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8674F2" w14:textId="40C24112" w:rsidR="008907D8" w:rsidRPr="008B2A91" w:rsidRDefault="008907D8" w:rsidP="00F11C92">
      <w:pPr>
        <w:widowControl w:val="0"/>
        <w:spacing w:after="0" w:line="240" w:lineRule="auto"/>
        <w:rPr>
          <w:b/>
        </w:rPr>
      </w:pPr>
      <w:r w:rsidRPr="008B2A91">
        <w:rPr>
          <w:b/>
        </w:rPr>
        <w:t>S1</w:t>
      </w:r>
      <w:r w:rsidR="000E3D91" w:rsidRPr="008B2A91">
        <w:rPr>
          <w:b/>
        </w:rPr>
        <w:t xml:space="preserve"> Table</w:t>
      </w:r>
      <w:r w:rsidRPr="008B2A91">
        <w:rPr>
          <w:b/>
        </w:rPr>
        <w:t xml:space="preserve">. Comparison of </w:t>
      </w:r>
      <w:r w:rsidRPr="008B2A91">
        <w:rPr>
          <w:b/>
          <w:i/>
        </w:rPr>
        <w:t>Cryptosporidium</w:t>
      </w:r>
      <w:r w:rsidRPr="008B2A91">
        <w:rPr>
          <w:b/>
        </w:rPr>
        <w:t>-positive GEMS</w:t>
      </w:r>
      <w:r w:rsidR="005F53D0" w:rsidRPr="008B2A91">
        <w:rPr>
          <w:b/>
        </w:rPr>
        <w:t>-</w:t>
      </w:r>
      <w:r w:rsidRPr="008B2A91">
        <w:rPr>
          <w:b/>
        </w:rPr>
        <w:t>Kenya case</w:t>
      </w:r>
      <w:r w:rsidR="00885543" w:rsidRPr="008B2A91">
        <w:rPr>
          <w:b/>
        </w:rPr>
        <w:t>s</w:t>
      </w:r>
      <w:r w:rsidRPr="008B2A91">
        <w:rPr>
          <w:b/>
        </w:rPr>
        <w:t xml:space="preserve"> </w:t>
      </w:r>
      <w:r w:rsidR="00A27084" w:rsidRPr="008B2A91">
        <w:rPr>
          <w:b/>
        </w:rPr>
        <w:t>(</w:t>
      </w:r>
      <w:r w:rsidR="00EF0840" w:rsidRPr="008B2A91">
        <w:rPr>
          <w:b/>
        </w:rPr>
        <w:t>N</w:t>
      </w:r>
      <w:r w:rsidR="00A27084" w:rsidRPr="008B2A91">
        <w:rPr>
          <w:b/>
        </w:rPr>
        <w:t>=195)</w:t>
      </w:r>
      <w:r w:rsidRPr="008B2A91">
        <w:rPr>
          <w:b/>
        </w:rPr>
        <w:t xml:space="preserve"> with a single pathogen to </w:t>
      </w:r>
      <w:r w:rsidRPr="008B2A91">
        <w:rPr>
          <w:b/>
          <w:i/>
        </w:rPr>
        <w:t>Cryptosporidium</w:t>
      </w:r>
      <w:r w:rsidRPr="008B2A91">
        <w:rPr>
          <w:b/>
        </w:rPr>
        <w:t>-positive GEMS</w:t>
      </w:r>
      <w:r w:rsidR="005F53D0" w:rsidRPr="008B2A91">
        <w:rPr>
          <w:b/>
        </w:rPr>
        <w:t>-</w:t>
      </w:r>
      <w:r w:rsidRPr="008B2A91">
        <w:rPr>
          <w:b/>
        </w:rPr>
        <w:t>Kenya case</w:t>
      </w:r>
      <w:r w:rsidR="00885543" w:rsidRPr="008B2A91">
        <w:rPr>
          <w:b/>
        </w:rPr>
        <w:t>s</w:t>
      </w:r>
      <w:r w:rsidRPr="008B2A91">
        <w:rPr>
          <w:b/>
        </w:rPr>
        <w:t xml:space="preserve"> with multiple pathogens:</w:t>
      </w:r>
      <w:r w:rsidR="004B2FEA" w:rsidRPr="008B2A91">
        <w:rPr>
          <w:b/>
        </w:rPr>
        <w:t xml:space="preserve"> </w:t>
      </w:r>
      <w:r w:rsidRPr="008B2A91">
        <w:rPr>
          <w:b/>
        </w:rPr>
        <w:t>clinical variables, western Kenya, 2008-2012</w:t>
      </w:r>
    </w:p>
    <w:tbl>
      <w:tblPr>
        <w:tblStyle w:val="TableGrid"/>
        <w:tblpPr w:leftFromText="180" w:rightFromText="180" w:vertAnchor="page" w:horzAnchor="margin" w:tblpY="2326"/>
        <w:tblW w:w="9175" w:type="dxa"/>
        <w:tblLayout w:type="fixed"/>
        <w:tblLook w:val="04A0" w:firstRow="1" w:lastRow="0" w:firstColumn="1" w:lastColumn="0" w:noHBand="0" w:noVBand="1"/>
      </w:tblPr>
      <w:tblGrid>
        <w:gridCol w:w="3865"/>
        <w:gridCol w:w="2250"/>
        <w:gridCol w:w="1980"/>
        <w:gridCol w:w="1080"/>
      </w:tblGrid>
      <w:tr w:rsidR="009327B6" w:rsidRPr="00DA58C8" w14:paraId="52A44787" w14:textId="77777777" w:rsidTr="009327B6">
        <w:trPr>
          <w:trHeight w:val="269"/>
        </w:trPr>
        <w:tc>
          <w:tcPr>
            <w:tcW w:w="3865" w:type="dxa"/>
            <w:tcBorders>
              <w:top w:val="single" w:sz="4" w:space="0" w:color="auto"/>
            </w:tcBorders>
          </w:tcPr>
          <w:p w14:paraId="0B07ADD0" w14:textId="77777777" w:rsidR="009327B6" w:rsidRPr="00FC3D35" w:rsidRDefault="009327B6" w:rsidP="009327B6">
            <w:pPr>
              <w:widowControl w:val="0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  <w:vAlign w:val="bottom"/>
          </w:tcPr>
          <w:p w14:paraId="40A3CA9F" w14:textId="77777777" w:rsidR="009327B6" w:rsidRPr="00FC3D35" w:rsidRDefault="009327B6" w:rsidP="009327B6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FC3D35">
              <w:rPr>
                <w:b/>
                <w:i/>
                <w:sz w:val="20"/>
                <w:szCs w:val="20"/>
              </w:rPr>
              <w:t>Cryptosporidium-</w:t>
            </w:r>
            <w:r w:rsidRPr="00FC3D35">
              <w:rPr>
                <w:b/>
                <w:sz w:val="20"/>
                <w:szCs w:val="20"/>
              </w:rPr>
              <w:t>positive cases:</w:t>
            </w:r>
          </w:p>
          <w:p w14:paraId="66A1093B" w14:textId="77777777" w:rsidR="009327B6" w:rsidRPr="00FC3D35" w:rsidRDefault="009327B6" w:rsidP="009327B6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FC3D35">
              <w:rPr>
                <w:b/>
                <w:sz w:val="20"/>
                <w:szCs w:val="20"/>
              </w:rPr>
              <w:t>single pathogen only</w:t>
            </w:r>
          </w:p>
          <w:p w14:paraId="4AEC039C" w14:textId="77777777" w:rsidR="009327B6" w:rsidRPr="00FC3D35" w:rsidRDefault="009327B6" w:rsidP="009327B6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FC3D35">
              <w:rPr>
                <w:sz w:val="20"/>
                <w:szCs w:val="20"/>
              </w:rPr>
              <w:t>(N=53)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vAlign w:val="bottom"/>
          </w:tcPr>
          <w:p w14:paraId="5B535615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C3D35">
              <w:rPr>
                <w:rFonts w:ascii="Times New Roman" w:hAnsi="Times New Roman"/>
                <w:b/>
                <w:i/>
                <w:sz w:val="20"/>
                <w:szCs w:val="20"/>
              </w:rPr>
              <w:t>Cryptosporidium-</w:t>
            </w:r>
            <w:r w:rsidRPr="00FC3D35">
              <w:rPr>
                <w:rFonts w:ascii="Times New Roman" w:hAnsi="Times New Roman"/>
                <w:b/>
                <w:sz w:val="20"/>
                <w:szCs w:val="20"/>
              </w:rPr>
              <w:t>positive cases: multiple pathogens</w:t>
            </w:r>
          </w:p>
          <w:p w14:paraId="271A3860" w14:textId="77777777" w:rsidR="009327B6" w:rsidRPr="00FC3D35" w:rsidRDefault="009327B6" w:rsidP="009327B6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FC3D35">
              <w:rPr>
                <w:sz w:val="20"/>
                <w:szCs w:val="20"/>
              </w:rPr>
              <w:t>(N=142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bottom"/>
          </w:tcPr>
          <w:p w14:paraId="33F17F10" w14:textId="77777777" w:rsidR="009327B6" w:rsidRPr="00FC3D35" w:rsidRDefault="009327B6" w:rsidP="009327B6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FC3D35">
              <w:rPr>
                <w:b/>
                <w:i/>
                <w:sz w:val="20"/>
                <w:szCs w:val="20"/>
              </w:rPr>
              <w:t>p</w:t>
            </w:r>
            <w:r w:rsidRPr="00FC3D35">
              <w:rPr>
                <w:b/>
                <w:sz w:val="20"/>
                <w:szCs w:val="20"/>
              </w:rPr>
              <w:t>-</w:t>
            </w:r>
            <w:proofErr w:type="spellStart"/>
            <w:r w:rsidRPr="00FC3D35">
              <w:rPr>
                <w:b/>
                <w:sz w:val="20"/>
                <w:szCs w:val="20"/>
              </w:rPr>
              <w:t>value</w:t>
            </w:r>
            <w:r w:rsidRPr="00FC3D35">
              <w:rPr>
                <w:b/>
                <w:sz w:val="20"/>
                <w:szCs w:val="20"/>
                <w:vertAlign w:val="superscript"/>
              </w:rPr>
              <w:t>a</w:t>
            </w:r>
            <w:proofErr w:type="spellEnd"/>
          </w:p>
        </w:tc>
      </w:tr>
      <w:tr w:rsidR="009327B6" w:rsidRPr="00DA58C8" w14:paraId="2BE5517B" w14:textId="77777777" w:rsidTr="009327B6">
        <w:trPr>
          <w:trHeight w:val="269"/>
        </w:trPr>
        <w:tc>
          <w:tcPr>
            <w:tcW w:w="3865" w:type="dxa"/>
            <w:shd w:val="clear" w:color="auto" w:fill="D9D9D9" w:themeFill="background1" w:themeFillShade="D9"/>
          </w:tcPr>
          <w:p w14:paraId="0358E129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FC3D35">
              <w:rPr>
                <w:rFonts w:ascii="Times New Roman" w:hAnsi="Times New Roman"/>
                <w:b/>
                <w:sz w:val="20"/>
                <w:szCs w:val="20"/>
              </w:rPr>
              <w:t>Measured or observed by clinician at enrollmen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bottom"/>
          </w:tcPr>
          <w:p w14:paraId="03C29094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  <w:vAlign w:val="bottom"/>
          </w:tcPr>
          <w:p w14:paraId="5A313776" w14:textId="77777777" w:rsidR="009327B6" w:rsidRPr="00FC3D35" w:rsidRDefault="009327B6" w:rsidP="009327B6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D297E76" w14:textId="77777777" w:rsidR="009327B6" w:rsidRPr="00FC3D35" w:rsidRDefault="009327B6" w:rsidP="009327B6">
            <w:pPr>
              <w:widowControl w:val="0"/>
              <w:jc w:val="center"/>
              <w:rPr>
                <w:b/>
                <w:sz w:val="20"/>
                <w:szCs w:val="20"/>
              </w:rPr>
            </w:pPr>
          </w:p>
        </w:tc>
      </w:tr>
      <w:tr w:rsidR="009327B6" w:rsidRPr="00DA58C8" w14:paraId="51406A1C" w14:textId="77777777" w:rsidTr="009327B6">
        <w:trPr>
          <w:trHeight w:val="269"/>
        </w:trPr>
        <w:tc>
          <w:tcPr>
            <w:tcW w:w="3865" w:type="dxa"/>
            <w:shd w:val="clear" w:color="auto" w:fill="auto"/>
          </w:tcPr>
          <w:p w14:paraId="1773A2A5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 xml:space="preserve">Had fever at </w:t>
            </w:r>
            <w:proofErr w:type="spellStart"/>
            <w:r w:rsidRPr="00FC3D35">
              <w:rPr>
                <w:rFonts w:ascii="Times New Roman" w:hAnsi="Times New Roman"/>
                <w:sz w:val="20"/>
                <w:szCs w:val="20"/>
              </w:rPr>
              <w:t>enrollment</w:t>
            </w:r>
            <w:r w:rsidRPr="00FC3D35">
              <w:rPr>
                <w:rFonts w:ascii="Times New Roman" w:hAnsi="Times New Roman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2250" w:type="dxa"/>
            <w:shd w:val="clear" w:color="auto" w:fill="auto"/>
            <w:vAlign w:val="center"/>
          </w:tcPr>
          <w:p w14:paraId="4A3347F1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13 (24.5%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C5BC4A4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37 (26.1%)</w:t>
            </w:r>
          </w:p>
        </w:tc>
        <w:tc>
          <w:tcPr>
            <w:tcW w:w="1080" w:type="dxa"/>
            <w:vAlign w:val="center"/>
          </w:tcPr>
          <w:p w14:paraId="5793841E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sz w:val="20"/>
                <w:szCs w:val="20"/>
              </w:rPr>
              <w:t>0.83</w:t>
            </w:r>
          </w:p>
        </w:tc>
      </w:tr>
      <w:tr w:rsidR="009327B6" w:rsidRPr="00DA58C8" w14:paraId="504A3F4D" w14:textId="77777777" w:rsidTr="009327B6">
        <w:trPr>
          <w:trHeight w:val="269"/>
        </w:trPr>
        <w:tc>
          <w:tcPr>
            <w:tcW w:w="3865" w:type="dxa"/>
          </w:tcPr>
          <w:p w14:paraId="2F338DA3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Required intravenous rehydration</w:t>
            </w:r>
          </w:p>
        </w:tc>
        <w:tc>
          <w:tcPr>
            <w:tcW w:w="2250" w:type="dxa"/>
            <w:vAlign w:val="center"/>
          </w:tcPr>
          <w:p w14:paraId="67CD7B68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6 (11.3%)</w:t>
            </w:r>
          </w:p>
        </w:tc>
        <w:tc>
          <w:tcPr>
            <w:tcW w:w="1980" w:type="dxa"/>
            <w:vAlign w:val="center"/>
          </w:tcPr>
          <w:p w14:paraId="510432C6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27 (19.0%)</w:t>
            </w:r>
          </w:p>
        </w:tc>
        <w:tc>
          <w:tcPr>
            <w:tcW w:w="1080" w:type="dxa"/>
            <w:vAlign w:val="center"/>
          </w:tcPr>
          <w:p w14:paraId="291CC8A6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sz w:val="20"/>
                <w:szCs w:val="20"/>
              </w:rPr>
              <w:t>0.20</w:t>
            </w:r>
          </w:p>
        </w:tc>
      </w:tr>
      <w:tr w:rsidR="009327B6" w:rsidRPr="00DA58C8" w14:paraId="6AB555A2" w14:textId="77777777" w:rsidTr="009327B6">
        <w:trPr>
          <w:trHeight w:val="269"/>
        </w:trPr>
        <w:tc>
          <w:tcPr>
            <w:tcW w:w="3865" w:type="dxa"/>
            <w:shd w:val="clear" w:color="auto" w:fill="auto"/>
          </w:tcPr>
          <w:p w14:paraId="4B6B5340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Child’s mouth: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F6595C4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14:paraId="272F600A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5F841F65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sz w:val="20"/>
                <w:szCs w:val="20"/>
              </w:rPr>
              <w:t>0.43</w:t>
            </w:r>
            <w:r w:rsidRPr="00FC3D35">
              <w:rPr>
                <w:sz w:val="20"/>
                <w:szCs w:val="20"/>
                <w:vertAlign w:val="superscript"/>
              </w:rPr>
              <w:t>F</w:t>
            </w:r>
          </w:p>
        </w:tc>
      </w:tr>
      <w:tr w:rsidR="009327B6" w:rsidRPr="00DA58C8" w14:paraId="6616BF4F" w14:textId="77777777" w:rsidTr="009327B6">
        <w:trPr>
          <w:trHeight w:val="269"/>
        </w:trPr>
        <w:tc>
          <w:tcPr>
            <w:tcW w:w="3865" w:type="dxa"/>
            <w:shd w:val="clear" w:color="auto" w:fill="auto"/>
          </w:tcPr>
          <w:p w14:paraId="49A30FED" w14:textId="77777777" w:rsidR="009327B6" w:rsidRPr="00FC3D35" w:rsidRDefault="009327B6" w:rsidP="009327B6">
            <w:pPr>
              <w:pStyle w:val="Compact"/>
              <w:widowControl w:val="0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Normal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FA6DC67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3 (5.7%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0F622513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3 (2.1%)</w:t>
            </w:r>
          </w:p>
        </w:tc>
        <w:tc>
          <w:tcPr>
            <w:tcW w:w="1080" w:type="dxa"/>
            <w:vAlign w:val="center"/>
          </w:tcPr>
          <w:p w14:paraId="43351295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9327B6" w:rsidRPr="00DA58C8" w14:paraId="4934026E" w14:textId="77777777" w:rsidTr="009327B6">
        <w:trPr>
          <w:trHeight w:val="269"/>
        </w:trPr>
        <w:tc>
          <w:tcPr>
            <w:tcW w:w="3865" w:type="dxa"/>
            <w:shd w:val="clear" w:color="auto" w:fill="auto"/>
          </w:tcPr>
          <w:p w14:paraId="11B62A18" w14:textId="77777777" w:rsidR="009327B6" w:rsidRPr="00FC3D35" w:rsidRDefault="009327B6" w:rsidP="009327B6">
            <w:pPr>
              <w:pStyle w:val="Compact"/>
              <w:widowControl w:val="0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Somewhat dry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4799FE1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40 (75.5%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18F74751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108 (76.1%)</w:t>
            </w:r>
          </w:p>
        </w:tc>
        <w:tc>
          <w:tcPr>
            <w:tcW w:w="1080" w:type="dxa"/>
            <w:vAlign w:val="center"/>
          </w:tcPr>
          <w:p w14:paraId="6177BA54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9327B6" w:rsidRPr="00DA58C8" w14:paraId="2E0A0DF1" w14:textId="77777777" w:rsidTr="009327B6">
        <w:trPr>
          <w:trHeight w:val="269"/>
        </w:trPr>
        <w:tc>
          <w:tcPr>
            <w:tcW w:w="3865" w:type="dxa"/>
            <w:shd w:val="clear" w:color="auto" w:fill="auto"/>
          </w:tcPr>
          <w:p w14:paraId="6B4E0E99" w14:textId="77777777" w:rsidR="009327B6" w:rsidRPr="00FC3D35" w:rsidRDefault="009327B6" w:rsidP="009327B6">
            <w:pPr>
              <w:pStyle w:val="Compact"/>
              <w:widowControl w:val="0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Very dry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C92FF37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10 (18.9%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1E55AFBC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31 (21.8%)</w:t>
            </w:r>
          </w:p>
        </w:tc>
        <w:tc>
          <w:tcPr>
            <w:tcW w:w="1080" w:type="dxa"/>
            <w:vAlign w:val="center"/>
          </w:tcPr>
          <w:p w14:paraId="58436F1A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9327B6" w:rsidRPr="00DA58C8" w14:paraId="718F6179" w14:textId="77777777" w:rsidTr="009327B6">
        <w:trPr>
          <w:trHeight w:val="269"/>
        </w:trPr>
        <w:tc>
          <w:tcPr>
            <w:tcW w:w="3865" w:type="dxa"/>
          </w:tcPr>
          <w:p w14:paraId="52C593B1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Child’s mental state:</w:t>
            </w:r>
          </w:p>
        </w:tc>
        <w:tc>
          <w:tcPr>
            <w:tcW w:w="2250" w:type="dxa"/>
            <w:vAlign w:val="center"/>
          </w:tcPr>
          <w:p w14:paraId="00BFCF89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59897344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0917CFE6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b/>
                <w:sz w:val="20"/>
                <w:szCs w:val="20"/>
              </w:rPr>
              <w:t>0.01</w:t>
            </w:r>
            <w:r w:rsidRPr="00FC3D35">
              <w:rPr>
                <w:b/>
                <w:sz w:val="20"/>
                <w:szCs w:val="20"/>
                <w:vertAlign w:val="superscript"/>
              </w:rPr>
              <w:t>F</w:t>
            </w:r>
          </w:p>
        </w:tc>
      </w:tr>
      <w:tr w:rsidR="009327B6" w:rsidRPr="00DA58C8" w14:paraId="3BF9A7D9" w14:textId="77777777" w:rsidTr="009327B6">
        <w:trPr>
          <w:trHeight w:val="269"/>
        </w:trPr>
        <w:tc>
          <w:tcPr>
            <w:tcW w:w="3865" w:type="dxa"/>
          </w:tcPr>
          <w:p w14:paraId="249B64A2" w14:textId="77777777" w:rsidR="009327B6" w:rsidRPr="00FC3D35" w:rsidRDefault="009327B6" w:rsidP="009327B6">
            <w:pPr>
              <w:pStyle w:val="Compact"/>
              <w:widowControl w:val="0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 xml:space="preserve">Normal </w:t>
            </w:r>
          </w:p>
        </w:tc>
        <w:tc>
          <w:tcPr>
            <w:tcW w:w="2250" w:type="dxa"/>
            <w:vAlign w:val="center"/>
          </w:tcPr>
          <w:p w14:paraId="7870501F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26 (49.1%)</w:t>
            </w:r>
          </w:p>
        </w:tc>
        <w:tc>
          <w:tcPr>
            <w:tcW w:w="1980" w:type="dxa"/>
            <w:vAlign w:val="center"/>
          </w:tcPr>
          <w:p w14:paraId="07BEBB16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38 (26.8%)</w:t>
            </w:r>
          </w:p>
        </w:tc>
        <w:tc>
          <w:tcPr>
            <w:tcW w:w="1080" w:type="dxa"/>
            <w:vAlign w:val="center"/>
          </w:tcPr>
          <w:p w14:paraId="3B1BFE5A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9327B6" w:rsidRPr="00DA58C8" w14:paraId="14D5F2B6" w14:textId="77777777" w:rsidTr="009327B6">
        <w:trPr>
          <w:trHeight w:val="269"/>
        </w:trPr>
        <w:tc>
          <w:tcPr>
            <w:tcW w:w="3865" w:type="dxa"/>
            <w:shd w:val="clear" w:color="auto" w:fill="auto"/>
          </w:tcPr>
          <w:p w14:paraId="73A911E9" w14:textId="77777777" w:rsidR="009327B6" w:rsidRPr="00FC3D35" w:rsidRDefault="009327B6" w:rsidP="009327B6">
            <w:pPr>
              <w:pStyle w:val="Compact"/>
              <w:widowControl w:val="0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 xml:space="preserve">Irritable/restless 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8210EEE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26 (49.1%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746A0E4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99 (69.7%)</w:t>
            </w:r>
          </w:p>
        </w:tc>
        <w:tc>
          <w:tcPr>
            <w:tcW w:w="1080" w:type="dxa"/>
            <w:vAlign w:val="center"/>
          </w:tcPr>
          <w:p w14:paraId="1B974244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9327B6" w:rsidRPr="00DA58C8" w14:paraId="538273D8" w14:textId="77777777" w:rsidTr="009327B6">
        <w:trPr>
          <w:trHeight w:val="269"/>
        </w:trPr>
        <w:tc>
          <w:tcPr>
            <w:tcW w:w="3865" w:type="dxa"/>
          </w:tcPr>
          <w:p w14:paraId="6ECCF8F2" w14:textId="77777777" w:rsidR="009327B6" w:rsidRPr="00FC3D35" w:rsidRDefault="009327B6" w:rsidP="009327B6">
            <w:pPr>
              <w:pStyle w:val="Compact"/>
              <w:widowControl w:val="0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Lethargic or Unconscious</w:t>
            </w:r>
          </w:p>
        </w:tc>
        <w:tc>
          <w:tcPr>
            <w:tcW w:w="2250" w:type="dxa"/>
            <w:vAlign w:val="center"/>
          </w:tcPr>
          <w:p w14:paraId="48774B08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1 (1.9%)</w:t>
            </w:r>
          </w:p>
        </w:tc>
        <w:tc>
          <w:tcPr>
            <w:tcW w:w="1980" w:type="dxa"/>
            <w:vAlign w:val="center"/>
          </w:tcPr>
          <w:p w14:paraId="23865A22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5 (3.5%)</w:t>
            </w:r>
          </w:p>
        </w:tc>
        <w:tc>
          <w:tcPr>
            <w:tcW w:w="1080" w:type="dxa"/>
            <w:vAlign w:val="center"/>
          </w:tcPr>
          <w:p w14:paraId="743C973A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9327B6" w:rsidRPr="00DA58C8" w14:paraId="7E36DDAD" w14:textId="77777777" w:rsidTr="009327B6">
        <w:trPr>
          <w:trHeight w:val="269"/>
        </w:trPr>
        <w:tc>
          <w:tcPr>
            <w:tcW w:w="3865" w:type="dxa"/>
            <w:shd w:val="clear" w:color="auto" w:fill="D9D9D9" w:themeFill="background1" w:themeFillShade="D9"/>
          </w:tcPr>
          <w:p w14:paraId="4EA31556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FC3D35">
              <w:rPr>
                <w:rFonts w:ascii="Times New Roman" w:hAnsi="Times New Roman"/>
                <w:b/>
                <w:sz w:val="20"/>
                <w:szCs w:val="20"/>
              </w:rPr>
              <w:t>Reported by caretaker at enrollmen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61766559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161AF0C2" w14:textId="77777777" w:rsidR="009327B6" w:rsidRPr="00FC3D35" w:rsidRDefault="009327B6" w:rsidP="009327B6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22930BC2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9327B6" w:rsidRPr="00DA58C8" w14:paraId="145DBA06" w14:textId="77777777" w:rsidTr="009327B6">
        <w:trPr>
          <w:trHeight w:val="269"/>
        </w:trPr>
        <w:tc>
          <w:tcPr>
            <w:tcW w:w="3865" w:type="dxa"/>
          </w:tcPr>
          <w:p w14:paraId="19E32BA3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Child is very thirsty</w:t>
            </w:r>
          </w:p>
        </w:tc>
        <w:tc>
          <w:tcPr>
            <w:tcW w:w="2250" w:type="dxa"/>
            <w:vAlign w:val="center"/>
          </w:tcPr>
          <w:p w14:paraId="3B0DD45F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43 (81.1%)</w:t>
            </w:r>
          </w:p>
        </w:tc>
        <w:tc>
          <w:tcPr>
            <w:tcW w:w="1980" w:type="dxa"/>
            <w:vAlign w:val="center"/>
          </w:tcPr>
          <w:p w14:paraId="1C991748" w14:textId="77777777" w:rsidR="009327B6" w:rsidRPr="00FC3D35" w:rsidRDefault="009327B6" w:rsidP="009327B6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110 (77.5%)</w:t>
            </w:r>
          </w:p>
        </w:tc>
        <w:tc>
          <w:tcPr>
            <w:tcW w:w="1080" w:type="dxa"/>
            <w:vAlign w:val="center"/>
          </w:tcPr>
          <w:p w14:paraId="381EE5AC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sz w:val="20"/>
                <w:szCs w:val="20"/>
              </w:rPr>
              <w:t>0.58</w:t>
            </w:r>
          </w:p>
        </w:tc>
      </w:tr>
      <w:tr w:rsidR="009327B6" w:rsidRPr="00DA58C8" w14:paraId="03214AE4" w14:textId="77777777" w:rsidTr="009327B6">
        <w:trPr>
          <w:trHeight w:val="269"/>
        </w:trPr>
        <w:tc>
          <w:tcPr>
            <w:tcW w:w="3865" w:type="dxa"/>
          </w:tcPr>
          <w:p w14:paraId="6AB6370B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Child drinks poorly/is unable to drink</w:t>
            </w:r>
          </w:p>
        </w:tc>
        <w:tc>
          <w:tcPr>
            <w:tcW w:w="2250" w:type="dxa"/>
            <w:vAlign w:val="center"/>
          </w:tcPr>
          <w:p w14:paraId="6B6A8A0B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10 (18.9%)</w:t>
            </w:r>
          </w:p>
        </w:tc>
        <w:tc>
          <w:tcPr>
            <w:tcW w:w="1980" w:type="dxa"/>
            <w:vAlign w:val="center"/>
          </w:tcPr>
          <w:p w14:paraId="713EBB29" w14:textId="77777777" w:rsidR="009327B6" w:rsidRPr="00FC3D35" w:rsidRDefault="009327B6" w:rsidP="009327B6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22 (15.5%)</w:t>
            </w:r>
          </w:p>
        </w:tc>
        <w:tc>
          <w:tcPr>
            <w:tcW w:w="1080" w:type="dxa"/>
            <w:vAlign w:val="center"/>
          </w:tcPr>
          <w:p w14:paraId="0E9EF4C8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sz w:val="20"/>
                <w:szCs w:val="20"/>
              </w:rPr>
              <w:t>0.57</w:t>
            </w:r>
          </w:p>
        </w:tc>
      </w:tr>
      <w:tr w:rsidR="009327B6" w:rsidRPr="00DA58C8" w14:paraId="45A2CD77" w14:textId="77777777" w:rsidTr="009327B6">
        <w:trPr>
          <w:trHeight w:val="269"/>
        </w:trPr>
        <w:tc>
          <w:tcPr>
            <w:tcW w:w="3865" w:type="dxa"/>
          </w:tcPr>
          <w:p w14:paraId="2F42C314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Child has wrinkled skin</w:t>
            </w:r>
          </w:p>
        </w:tc>
        <w:tc>
          <w:tcPr>
            <w:tcW w:w="2250" w:type="dxa"/>
            <w:vAlign w:val="center"/>
          </w:tcPr>
          <w:p w14:paraId="2F429D3A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9 (17.0%)</w:t>
            </w:r>
          </w:p>
        </w:tc>
        <w:tc>
          <w:tcPr>
            <w:tcW w:w="1980" w:type="dxa"/>
            <w:vAlign w:val="center"/>
          </w:tcPr>
          <w:p w14:paraId="29968513" w14:textId="77777777" w:rsidR="009327B6" w:rsidRPr="00FC3D35" w:rsidRDefault="009327B6" w:rsidP="009327B6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30 (21.1%)</w:t>
            </w:r>
          </w:p>
        </w:tc>
        <w:tc>
          <w:tcPr>
            <w:tcW w:w="1080" w:type="dxa"/>
            <w:vAlign w:val="center"/>
          </w:tcPr>
          <w:p w14:paraId="0E7BFCED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sz w:val="20"/>
                <w:szCs w:val="20"/>
              </w:rPr>
              <w:t>0.52</w:t>
            </w:r>
          </w:p>
        </w:tc>
      </w:tr>
      <w:tr w:rsidR="009327B6" w:rsidRPr="00DA58C8" w14:paraId="724F77BE" w14:textId="77777777" w:rsidTr="009327B6">
        <w:trPr>
          <w:trHeight w:val="269"/>
        </w:trPr>
        <w:tc>
          <w:tcPr>
            <w:tcW w:w="3865" w:type="dxa"/>
            <w:shd w:val="clear" w:color="auto" w:fill="auto"/>
          </w:tcPr>
          <w:p w14:paraId="11B11F02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Child has fast breathing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2FF3BDC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9 (17.0%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4A8403D" w14:textId="77777777" w:rsidR="009327B6" w:rsidRPr="00FC3D35" w:rsidRDefault="009327B6" w:rsidP="009327B6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18 (12.7%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5B52B6A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sz w:val="20"/>
                <w:szCs w:val="20"/>
              </w:rPr>
              <w:t>0.44</w:t>
            </w:r>
          </w:p>
        </w:tc>
      </w:tr>
      <w:tr w:rsidR="009327B6" w:rsidRPr="00DA58C8" w14:paraId="485EAA09" w14:textId="77777777" w:rsidTr="009327B6">
        <w:trPr>
          <w:trHeight w:val="269"/>
        </w:trPr>
        <w:tc>
          <w:tcPr>
            <w:tcW w:w="3865" w:type="dxa"/>
            <w:shd w:val="clear" w:color="auto" w:fill="auto"/>
          </w:tcPr>
          <w:p w14:paraId="6DB1A5FD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Maximum # of stools child passed in a 24-hour period during illness up to enrollment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339BF63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14:paraId="69702921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0EE6D3F9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sz w:val="20"/>
                <w:szCs w:val="20"/>
              </w:rPr>
              <w:t>0.65</w:t>
            </w:r>
            <w:r w:rsidRPr="00FC3D35">
              <w:rPr>
                <w:sz w:val="20"/>
                <w:szCs w:val="20"/>
                <w:vertAlign w:val="superscript"/>
              </w:rPr>
              <w:t>F</w:t>
            </w:r>
          </w:p>
        </w:tc>
      </w:tr>
      <w:tr w:rsidR="009327B6" w:rsidRPr="00DA58C8" w14:paraId="4974FF48" w14:textId="77777777" w:rsidTr="009327B6">
        <w:trPr>
          <w:trHeight w:val="269"/>
        </w:trPr>
        <w:tc>
          <w:tcPr>
            <w:tcW w:w="3865" w:type="dxa"/>
            <w:shd w:val="clear" w:color="auto" w:fill="auto"/>
          </w:tcPr>
          <w:p w14:paraId="72ADE60C" w14:textId="77777777" w:rsidR="009327B6" w:rsidRPr="00FC3D35" w:rsidRDefault="009327B6" w:rsidP="009327B6">
            <w:pPr>
              <w:pStyle w:val="Compact"/>
              <w:widowControl w:val="0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≤</w:t>
            </w:r>
            <w:r w:rsidRPr="00FC3D35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45F3ED7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42 (79.2%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4FA87E9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103 (72.5%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A3CCC43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9327B6" w:rsidRPr="00DA58C8" w14:paraId="3347C4B7" w14:textId="77777777" w:rsidTr="009327B6">
        <w:trPr>
          <w:trHeight w:val="269"/>
        </w:trPr>
        <w:tc>
          <w:tcPr>
            <w:tcW w:w="3865" w:type="dxa"/>
            <w:shd w:val="clear" w:color="auto" w:fill="auto"/>
          </w:tcPr>
          <w:p w14:paraId="287237F0" w14:textId="77777777" w:rsidR="009327B6" w:rsidRPr="00FC3D35" w:rsidRDefault="009327B6" w:rsidP="009327B6">
            <w:pPr>
              <w:pStyle w:val="Compact"/>
              <w:widowControl w:val="0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7-10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0D8B04E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9 (17.0%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3F06A11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33 (23.2%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921DDD3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9327B6" w:rsidRPr="00DA58C8" w14:paraId="33B6BB80" w14:textId="77777777" w:rsidTr="009327B6">
        <w:trPr>
          <w:trHeight w:val="269"/>
        </w:trPr>
        <w:tc>
          <w:tcPr>
            <w:tcW w:w="3865" w:type="dxa"/>
            <w:shd w:val="clear" w:color="auto" w:fill="auto"/>
          </w:tcPr>
          <w:p w14:paraId="63526AE2" w14:textId="77777777" w:rsidR="009327B6" w:rsidRPr="00FC3D35" w:rsidRDefault="009327B6" w:rsidP="009327B6">
            <w:pPr>
              <w:pStyle w:val="Compact"/>
              <w:widowControl w:val="0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&gt;10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BDB481A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2 (3.8%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669EBC7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6 (4.2%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8872582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9327B6" w:rsidRPr="00DA58C8" w14:paraId="0740F4F0" w14:textId="77777777" w:rsidTr="009327B6">
        <w:trPr>
          <w:trHeight w:val="269"/>
        </w:trPr>
        <w:tc>
          <w:tcPr>
            <w:tcW w:w="3865" w:type="dxa"/>
            <w:shd w:val="clear" w:color="auto" w:fill="D9D9D9" w:themeFill="background1" w:themeFillShade="D9"/>
          </w:tcPr>
          <w:p w14:paraId="0443FE16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FC3D35">
              <w:rPr>
                <w:rFonts w:ascii="Times New Roman" w:hAnsi="Times New Roman"/>
                <w:b/>
                <w:sz w:val="20"/>
                <w:szCs w:val="20"/>
              </w:rPr>
              <w:t>Characteristics of stool sample provided at enrollmen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3F774AA3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5E773557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1E463A8D" w14:textId="77777777" w:rsidR="009327B6" w:rsidRPr="00FC3D35" w:rsidRDefault="009327B6" w:rsidP="009327B6">
            <w:pPr>
              <w:widowControl w:val="0"/>
              <w:jc w:val="center"/>
              <w:rPr>
                <w:b/>
                <w:sz w:val="20"/>
                <w:szCs w:val="20"/>
              </w:rPr>
            </w:pPr>
          </w:p>
        </w:tc>
      </w:tr>
      <w:tr w:rsidR="009327B6" w:rsidRPr="00DA58C8" w14:paraId="3A6CA4F2" w14:textId="77777777" w:rsidTr="009327B6">
        <w:trPr>
          <w:trHeight w:val="269"/>
        </w:trPr>
        <w:tc>
          <w:tcPr>
            <w:tcW w:w="3865" w:type="dxa"/>
            <w:shd w:val="clear" w:color="auto" w:fill="auto"/>
          </w:tcPr>
          <w:p w14:paraId="62015A20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 xml:space="preserve">Stool sample </w:t>
            </w:r>
            <w:proofErr w:type="spellStart"/>
            <w:r w:rsidRPr="00FC3D35">
              <w:rPr>
                <w:rFonts w:ascii="Times New Roman" w:hAnsi="Times New Roman"/>
                <w:sz w:val="20"/>
                <w:szCs w:val="20"/>
              </w:rPr>
              <w:t>watery</w:t>
            </w:r>
            <w:r w:rsidRPr="00FC3D35">
              <w:rPr>
                <w:rFonts w:ascii="Times New Roman" w:hAnsi="Times New Roman"/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2250" w:type="dxa"/>
            <w:shd w:val="clear" w:color="auto" w:fill="auto"/>
            <w:vAlign w:val="center"/>
          </w:tcPr>
          <w:p w14:paraId="68EB6DA4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26 (49.1%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ADA1BA0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88 (62.0%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C6283F2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sz w:val="20"/>
                <w:szCs w:val="20"/>
              </w:rPr>
              <w:t>0.10</w:t>
            </w:r>
          </w:p>
        </w:tc>
      </w:tr>
      <w:tr w:rsidR="009327B6" w:rsidRPr="00DA58C8" w14:paraId="552EB634" w14:textId="77777777" w:rsidTr="009327B6">
        <w:trPr>
          <w:trHeight w:val="269"/>
        </w:trPr>
        <w:tc>
          <w:tcPr>
            <w:tcW w:w="3865" w:type="dxa"/>
            <w:shd w:val="clear" w:color="auto" w:fill="auto"/>
          </w:tcPr>
          <w:p w14:paraId="75009D12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Blood in stool sample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396AE7B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36B070BD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6 (4.2%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9E1C426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sz w:val="20"/>
                <w:szCs w:val="20"/>
              </w:rPr>
              <w:t>n/a</w:t>
            </w:r>
          </w:p>
        </w:tc>
      </w:tr>
      <w:tr w:rsidR="009327B6" w:rsidRPr="00DA58C8" w14:paraId="01780871" w14:textId="77777777" w:rsidTr="009327B6">
        <w:trPr>
          <w:trHeight w:val="269"/>
        </w:trPr>
        <w:tc>
          <w:tcPr>
            <w:tcW w:w="3865" w:type="dxa"/>
          </w:tcPr>
          <w:p w14:paraId="7C10BEE8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Pus in stool sample</w:t>
            </w:r>
          </w:p>
        </w:tc>
        <w:tc>
          <w:tcPr>
            <w:tcW w:w="2250" w:type="dxa"/>
            <w:vAlign w:val="center"/>
          </w:tcPr>
          <w:p w14:paraId="2978B834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3 (5.7%)</w:t>
            </w:r>
          </w:p>
        </w:tc>
        <w:tc>
          <w:tcPr>
            <w:tcW w:w="1980" w:type="dxa"/>
            <w:vAlign w:val="center"/>
          </w:tcPr>
          <w:p w14:paraId="173F685A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4 (2.8%)</w:t>
            </w:r>
          </w:p>
        </w:tc>
        <w:tc>
          <w:tcPr>
            <w:tcW w:w="1080" w:type="dxa"/>
            <w:vAlign w:val="center"/>
          </w:tcPr>
          <w:p w14:paraId="769306C7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sz w:val="20"/>
                <w:szCs w:val="20"/>
              </w:rPr>
              <w:t>0.39</w:t>
            </w:r>
            <w:r w:rsidRPr="00FC3D35">
              <w:rPr>
                <w:sz w:val="20"/>
                <w:szCs w:val="20"/>
                <w:vertAlign w:val="superscript"/>
              </w:rPr>
              <w:t>F</w:t>
            </w:r>
          </w:p>
        </w:tc>
      </w:tr>
      <w:tr w:rsidR="009327B6" w:rsidRPr="00DA58C8" w14:paraId="4677ED31" w14:textId="77777777" w:rsidTr="009327B6">
        <w:trPr>
          <w:trHeight w:val="269"/>
        </w:trPr>
        <w:tc>
          <w:tcPr>
            <w:tcW w:w="3865" w:type="dxa"/>
          </w:tcPr>
          <w:p w14:paraId="74E88C2C" w14:textId="77777777" w:rsidR="009327B6" w:rsidRPr="00FC3D35" w:rsidRDefault="009327B6" w:rsidP="009327B6">
            <w:pPr>
              <w:pStyle w:val="Compact"/>
              <w:widowControl w:val="0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sz w:val="20"/>
                <w:szCs w:val="20"/>
              </w:rPr>
              <w:t>Mucus in stool sample</w:t>
            </w:r>
          </w:p>
        </w:tc>
        <w:tc>
          <w:tcPr>
            <w:tcW w:w="2250" w:type="dxa"/>
            <w:vAlign w:val="center"/>
          </w:tcPr>
          <w:p w14:paraId="18566BE0" w14:textId="77777777" w:rsidR="009327B6" w:rsidRPr="00FC3D35" w:rsidRDefault="009327B6" w:rsidP="009327B6">
            <w:pPr>
              <w:pStyle w:val="Compact"/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C3D35">
              <w:rPr>
                <w:rFonts w:ascii="Times New Roman" w:hAnsi="Times New Roman"/>
                <w:color w:val="000000"/>
                <w:sz w:val="20"/>
                <w:szCs w:val="20"/>
              </w:rPr>
              <w:t>39 (73.6%)</w:t>
            </w:r>
          </w:p>
        </w:tc>
        <w:tc>
          <w:tcPr>
            <w:tcW w:w="1980" w:type="dxa"/>
            <w:vAlign w:val="center"/>
          </w:tcPr>
          <w:p w14:paraId="46752101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color w:val="000000"/>
                <w:sz w:val="20"/>
                <w:szCs w:val="20"/>
              </w:rPr>
              <w:t>116 (81.7%)</w:t>
            </w:r>
          </w:p>
        </w:tc>
        <w:tc>
          <w:tcPr>
            <w:tcW w:w="1080" w:type="dxa"/>
            <w:vAlign w:val="center"/>
          </w:tcPr>
          <w:p w14:paraId="167FF8C9" w14:textId="77777777" w:rsidR="009327B6" w:rsidRPr="00FC3D35" w:rsidRDefault="009327B6" w:rsidP="009327B6">
            <w:pPr>
              <w:widowControl w:val="0"/>
              <w:jc w:val="center"/>
              <w:rPr>
                <w:sz w:val="20"/>
                <w:szCs w:val="20"/>
              </w:rPr>
            </w:pPr>
            <w:r w:rsidRPr="00FC3D35">
              <w:rPr>
                <w:sz w:val="20"/>
                <w:szCs w:val="20"/>
              </w:rPr>
              <w:t>0.21</w:t>
            </w:r>
          </w:p>
        </w:tc>
      </w:tr>
      <w:tr w:rsidR="009327B6" w:rsidRPr="00DA58C8" w14:paraId="7DBB3181" w14:textId="77777777" w:rsidTr="009327B6">
        <w:trPr>
          <w:trHeight w:val="290"/>
        </w:trPr>
        <w:tc>
          <w:tcPr>
            <w:tcW w:w="9175" w:type="dxa"/>
            <w:gridSpan w:val="4"/>
          </w:tcPr>
          <w:p w14:paraId="01D35728" w14:textId="77777777" w:rsidR="009327B6" w:rsidRPr="00711DAA" w:rsidRDefault="009327B6" w:rsidP="009327B6">
            <w:pPr>
              <w:widowControl w:val="0"/>
              <w:spacing w:before="120"/>
              <w:rPr>
                <w:rFonts w:eastAsia="Times New Roman"/>
                <w:color w:val="000000"/>
                <w:sz w:val="18"/>
                <w:szCs w:val="18"/>
              </w:rPr>
            </w:pPr>
            <w:r w:rsidRPr="00711DAA">
              <w:rPr>
                <w:sz w:val="18"/>
                <w:szCs w:val="18"/>
              </w:rPr>
              <w:t xml:space="preserve">F: Fisher’s exact test used; </w:t>
            </w:r>
            <w:r w:rsidRPr="00711DAA">
              <w:rPr>
                <w:rFonts w:eastAsia="Times New Roman"/>
                <w:b/>
                <w:color w:val="000000"/>
                <w:sz w:val="18"/>
                <w:szCs w:val="18"/>
              </w:rPr>
              <w:t xml:space="preserve">bolding </w:t>
            </w:r>
            <w:r w:rsidRPr="00711DAA">
              <w:rPr>
                <w:rFonts w:eastAsia="Times New Roman"/>
                <w:color w:val="000000"/>
                <w:sz w:val="18"/>
                <w:szCs w:val="18"/>
              </w:rPr>
              <w:t xml:space="preserve">indicates statistically significant at </w:t>
            </w:r>
            <w:r w:rsidRPr="00711DAA">
              <w:rPr>
                <w:rFonts w:eastAsia="Times New Roman"/>
                <w:i/>
                <w:color w:val="000000"/>
                <w:sz w:val="18"/>
                <w:szCs w:val="18"/>
              </w:rPr>
              <w:t>p</w:t>
            </w:r>
            <w:r w:rsidRPr="00711DAA">
              <w:rPr>
                <w:rFonts w:eastAsia="Times New Roman"/>
                <w:color w:val="000000"/>
                <w:sz w:val="18"/>
                <w:szCs w:val="18"/>
              </w:rPr>
              <w:t>&lt;0.05</w:t>
            </w:r>
          </w:p>
          <w:p w14:paraId="23C351A8" w14:textId="77777777" w:rsidR="009327B6" w:rsidRPr="00711DAA" w:rsidRDefault="009327B6" w:rsidP="009327B6">
            <w:pPr>
              <w:widowControl w:val="0"/>
              <w:rPr>
                <w:sz w:val="18"/>
                <w:szCs w:val="18"/>
              </w:rPr>
            </w:pPr>
            <w:r w:rsidRPr="00711DAA">
              <w:rPr>
                <w:sz w:val="18"/>
                <w:szCs w:val="18"/>
              </w:rPr>
              <w:t xml:space="preserve">a. </w:t>
            </w:r>
            <w:r w:rsidRPr="00711DAA">
              <w:rPr>
                <w:i/>
                <w:sz w:val="18"/>
                <w:szCs w:val="18"/>
              </w:rPr>
              <w:t>p</w:t>
            </w:r>
            <w:r w:rsidRPr="00711DAA">
              <w:rPr>
                <w:sz w:val="18"/>
                <w:szCs w:val="18"/>
              </w:rPr>
              <w:t>-value of significant difference between columns</w:t>
            </w:r>
          </w:p>
          <w:p w14:paraId="17204F63" w14:textId="77777777" w:rsidR="009327B6" w:rsidRPr="00711DAA" w:rsidRDefault="009327B6" w:rsidP="009327B6">
            <w:pPr>
              <w:rPr>
                <w:color w:val="000000"/>
                <w:sz w:val="18"/>
                <w:szCs w:val="18"/>
              </w:rPr>
            </w:pPr>
            <w:r w:rsidRPr="00711DAA">
              <w:rPr>
                <w:sz w:val="18"/>
                <w:szCs w:val="18"/>
              </w:rPr>
              <w:t xml:space="preserve">b. </w:t>
            </w:r>
            <w:r w:rsidRPr="00711DAA">
              <w:rPr>
                <w:color w:val="000000"/>
                <w:sz w:val="18"/>
                <w:szCs w:val="18"/>
              </w:rPr>
              <w:t>Temperature &gt;38°C measured in health facility</w:t>
            </w:r>
          </w:p>
          <w:p w14:paraId="4D9239AB" w14:textId="77777777" w:rsidR="009327B6" w:rsidRPr="00FC3D35" w:rsidRDefault="009327B6" w:rsidP="009327B6">
            <w:pPr>
              <w:spacing w:after="120"/>
              <w:rPr>
                <w:sz w:val="20"/>
                <w:szCs w:val="20"/>
              </w:rPr>
            </w:pPr>
            <w:r w:rsidRPr="00711DAA">
              <w:rPr>
                <w:color w:val="000000"/>
                <w:sz w:val="18"/>
                <w:szCs w:val="18"/>
              </w:rPr>
              <w:t>c.  Compared to stool that was formed, soft, or thick liquid</w:t>
            </w:r>
          </w:p>
        </w:tc>
      </w:tr>
    </w:tbl>
    <w:p w14:paraId="1ABE594B" w14:textId="77777777" w:rsidR="00F11C92" w:rsidRDefault="00F11C92" w:rsidP="00486B4B">
      <w:pPr>
        <w:widowControl w:val="0"/>
      </w:pPr>
    </w:p>
    <w:p w14:paraId="42D151B7" w14:textId="77777777" w:rsidR="00F11C92" w:rsidRDefault="00F11C92" w:rsidP="00486B4B">
      <w:pPr>
        <w:widowControl w:val="0"/>
      </w:pPr>
      <w:bookmarkStart w:id="0" w:name="_GoBack"/>
      <w:bookmarkEnd w:id="0"/>
    </w:p>
    <w:sectPr w:rsidR="00F11C92" w:rsidSect="00AD13EC"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F04E39" w14:textId="77777777" w:rsidR="003D2CBE" w:rsidRDefault="003D2CBE">
      <w:pPr>
        <w:spacing w:after="0" w:line="240" w:lineRule="auto"/>
      </w:pPr>
      <w:r>
        <w:separator/>
      </w:r>
    </w:p>
  </w:endnote>
  <w:endnote w:type="continuationSeparator" w:id="0">
    <w:p w14:paraId="39CF2364" w14:textId="77777777" w:rsidR="003D2CBE" w:rsidRDefault="003D2C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262CF" w14:textId="4749A9CA" w:rsidR="00B952A6" w:rsidRDefault="00B952A6">
    <w:pPr>
      <w:pStyle w:val="Footer"/>
      <w:jc w:val="right"/>
    </w:pPr>
  </w:p>
  <w:p w14:paraId="2F2E8CA6" w14:textId="77777777" w:rsidR="00B952A6" w:rsidRDefault="00B952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14A8CB" w14:textId="77777777" w:rsidR="003D2CBE" w:rsidRDefault="003D2CBE">
      <w:pPr>
        <w:spacing w:after="0" w:line="240" w:lineRule="auto"/>
      </w:pPr>
      <w:r>
        <w:separator/>
      </w:r>
    </w:p>
  </w:footnote>
  <w:footnote w:type="continuationSeparator" w:id="0">
    <w:p w14:paraId="4BD89906" w14:textId="77777777" w:rsidR="003D2CBE" w:rsidRDefault="003D2C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DB5B6" w14:textId="77777777" w:rsidR="00B952A6" w:rsidRPr="006F5AF3" w:rsidRDefault="00B952A6" w:rsidP="00151FE9">
    <w:pPr>
      <w:rPr>
        <w:rFonts w:ascii="Franklin Gothic Book" w:hAnsi="Franklin Gothic Book"/>
      </w:rPr>
    </w:pPr>
    <w:r>
      <w:rPr>
        <w:rFonts w:ascii="Franklin Gothic Book" w:hAnsi="Franklin Gothic Book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D82EE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4A0D5A"/>
    <w:multiLevelType w:val="hybridMultilevel"/>
    <w:tmpl w:val="F9D022F8"/>
    <w:lvl w:ilvl="0" w:tplc="E00244FC">
      <w:start w:val="10"/>
      <w:numFmt w:val="decimal"/>
      <w:lvlText w:val="%1"/>
      <w:lvlJc w:val="left"/>
      <w:pPr>
        <w:ind w:left="1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2" w15:restartNumberingAfterBreak="0">
    <w:nsid w:val="06965549"/>
    <w:multiLevelType w:val="hybridMultilevel"/>
    <w:tmpl w:val="611846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B6B1E"/>
    <w:multiLevelType w:val="hybridMultilevel"/>
    <w:tmpl w:val="6AD6FE64"/>
    <w:lvl w:ilvl="0" w:tplc="7786AED4">
      <w:start w:val="10"/>
      <w:numFmt w:val="decimal"/>
      <w:lvlText w:val="%1"/>
      <w:lvlJc w:val="left"/>
      <w:pPr>
        <w:ind w:left="1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4" w15:restartNumberingAfterBreak="0">
    <w:nsid w:val="0D9D0042"/>
    <w:multiLevelType w:val="hybridMultilevel"/>
    <w:tmpl w:val="79DA414A"/>
    <w:lvl w:ilvl="0" w:tplc="6FC0B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6E7DC9"/>
    <w:multiLevelType w:val="hybridMultilevel"/>
    <w:tmpl w:val="9F92117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6" w15:restartNumberingAfterBreak="0">
    <w:nsid w:val="2F324B18"/>
    <w:multiLevelType w:val="multilevel"/>
    <w:tmpl w:val="5164E7D2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7" w15:restartNumberingAfterBreak="0">
    <w:nsid w:val="36F46829"/>
    <w:multiLevelType w:val="hybridMultilevel"/>
    <w:tmpl w:val="C310EB8C"/>
    <w:lvl w:ilvl="0" w:tplc="4FCCB5CC">
      <w:start w:val="1"/>
      <w:numFmt w:val="low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8" w15:restartNumberingAfterBreak="0">
    <w:nsid w:val="4856606C"/>
    <w:multiLevelType w:val="hybridMultilevel"/>
    <w:tmpl w:val="CF240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470829"/>
    <w:multiLevelType w:val="hybridMultilevel"/>
    <w:tmpl w:val="24E23F34"/>
    <w:lvl w:ilvl="0" w:tplc="9D68274E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4" w:hanging="360"/>
      </w:pPr>
    </w:lvl>
    <w:lvl w:ilvl="2" w:tplc="0409001B" w:tentative="1">
      <w:start w:val="1"/>
      <w:numFmt w:val="lowerRoman"/>
      <w:lvlText w:val="%3."/>
      <w:lvlJc w:val="right"/>
      <w:pPr>
        <w:ind w:left="1804" w:hanging="180"/>
      </w:pPr>
    </w:lvl>
    <w:lvl w:ilvl="3" w:tplc="0409000F" w:tentative="1">
      <w:start w:val="1"/>
      <w:numFmt w:val="decimal"/>
      <w:lvlText w:val="%4."/>
      <w:lvlJc w:val="left"/>
      <w:pPr>
        <w:ind w:left="2524" w:hanging="360"/>
      </w:pPr>
    </w:lvl>
    <w:lvl w:ilvl="4" w:tplc="04090019" w:tentative="1">
      <w:start w:val="1"/>
      <w:numFmt w:val="lowerLetter"/>
      <w:lvlText w:val="%5."/>
      <w:lvlJc w:val="left"/>
      <w:pPr>
        <w:ind w:left="3244" w:hanging="360"/>
      </w:pPr>
    </w:lvl>
    <w:lvl w:ilvl="5" w:tplc="0409001B" w:tentative="1">
      <w:start w:val="1"/>
      <w:numFmt w:val="lowerRoman"/>
      <w:lvlText w:val="%6."/>
      <w:lvlJc w:val="right"/>
      <w:pPr>
        <w:ind w:left="3964" w:hanging="180"/>
      </w:pPr>
    </w:lvl>
    <w:lvl w:ilvl="6" w:tplc="0409000F" w:tentative="1">
      <w:start w:val="1"/>
      <w:numFmt w:val="decimal"/>
      <w:lvlText w:val="%7."/>
      <w:lvlJc w:val="left"/>
      <w:pPr>
        <w:ind w:left="4684" w:hanging="360"/>
      </w:pPr>
    </w:lvl>
    <w:lvl w:ilvl="7" w:tplc="04090019" w:tentative="1">
      <w:start w:val="1"/>
      <w:numFmt w:val="lowerLetter"/>
      <w:lvlText w:val="%8."/>
      <w:lvlJc w:val="left"/>
      <w:pPr>
        <w:ind w:left="5404" w:hanging="360"/>
      </w:pPr>
    </w:lvl>
    <w:lvl w:ilvl="8" w:tplc="0409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10" w15:restartNumberingAfterBreak="0">
    <w:nsid w:val="5A472A1F"/>
    <w:multiLevelType w:val="multilevel"/>
    <w:tmpl w:val="2BCEC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E342D9"/>
    <w:multiLevelType w:val="hybridMultilevel"/>
    <w:tmpl w:val="EE96840C"/>
    <w:lvl w:ilvl="0" w:tplc="A64653F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63292E"/>
    <w:multiLevelType w:val="hybridMultilevel"/>
    <w:tmpl w:val="0008A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A45D69"/>
    <w:multiLevelType w:val="hybridMultilevel"/>
    <w:tmpl w:val="84427088"/>
    <w:lvl w:ilvl="0" w:tplc="E00244FC">
      <w:start w:val="10"/>
      <w:numFmt w:val="decimal"/>
      <w:lvlText w:val="%1"/>
      <w:lvlJc w:val="left"/>
      <w:pPr>
        <w:ind w:left="2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14" w15:restartNumberingAfterBreak="0">
    <w:nsid w:val="794775B9"/>
    <w:multiLevelType w:val="hybridMultilevel"/>
    <w:tmpl w:val="77ACA55C"/>
    <w:lvl w:ilvl="0" w:tplc="E8303966">
      <w:start w:val="9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7E0A7F"/>
    <w:multiLevelType w:val="hybridMultilevel"/>
    <w:tmpl w:val="13527D2A"/>
    <w:lvl w:ilvl="0" w:tplc="B73631BA">
      <w:start w:val="9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C2318C"/>
    <w:multiLevelType w:val="multilevel"/>
    <w:tmpl w:val="03BCA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6"/>
  </w:num>
  <w:num w:numId="5">
    <w:abstractNumId w:val="12"/>
  </w:num>
  <w:num w:numId="6">
    <w:abstractNumId w:val="8"/>
  </w:num>
  <w:num w:numId="7">
    <w:abstractNumId w:val="10"/>
  </w:num>
  <w:num w:numId="8">
    <w:abstractNumId w:val="16"/>
  </w:num>
  <w:num w:numId="9">
    <w:abstractNumId w:val="2"/>
  </w:num>
  <w:num w:numId="10">
    <w:abstractNumId w:val="14"/>
  </w:num>
  <w:num w:numId="11">
    <w:abstractNumId w:val="11"/>
  </w:num>
  <w:num w:numId="12">
    <w:abstractNumId w:val="4"/>
  </w:num>
  <w:num w:numId="13">
    <w:abstractNumId w:val="9"/>
  </w:num>
  <w:num w:numId="14">
    <w:abstractNumId w:val="15"/>
  </w:num>
  <w:num w:numId="15">
    <w:abstractNumId w:val="3"/>
  </w:num>
  <w:num w:numId="16">
    <w:abstractNumId w:val="1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P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PE" w:vendorID="64" w:dllVersion="0" w:nlCheck="1" w:checkStyle="0"/>
  <w:activeWritingStyle w:appName="MSWord" w:lang="en-US" w:vendorID="64" w:dllVersion="131078" w:nlCheck="1" w:checkStyle="1"/>
  <w:activeWritingStyle w:appName="MSWord" w:lang="es-PE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956B10"/>
    <w:rsid w:val="00000A72"/>
    <w:rsid w:val="00000CFF"/>
    <w:rsid w:val="00000FC6"/>
    <w:rsid w:val="00001066"/>
    <w:rsid w:val="00001381"/>
    <w:rsid w:val="00001CA5"/>
    <w:rsid w:val="0000224C"/>
    <w:rsid w:val="000024E9"/>
    <w:rsid w:val="000024FA"/>
    <w:rsid w:val="000030FB"/>
    <w:rsid w:val="0000494F"/>
    <w:rsid w:val="0000655D"/>
    <w:rsid w:val="00007098"/>
    <w:rsid w:val="000101A5"/>
    <w:rsid w:val="000102B7"/>
    <w:rsid w:val="00010467"/>
    <w:rsid w:val="000105B9"/>
    <w:rsid w:val="00010949"/>
    <w:rsid w:val="00011E8B"/>
    <w:rsid w:val="00011EBB"/>
    <w:rsid w:val="000123BB"/>
    <w:rsid w:val="000123CC"/>
    <w:rsid w:val="000124DF"/>
    <w:rsid w:val="00013DB2"/>
    <w:rsid w:val="00013E47"/>
    <w:rsid w:val="00013EE0"/>
    <w:rsid w:val="0001428E"/>
    <w:rsid w:val="00014B36"/>
    <w:rsid w:val="00014C40"/>
    <w:rsid w:val="00015049"/>
    <w:rsid w:val="000152EC"/>
    <w:rsid w:val="0001534C"/>
    <w:rsid w:val="000159D2"/>
    <w:rsid w:val="000161CE"/>
    <w:rsid w:val="000168B9"/>
    <w:rsid w:val="00016CA2"/>
    <w:rsid w:val="0001755E"/>
    <w:rsid w:val="000179C4"/>
    <w:rsid w:val="0002091E"/>
    <w:rsid w:val="00020B0F"/>
    <w:rsid w:val="00020B12"/>
    <w:rsid w:val="00020C7F"/>
    <w:rsid w:val="0002122D"/>
    <w:rsid w:val="00021427"/>
    <w:rsid w:val="000214E1"/>
    <w:rsid w:val="00021B8B"/>
    <w:rsid w:val="00021C28"/>
    <w:rsid w:val="00022007"/>
    <w:rsid w:val="000220C5"/>
    <w:rsid w:val="000220F3"/>
    <w:rsid w:val="0002217F"/>
    <w:rsid w:val="00022347"/>
    <w:rsid w:val="00022CF6"/>
    <w:rsid w:val="00022D23"/>
    <w:rsid w:val="00022F5A"/>
    <w:rsid w:val="00022FAB"/>
    <w:rsid w:val="00023396"/>
    <w:rsid w:val="00023525"/>
    <w:rsid w:val="000239E4"/>
    <w:rsid w:val="00023E3A"/>
    <w:rsid w:val="00024A5C"/>
    <w:rsid w:val="00024C7B"/>
    <w:rsid w:val="00025A09"/>
    <w:rsid w:val="00025B3F"/>
    <w:rsid w:val="00026B2F"/>
    <w:rsid w:val="00027212"/>
    <w:rsid w:val="00027706"/>
    <w:rsid w:val="00027F5C"/>
    <w:rsid w:val="00030316"/>
    <w:rsid w:val="0003032A"/>
    <w:rsid w:val="00030A26"/>
    <w:rsid w:val="00030BD4"/>
    <w:rsid w:val="0003104D"/>
    <w:rsid w:val="00031176"/>
    <w:rsid w:val="000312A4"/>
    <w:rsid w:val="00031808"/>
    <w:rsid w:val="00031A8A"/>
    <w:rsid w:val="00031C6C"/>
    <w:rsid w:val="00032471"/>
    <w:rsid w:val="0003270C"/>
    <w:rsid w:val="0003280C"/>
    <w:rsid w:val="0003294F"/>
    <w:rsid w:val="00032A44"/>
    <w:rsid w:val="00032D10"/>
    <w:rsid w:val="00033354"/>
    <w:rsid w:val="00033608"/>
    <w:rsid w:val="000339D4"/>
    <w:rsid w:val="00034034"/>
    <w:rsid w:val="000343FB"/>
    <w:rsid w:val="0003487C"/>
    <w:rsid w:val="00034A9B"/>
    <w:rsid w:val="00035247"/>
    <w:rsid w:val="0003544A"/>
    <w:rsid w:val="00035697"/>
    <w:rsid w:val="00035B13"/>
    <w:rsid w:val="00035BBA"/>
    <w:rsid w:val="0003638E"/>
    <w:rsid w:val="00036ECC"/>
    <w:rsid w:val="000371EA"/>
    <w:rsid w:val="0003765B"/>
    <w:rsid w:val="0004057E"/>
    <w:rsid w:val="00040750"/>
    <w:rsid w:val="000423A8"/>
    <w:rsid w:val="0004246C"/>
    <w:rsid w:val="00042B64"/>
    <w:rsid w:val="00043687"/>
    <w:rsid w:val="000439CD"/>
    <w:rsid w:val="00043E3A"/>
    <w:rsid w:val="00044BF2"/>
    <w:rsid w:val="00044D92"/>
    <w:rsid w:val="00045102"/>
    <w:rsid w:val="00045C44"/>
    <w:rsid w:val="000460EB"/>
    <w:rsid w:val="00046A58"/>
    <w:rsid w:val="00047591"/>
    <w:rsid w:val="0004771A"/>
    <w:rsid w:val="00047D1B"/>
    <w:rsid w:val="00047F15"/>
    <w:rsid w:val="00047F26"/>
    <w:rsid w:val="00047F7F"/>
    <w:rsid w:val="00050536"/>
    <w:rsid w:val="00050972"/>
    <w:rsid w:val="00050ACF"/>
    <w:rsid w:val="00050C33"/>
    <w:rsid w:val="00050DF5"/>
    <w:rsid w:val="00050F9C"/>
    <w:rsid w:val="00051260"/>
    <w:rsid w:val="00051627"/>
    <w:rsid w:val="00051AE5"/>
    <w:rsid w:val="00051C83"/>
    <w:rsid w:val="00051FA1"/>
    <w:rsid w:val="00052080"/>
    <w:rsid w:val="00052514"/>
    <w:rsid w:val="00052672"/>
    <w:rsid w:val="00053641"/>
    <w:rsid w:val="00053A0E"/>
    <w:rsid w:val="000545B3"/>
    <w:rsid w:val="0005497C"/>
    <w:rsid w:val="00054B82"/>
    <w:rsid w:val="00054CC9"/>
    <w:rsid w:val="00054E52"/>
    <w:rsid w:val="000551EE"/>
    <w:rsid w:val="0005528A"/>
    <w:rsid w:val="000553A6"/>
    <w:rsid w:val="000556F3"/>
    <w:rsid w:val="0005617B"/>
    <w:rsid w:val="0005630B"/>
    <w:rsid w:val="0005646C"/>
    <w:rsid w:val="00056745"/>
    <w:rsid w:val="0005706E"/>
    <w:rsid w:val="00060106"/>
    <w:rsid w:val="0006014C"/>
    <w:rsid w:val="00060435"/>
    <w:rsid w:val="0006066E"/>
    <w:rsid w:val="00060682"/>
    <w:rsid w:val="000620B1"/>
    <w:rsid w:val="000620B6"/>
    <w:rsid w:val="000627E4"/>
    <w:rsid w:val="000627F9"/>
    <w:rsid w:val="00062F1F"/>
    <w:rsid w:val="00063C98"/>
    <w:rsid w:val="00063CDA"/>
    <w:rsid w:val="00063E4E"/>
    <w:rsid w:val="00064141"/>
    <w:rsid w:val="000641AA"/>
    <w:rsid w:val="0006476C"/>
    <w:rsid w:val="00064BEA"/>
    <w:rsid w:val="00064D1D"/>
    <w:rsid w:val="00064E55"/>
    <w:rsid w:val="00064FB1"/>
    <w:rsid w:val="00065667"/>
    <w:rsid w:val="0006763D"/>
    <w:rsid w:val="000676F3"/>
    <w:rsid w:val="00067CB5"/>
    <w:rsid w:val="00070035"/>
    <w:rsid w:val="00070092"/>
    <w:rsid w:val="000703CC"/>
    <w:rsid w:val="00070440"/>
    <w:rsid w:val="0007080C"/>
    <w:rsid w:val="00070D8D"/>
    <w:rsid w:val="00070F07"/>
    <w:rsid w:val="00071167"/>
    <w:rsid w:val="00071595"/>
    <w:rsid w:val="000718DC"/>
    <w:rsid w:val="0007195E"/>
    <w:rsid w:val="00071974"/>
    <w:rsid w:val="0007232D"/>
    <w:rsid w:val="00072427"/>
    <w:rsid w:val="0007242D"/>
    <w:rsid w:val="00072996"/>
    <w:rsid w:val="00072B81"/>
    <w:rsid w:val="00072D97"/>
    <w:rsid w:val="00072FE3"/>
    <w:rsid w:val="00072FF4"/>
    <w:rsid w:val="00073022"/>
    <w:rsid w:val="00073B03"/>
    <w:rsid w:val="00073E1C"/>
    <w:rsid w:val="00073F4A"/>
    <w:rsid w:val="00073F5E"/>
    <w:rsid w:val="00074056"/>
    <w:rsid w:val="00074145"/>
    <w:rsid w:val="00074E79"/>
    <w:rsid w:val="00075A54"/>
    <w:rsid w:val="00076F54"/>
    <w:rsid w:val="0007705D"/>
    <w:rsid w:val="000777A9"/>
    <w:rsid w:val="00077B1F"/>
    <w:rsid w:val="00080620"/>
    <w:rsid w:val="00080899"/>
    <w:rsid w:val="00080998"/>
    <w:rsid w:val="00080A95"/>
    <w:rsid w:val="00080AB7"/>
    <w:rsid w:val="00080CDE"/>
    <w:rsid w:val="00081559"/>
    <w:rsid w:val="0008210E"/>
    <w:rsid w:val="00082D75"/>
    <w:rsid w:val="00083959"/>
    <w:rsid w:val="00083B69"/>
    <w:rsid w:val="00084AFC"/>
    <w:rsid w:val="00084B0C"/>
    <w:rsid w:val="00084B62"/>
    <w:rsid w:val="00084CDA"/>
    <w:rsid w:val="00084F1B"/>
    <w:rsid w:val="00086117"/>
    <w:rsid w:val="0008613A"/>
    <w:rsid w:val="00087727"/>
    <w:rsid w:val="00087913"/>
    <w:rsid w:val="00087C87"/>
    <w:rsid w:val="000901AC"/>
    <w:rsid w:val="00090C46"/>
    <w:rsid w:val="00091234"/>
    <w:rsid w:val="0009279B"/>
    <w:rsid w:val="00092834"/>
    <w:rsid w:val="00092F38"/>
    <w:rsid w:val="0009356E"/>
    <w:rsid w:val="000938F9"/>
    <w:rsid w:val="00094DEE"/>
    <w:rsid w:val="000955F8"/>
    <w:rsid w:val="0009580C"/>
    <w:rsid w:val="00096E3F"/>
    <w:rsid w:val="000970C5"/>
    <w:rsid w:val="0009766B"/>
    <w:rsid w:val="00097899"/>
    <w:rsid w:val="00097C4D"/>
    <w:rsid w:val="00097D85"/>
    <w:rsid w:val="00097F63"/>
    <w:rsid w:val="000A0AB3"/>
    <w:rsid w:val="000A0FCC"/>
    <w:rsid w:val="000A149A"/>
    <w:rsid w:val="000A158F"/>
    <w:rsid w:val="000A2140"/>
    <w:rsid w:val="000A2853"/>
    <w:rsid w:val="000A2B04"/>
    <w:rsid w:val="000A2BFB"/>
    <w:rsid w:val="000A2F65"/>
    <w:rsid w:val="000A358C"/>
    <w:rsid w:val="000A42CF"/>
    <w:rsid w:val="000A4442"/>
    <w:rsid w:val="000A4B8F"/>
    <w:rsid w:val="000A4C2A"/>
    <w:rsid w:val="000A51FC"/>
    <w:rsid w:val="000A5B50"/>
    <w:rsid w:val="000A603E"/>
    <w:rsid w:val="000A6A64"/>
    <w:rsid w:val="000A6AF3"/>
    <w:rsid w:val="000A6DEF"/>
    <w:rsid w:val="000A6EBF"/>
    <w:rsid w:val="000A746F"/>
    <w:rsid w:val="000A7BE6"/>
    <w:rsid w:val="000A7E79"/>
    <w:rsid w:val="000B010B"/>
    <w:rsid w:val="000B04E1"/>
    <w:rsid w:val="000B0A00"/>
    <w:rsid w:val="000B0BE3"/>
    <w:rsid w:val="000B1863"/>
    <w:rsid w:val="000B19AA"/>
    <w:rsid w:val="000B1ACE"/>
    <w:rsid w:val="000B1BBE"/>
    <w:rsid w:val="000B253E"/>
    <w:rsid w:val="000B2892"/>
    <w:rsid w:val="000B2C47"/>
    <w:rsid w:val="000B2C8B"/>
    <w:rsid w:val="000B2FB1"/>
    <w:rsid w:val="000B32DC"/>
    <w:rsid w:val="000B32DE"/>
    <w:rsid w:val="000B340B"/>
    <w:rsid w:val="000B3739"/>
    <w:rsid w:val="000B438B"/>
    <w:rsid w:val="000B45FD"/>
    <w:rsid w:val="000B4AD2"/>
    <w:rsid w:val="000B5120"/>
    <w:rsid w:val="000B53DA"/>
    <w:rsid w:val="000B58C1"/>
    <w:rsid w:val="000B58E5"/>
    <w:rsid w:val="000B6C23"/>
    <w:rsid w:val="000B6F8E"/>
    <w:rsid w:val="000B72F7"/>
    <w:rsid w:val="000B7EFE"/>
    <w:rsid w:val="000C005A"/>
    <w:rsid w:val="000C00C5"/>
    <w:rsid w:val="000C042E"/>
    <w:rsid w:val="000C0A61"/>
    <w:rsid w:val="000C0A62"/>
    <w:rsid w:val="000C0EFE"/>
    <w:rsid w:val="000C10A8"/>
    <w:rsid w:val="000C11DB"/>
    <w:rsid w:val="000C1660"/>
    <w:rsid w:val="000C188B"/>
    <w:rsid w:val="000C19C0"/>
    <w:rsid w:val="000C1E36"/>
    <w:rsid w:val="000C2DFF"/>
    <w:rsid w:val="000C3047"/>
    <w:rsid w:val="000C33E2"/>
    <w:rsid w:val="000C37E6"/>
    <w:rsid w:val="000C3DAB"/>
    <w:rsid w:val="000C4570"/>
    <w:rsid w:val="000C47A3"/>
    <w:rsid w:val="000C4DE3"/>
    <w:rsid w:val="000C5536"/>
    <w:rsid w:val="000C5839"/>
    <w:rsid w:val="000C5A03"/>
    <w:rsid w:val="000C5A9F"/>
    <w:rsid w:val="000C5F34"/>
    <w:rsid w:val="000C6997"/>
    <w:rsid w:val="000C69DF"/>
    <w:rsid w:val="000C7129"/>
    <w:rsid w:val="000C739C"/>
    <w:rsid w:val="000C74B0"/>
    <w:rsid w:val="000C78C7"/>
    <w:rsid w:val="000C7C76"/>
    <w:rsid w:val="000D01E5"/>
    <w:rsid w:val="000D0363"/>
    <w:rsid w:val="000D0399"/>
    <w:rsid w:val="000D04F8"/>
    <w:rsid w:val="000D05EA"/>
    <w:rsid w:val="000D0653"/>
    <w:rsid w:val="000D0800"/>
    <w:rsid w:val="000D08AF"/>
    <w:rsid w:val="000D11B6"/>
    <w:rsid w:val="000D1FFA"/>
    <w:rsid w:val="000D2204"/>
    <w:rsid w:val="000D25F4"/>
    <w:rsid w:val="000D2FB7"/>
    <w:rsid w:val="000D36E9"/>
    <w:rsid w:val="000D3762"/>
    <w:rsid w:val="000D3ABE"/>
    <w:rsid w:val="000D45B4"/>
    <w:rsid w:val="000D481A"/>
    <w:rsid w:val="000D4E79"/>
    <w:rsid w:val="000D4FE3"/>
    <w:rsid w:val="000D5038"/>
    <w:rsid w:val="000D545A"/>
    <w:rsid w:val="000D560E"/>
    <w:rsid w:val="000D591A"/>
    <w:rsid w:val="000D5DB4"/>
    <w:rsid w:val="000D616B"/>
    <w:rsid w:val="000D6ECF"/>
    <w:rsid w:val="000D7086"/>
    <w:rsid w:val="000D70C0"/>
    <w:rsid w:val="000D71F5"/>
    <w:rsid w:val="000D7212"/>
    <w:rsid w:val="000D7271"/>
    <w:rsid w:val="000D7C5D"/>
    <w:rsid w:val="000E0E16"/>
    <w:rsid w:val="000E12D1"/>
    <w:rsid w:val="000E12F7"/>
    <w:rsid w:val="000E155B"/>
    <w:rsid w:val="000E1EE0"/>
    <w:rsid w:val="000E2D38"/>
    <w:rsid w:val="000E367E"/>
    <w:rsid w:val="000E37B5"/>
    <w:rsid w:val="000E3D91"/>
    <w:rsid w:val="000E3DA3"/>
    <w:rsid w:val="000E4A88"/>
    <w:rsid w:val="000E4BE4"/>
    <w:rsid w:val="000E5016"/>
    <w:rsid w:val="000E5718"/>
    <w:rsid w:val="000E58D5"/>
    <w:rsid w:val="000E5ACB"/>
    <w:rsid w:val="000E5B57"/>
    <w:rsid w:val="000E5BC5"/>
    <w:rsid w:val="000E630A"/>
    <w:rsid w:val="000E68DD"/>
    <w:rsid w:val="000E69F2"/>
    <w:rsid w:val="000E6CB5"/>
    <w:rsid w:val="000E6CBA"/>
    <w:rsid w:val="000E75BD"/>
    <w:rsid w:val="000F03BE"/>
    <w:rsid w:val="000F069E"/>
    <w:rsid w:val="000F09A9"/>
    <w:rsid w:val="000F0EB7"/>
    <w:rsid w:val="000F19BF"/>
    <w:rsid w:val="000F1CA2"/>
    <w:rsid w:val="000F2001"/>
    <w:rsid w:val="000F23D7"/>
    <w:rsid w:val="000F2985"/>
    <w:rsid w:val="000F2BC0"/>
    <w:rsid w:val="000F2C70"/>
    <w:rsid w:val="000F30F9"/>
    <w:rsid w:val="000F3246"/>
    <w:rsid w:val="000F373F"/>
    <w:rsid w:val="000F46BA"/>
    <w:rsid w:val="000F4843"/>
    <w:rsid w:val="000F528A"/>
    <w:rsid w:val="000F5FAC"/>
    <w:rsid w:val="000F627F"/>
    <w:rsid w:val="000F6A73"/>
    <w:rsid w:val="000F6F7D"/>
    <w:rsid w:val="000F7513"/>
    <w:rsid w:val="000F77A5"/>
    <w:rsid w:val="000F7F28"/>
    <w:rsid w:val="00100161"/>
    <w:rsid w:val="0010021A"/>
    <w:rsid w:val="00100669"/>
    <w:rsid w:val="00100ED2"/>
    <w:rsid w:val="00101488"/>
    <w:rsid w:val="00101A00"/>
    <w:rsid w:val="00101AAF"/>
    <w:rsid w:val="00101BF9"/>
    <w:rsid w:val="0010234F"/>
    <w:rsid w:val="00102C0E"/>
    <w:rsid w:val="001031BF"/>
    <w:rsid w:val="00103755"/>
    <w:rsid w:val="00103990"/>
    <w:rsid w:val="001041A1"/>
    <w:rsid w:val="00104302"/>
    <w:rsid w:val="001045EC"/>
    <w:rsid w:val="001051C2"/>
    <w:rsid w:val="0010533C"/>
    <w:rsid w:val="00105646"/>
    <w:rsid w:val="00105651"/>
    <w:rsid w:val="00106097"/>
    <w:rsid w:val="001063EA"/>
    <w:rsid w:val="0010696B"/>
    <w:rsid w:val="00106A1D"/>
    <w:rsid w:val="00106D82"/>
    <w:rsid w:val="00106DA0"/>
    <w:rsid w:val="00106E1A"/>
    <w:rsid w:val="00106FE7"/>
    <w:rsid w:val="0010723F"/>
    <w:rsid w:val="0010760D"/>
    <w:rsid w:val="001078AE"/>
    <w:rsid w:val="001079C6"/>
    <w:rsid w:val="00107E9F"/>
    <w:rsid w:val="00107EC6"/>
    <w:rsid w:val="00107FC3"/>
    <w:rsid w:val="001101AD"/>
    <w:rsid w:val="00110D7F"/>
    <w:rsid w:val="00110DE9"/>
    <w:rsid w:val="0011166D"/>
    <w:rsid w:val="0011209D"/>
    <w:rsid w:val="00112235"/>
    <w:rsid w:val="00112A6D"/>
    <w:rsid w:val="00112B05"/>
    <w:rsid w:val="00113B24"/>
    <w:rsid w:val="00113E67"/>
    <w:rsid w:val="00114802"/>
    <w:rsid w:val="00114989"/>
    <w:rsid w:val="00114C56"/>
    <w:rsid w:val="00115289"/>
    <w:rsid w:val="0011575B"/>
    <w:rsid w:val="00115941"/>
    <w:rsid w:val="00115965"/>
    <w:rsid w:val="00116114"/>
    <w:rsid w:val="001161E1"/>
    <w:rsid w:val="0011689E"/>
    <w:rsid w:val="00116AF1"/>
    <w:rsid w:val="00116E15"/>
    <w:rsid w:val="001173CA"/>
    <w:rsid w:val="00117431"/>
    <w:rsid w:val="00117B76"/>
    <w:rsid w:val="00117D57"/>
    <w:rsid w:val="0012044C"/>
    <w:rsid w:val="001205F7"/>
    <w:rsid w:val="001210B4"/>
    <w:rsid w:val="001212B4"/>
    <w:rsid w:val="00122503"/>
    <w:rsid w:val="00122A9E"/>
    <w:rsid w:val="00122F13"/>
    <w:rsid w:val="001233D7"/>
    <w:rsid w:val="001239B3"/>
    <w:rsid w:val="00123E74"/>
    <w:rsid w:val="00124360"/>
    <w:rsid w:val="0012483C"/>
    <w:rsid w:val="00124A67"/>
    <w:rsid w:val="0012534F"/>
    <w:rsid w:val="0012574F"/>
    <w:rsid w:val="00125CC6"/>
    <w:rsid w:val="001260B7"/>
    <w:rsid w:val="00126AF9"/>
    <w:rsid w:val="00126F56"/>
    <w:rsid w:val="001270DA"/>
    <w:rsid w:val="00127C5B"/>
    <w:rsid w:val="001305D7"/>
    <w:rsid w:val="00130D6A"/>
    <w:rsid w:val="00130F21"/>
    <w:rsid w:val="00131391"/>
    <w:rsid w:val="00131713"/>
    <w:rsid w:val="00131F06"/>
    <w:rsid w:val="00132AE8"/>
    <w:rsid w:val="00132BE5"/>
    <w:rsid w:val="00132E53"/>
    <w:rsid w:val="00132FAA"/>
    <w:rsid w:val="00133646"/>
    <w:rsid w:val="00134251"/>
    <w:rsid w:val="0013437E"/>
    <w:rsid w:val="001347BB"/>
    <w:rsid w:val="00134C5B"/>
    <w:rsid w:val="001351B0"/>
    <w:rsid w:val="001351EC"/>
    <w:rsid w:val="001354D5"/>
    <w:rsid w:val="001355DB"/>
    <w:rsid w:val="001358FE"/>
    <w:rsid w:val="00135E41"/>
    <w:rsid w:val="00136C61"/>
    <w:rsid w:val="00136D3D"/>
    <w:rsid w:val="00137E2D"/>
    <w:rsid w:val="00137EEA"/>
    <w:rsid w:val="0014043F"/>
    <w:rsid w:val="0014067B"/>
    <w:rsid w:val="00140765"/>
    <w:rsid w:val="001407B9"/>
    <w:rsid w:val="00140A04"/>
    <w:rsid w:val="00140D8D"/>
    <w:rsid w:val="0014120F"/>
    <w:rsid w:val="001413AF"/>
    <w:rsid w:val="00141672"/>
    <w:rsid w:val="00141F19"/>
    <w:rsid w:val="00142120"/>
    <w:rsid w:val="0014214E"/>
    <w:rsid w:val="001426E5"/>
    <w:rsid w:val="00143400"/>
    <w:rsid w:val="00143435"/>
    <w:rsid w:val="00143F40"/>
    <w:rsid w:val="0014405D"/>
    <w:rsid w:val="001440D0"/>
    <w:rsid w:val="00144CA1"/>
    <w:rsid w:val="00144F78"/>
    <w:rsid w:val="001455CB"/>
    <w:rsid w:val="00145B4A"/>
    <w:rsid w:val="00145F5A"/>
    <w:rsid w:val="00146053"/>
    <w:rsid w:val="00146905"/>
    <w:rsid w:val="001470E0"/>
    <w:rsid w:val="00147E34"/>
    <w:rsid w:val="00147EB2"/>
    <w:rsid w:val="00150472"/>
    <w:rsid w:val="001506C3"/>
    <w:rsid w:val="00150B4D"/>
    <w:rsid w:val="001510F6"/>
    <w:rsid w:val="00151586"/>
    <w:rsid w:val="0015196C"/>
    <w:rsid w:val="00151FE9"/>
    <w:rsid w:val="00152597"/>
    <w:rsid w:val="001525BC"/>
    <w:rsid w:val="00152CBB"/>
    <w:rsid w:val="00153008"/>
    <w:rsid w:val="001538C1"/>
    <w:rsid w:val="001539AF"/>
    <w:rsid w:val="00153CFF"/>
    <w:rsid w:val="00154175"/>
    <w:rsid w:val="001543B6"/>
    <w:rsid w:val="00154DCB"/>
    <w:rsid w:val="001559E8"/>
    <w:rsid w:val="00155D08"/>
    <w:rsid w:val="0015620D"/>
    <w:rsid w:val="0015623B"/>
    <w:rsid w:val="00156783"/>
    <w:rsid w:val="001567B9"/>
    <w:rsid w:val="00156812"/>
    <w:rsid w:val="00156EC9"/>
    <w:rsid w:val="00156F44"/>
    <w:rsid w:val="001575CF"/>
    <w:rsid w:val="00157CA3"/>
    <w:rsid w:val="001600EC"/>
    <w:rsid w:val="0016019C"/>
    <w:rsid w:val="001605CD"/>
    <w:rsid w:val="00160671"/>
    <w:rsid w:val="00160D40"/>
    <w:rsid w:val="001614D0"/>
    <w:rsid w:val="00161792"/>
    <w:rsid w:val="00161823"/>
    <w:rsid w:val="001619FB"/>
    <w:rsid w:val="00161B13"/>
    <w:rsid w:val="00161E7C"/>
    <w:rsid w:val="001621C8"/>
    <w:rsid w:val="0016264F"/>
    <w:rsid w:val="00162E9F"/>
    <w:rsid w:val="00163495"/>
    <w:rsid w:val="00163742"/>
    <w:rsid w:val="00163F3F"/>
    <w:rsid w:val="00164314"/>
    <w:rsid w:val="00165592"/>
    <w:rsid w:val="00166550"/>
    <w:rsid w:val="00166D21"/>
    <w:rsid w:val="00166F8A"/>
    <w:rsid w:val="00166FB9"/>
    <w:rsid w:val="001671C8"/>
    <w:rsid w:val="0016756D"/>
    <w:rsid w:val="00167730"/>
    <w:rsid w:val="00167A70"/>
    <w:rsid w:val="00167DAE"/>
    <w:rsid w:val="00167FDB"/>
    <w:rsid w:val="00170D84"/>
    <w:rsid w:val="00170DB3"/>
    <w:rsid w:val="00171046"/>
    <w:rsid w:val="00171230"/>
    <w:rsid w:val="00171372"/>
    <w:rsid w:val="001719DB"/>
    <w:rsid w:val="00171BEF"/>
    <w:rsid w:val="00171BF1"/>
    <w:rsid w:val="00172548"/>
    <w:rsid w:val="001725CD"/>
    <w:rsid w:val="00172C19"/>
    <w:rsid w:val="001733E6"/>
    <w:rsid w:val="0017390B"/>
    <w:rsid w:val="001741A7"/>
    <w:rsid w:val="0017421C"/>
    <w:rsid w:val="00174595"/>
    <w:rsid w:val="00174881"/>
    <w:rsid w:val="00175D37"/>
    <w:rsid w:val="00175F92"/>
    <w:rsid w:val="001769FF"/>
    <w:rsid w:val="001772E0"/>
    <w:rsid w:val="00177579"/>
    <w:rsid w:val="001776C6"/>
    <w:rsid w:val="0017771E"/>
    <w:rsid w:val="0017798C"/>
    <w:rsid w:val="00180185"/>
    <w:rsid w:val="0018081E"/>
    <w:rsid w:val="00180F10"/>
    <w:rsid w:val="00181BDD"/>
    <w:rsid w:val="00181C60"/>
    <w:rsid w:val="00181D02"/>
    <w:rsid w:val="00181FDA"/>
    <w:rsid w:val="00182057"/>
    <w:rsid w:val="00183332"/>
    <w:rsid w:val="00183376"/>
    <w:rsid w:val="00183770"/>
    <w:rsid w:val="00183793"/>
    <w:rsid w:val="00183888"/>
    <w:rsid w:val="00183AD0"/>
    <w:rsid w:val="00183CE2"/>
    <w:rsid w:val="001845D3"/>
    <w:rsid w:val="0018487D"/>
    <w:rsid w:val="00184DD2"/>
    <w:rsid w:val="00184E1A"/>
    <w:rsid w:val="00184FAB"/>
    <w:rsid w:val="0018526B"/>
    <w:rsid w:val="001860B4"/>
    <w:rsid w:val="00186310"/>
    <w:rsid w:val="00186EBC"/>
    <w:rsid w:val="00187303"/>
    <w:rsid w:val="001907F3"/>
    <w:rsid w:val="001908F0"/>
    <w:rsid w:val="00191358"/>
    <w:rsid w:val="00191E89"/>
    <w:rsid w:val="00191F47"/>
    <w:rsid w:val="00192347"/>
    <w:rsid w:val="00192D38"/>
    <w:rsid w:val="00192DD6"/>
    <w:rsid w:val="0019341F"/>
    <w:rsid w:val="00194265"/>
    <w:rsid w:val="001942B9"/>
    <w:rsid w:val="00194609"/>
    <w:rsid w:val="001946B9"/>
    <w:rsid w:val="00194AB3"/>
    <w:rsid w:val="00194B2D"/>
    <w:rsid w:val="00194B56"/>
    <w:rsid w:val="00194DEF"/>
    <w:rsid w:val="00195568"/>
    <w:rsid w:val="001958AF"/>
    <w:rsid w:val="001959BB"/>
    <w:rsid w:val="00195F86"/>
    <w:rsid w:val="0019609E"/>
    <w:rsid w:val="00196130"/>
    <w:rsid w:val="001966A4"/>
    <w:rsid w:val="00196841"/>
    <w:rsid w:val="00196AE2"/>
    <w:rsid w:val="001A0177"/>
    <w:rsid w:val="001A0195"/>
    <w:rsid w:val="001A06CF"/>
    <w:rsid w:val="001A06DA"/>
    <w:rsid w:val="001A0A1D"/>
    <w:rsid w:val="001A0AF8"/>
    <w:rsid w:val="001A0D67"/>
    <w:rsid w:val="001A0E98"/>
    <w:rsid w:val="001A1293"/>
    <w:rsid w:val="001A1970"/>
    <w:rsid w:val="001A1D34"/>
    <w:rsid w:val="001A1DBF"/>
    <w:rsid w:val="001A2297"/>
    <w:rsid w:val="001A2E9B"/>
    <w:rsid w:val="001A2FD2"/>
    <w:rsid w:val="001A3ADF"/>
    <w:rsid w:val="001A46BC"/>
    <w:rsid w:val="001A46C6"/>
    <w:rsid w:val="001A54D4"/>
    <w:rsid w:val="001A57DF"/>
    <w:rsid w:val="001A5E1B"/>
    <w:rsid w:val="001A64E4"/>
    <w:rsid w:val="001A66FF"/>
    <w:rsid w:val="001A6CFA"/>
    <w:rsid w:val="001A6D67"/>
    <w:rsid w:val="001A703C"/>
    <w:rsid w:val="001A7126"/>
    <w:rsid w:val="001A721C"/>
    <w:rsid w:val="001A7400"/>
    <w:rsid w:val="001A74F6"/>
    <w:rsid w:val="001A77A7"/>
    <w:rsid w:val="001B008F"/>
    <w:rsid w:val="001B0098"/>
    <w:rsid w:val="001B0470"/>
    <w:rsid w:val="001B0866"/>
    <w:rsid w:val="001B139C"/>
    <w:rsid w:val="001B241A"/>
    <w:rsid w:val="001B2D07"/>
    <w:rsid w:val="001B2E33"/>
    <w:rsid w:val="001B3464"/>
    <w:rsid w:val="001B34D2"/>
    <w:rsid w:val="001B44C9"/>
    <w:rsid w:val="001B47B5"/>
    <w:rsid w:val="001B4893"/>
    <w:rsid w:val="001B4B6E"/>
    <w:rsid w:val="001B4B76"/>
    <w:rsid w:val="001B576B"/>
    <w:rsid w:val="001B5DCC"/>
    <w:rsid w:val="001B6087"/>
    <w:rsid w:val="001B6341"/>
    <w:rsid w:val="001B6A4C"/>
    <w:rsid w:val="001B6C47"/>
    <w:rsid w:val="001B6FDF"/>
    <w:rsid w:val="001B7667"/>
    <w:rsid w:val="001B78DB"/>
    <w:rsid w:val="001C0B83"/>
    <w:rsid w:val="001C1E09"/>
    <w:rsid w:val="001C2222"/>
    <w:rsid w:val="001C2EEE"/>
    <w:rsid w:val="001C3108"/>
    <w:rsid w:val="001C35B2"/>
    <w:rsid w:val="001C39F1"/>
    <w:rsid w:val="001C4228"/>
    <w:rsid w:val="001C4282"/>
    <w:rsid w:val="001C4901"/>
    <w:rsid w:val="001C5B5B"/>
    <w:rsid w:val="001C5B75"/>
    <w:rsid w:val="001C5DCB"/>
    <w:rsid w:val="001C5E6A"/>
    <w:rsid w:val="001C61DB"/>
    <w:rsid w:val="001C65D0"/>
    <w:rsid w:val="001C65E9"/>
    <w:rsid w:val="001C672C"/>
    <w:rsid w:val="001C67EC"/>
    <w:rsid w:val="001C6B9F"/>
    <w:rsid w:val="001C6EAB"/>
    <w:rsid w:val="001C733A"/>
    <w:rsid w:val="001C7E06"/>
    <w:rsid w:val="001D0949"/>
    <w:rsid w:val="001D0E33"/>
    <w:rsid w:val="001D0F64"/>
    <w:rsid w:val="001D3AD5"/>
    <w:rsid w:val="001D51CD"/>
    <w:rsid w:val="001D5265"/>
    <w:rsid w:val="001D5933"/>
    <w:rsid w:val="001D5B08"/>
    <w:rsid w:val="001D676A"/>
    <w:rsid w:val="001D6AD4"/>
    <w:rsid w:val="001D713B"/>
    <w:rsid w:val="001E0425"/>
    <w:rsid w:val="001E18CF"/>
    <w:rsid w:val="001E2689"/>
    <w:rsid w:val="001E2762"/>
    <w:rsid w:val="001E2C33"/>
    <w:rsid w:val="001E3498"/>
    <w:rsid w:val="001E3BA5"/>
    <w:rsid w:val="001E3EDE"/>
    <w:rsid w:val="001E44A1"/>
    <w:rsid w:val="001E4D97"/>
    <w:rsid w:val="001E5093"/>
    <w:rsid w:val="001E5383"/>
    <w:rsid w:val="001E5A31"/>
    <w:rsid w:val="001E5BA2"/>
    <w:rsid w:val="001E5D80"/>
    <w:rsid w:val="001E5EB2"/>
    <w:rsid w:val="001E7019"/>
    <w:rsid w:val="001E7DA0"/>
    <w:rsid w:val="001F0718"/>
    <w:rsid w:val="001F0E2D"/>
    <w:rsid w:val="001F19DA"/>
    <w:rsid w:val="001F1BC4"/>
    <w:rsid w:val="001F1F14"/>
    <w:rsid w:val="001F2173"/>
    <w:rsid w:val="001F2238"/>
    <w:rsid w:val="001F23FA"/>
    <w:rsid w:val="001F24D8"/>
    <w:rsid w:val="001F27C8"/>
    <w:rsid w:val="001F310E"/>
    <w:rsid w:val="001F38AA"/>
    <w:rsid w:val="001F3CAC"/>
    <w:rsid w:val="001F3EA8"/>
    <w:rsid w:val="001F4011"/>
    <w:rsid w:val="001F418B"/>
    <w:rsid w:val="001F42F9"/>
    <w:rsid w:val="001F432A"/>
    <w:rsid w:val="001F488F"/>
    <w:rsid w:val="001F4AD4"/>
    <w:rsid w:val="001F4EED"/>
    <w:rsid w:val="001F4EF7"/>
    <w:rsid w:val="001F52A7"/>
    <w:rsid w:val="001F5692"/>
    <w:rsid w:val="001F5A7E"/>
    <w:rsid w:val="001F6444"/>
    <w:rsid w:val="001F6AA9"/>
    <w:rsid w:val="001F6B8A"/>
    <w:rsid w:val="001F70E5"/>
    <w:rsid w:val="0020037E"/>
    <w:rsid w:val="00200ADA"/>
    <w:rsid w:val="00200F0E"/>
    <w:rsid w:val="00202432"/>
    <w:rsid w:val="00202507"/>
    <w:rsid w:val="00202844"/>
    <w:rsid w:val="00202B28"/>
    <w:rsid w:val="00202E10"/>
    <w:rsid w:val="00203040"/>
    <w:rsid w:val="00203CDA"/>
    <w:rsid w:val="00203FE7"/>
    <w:rsid w:val="00204528"/>
    <w:rsid w:val="0020484C"/>
    <w:rsid w:val="00204A67"/>
    <w:rsid w:val="00205654"/>
    <w:rsid w:val="00205681"/>
    <w:rsid w:val="002059C1"/>
    <w:rsid w:val="00205B2B"/>
    <w:rsid w:val="00205D1B"/>
    <w:rsid w:val="00206143"/>
    <w:rsid w:val="002062AE"/>
    <w:rsid w:val="002063A5"/>
    <w:rsid w:val="002065C8"/>
    <w:rsid w:val="00206686"/>
    <w:rsid w:val="00207C24"/>
    <w:rsid w:val="00210116"/>
    <w:rsid w:val="002111E4"/>
    <w:rsid w:val="00211A62"/>
    <w:rsid w:val="00211B75"/>
    <w:rsid w:val="00211CBD"/>
    <w:rsid w:val="0021212F"/>
    <w:rsid w:val="00212338"/>
    <w:rsid w:val="00212824"/>
    <w:rsid w:val="0021394D"/>
    <w:rsid w:val="0021449C"/>
    <w:rsid w:val="002145EA"/>
    <w:rsid w:val="00214D35"/>
    <w:rsid w:val="002157A3"/>
    <w:rsid w:val="0021580D"/>
    <w:rsid w:val="00216312"/>
    <w:rsid w:val="00216313"/>
    <w:rsid w:val="00216854"/>
    <w:rsid w:val="002173F5"/>
    <w:rsid w:val="0022011C"/>
    <w:rsid w:val="002202DA"/>
    <w:rsid w:val="0022043A"/>
    <w:rsid w:val="00220477"/>
    <w:rsid w:val="00220C3E"/>
    <w:rsid w:val="002214B4"/>
    <w:rsid w:val="002229F9"/>
    <w:rsid w:val="00222ADC"/>
    <w:rsid w:val="00223948"/>
    <w:rsid w:val="00224DD3"/>
    <w:rsid w:val="00224F05"/>
    <w:rsid w:val="002251D2"/>
    <w:rsid w:val="00226723"/>
    <w:rsid w:val="0022689A"/>
    <w:rsid w:val="00226C19"/>
    <w:rsid w:val="00227539"/>
    <w:rsid w:val="0022792F"/>
    <w:rsid w:val="00227F7D"/>
    <w:rsid w:val="00230C8C"/>
    <w:rsid w:val="002312DA"/>
    <w:rsid w:val="00231452"/>
    <w:rsid w:val="002319B9"/>
    <w:rsid w:val="00231B29"/>
    <w:rsid w:val="00231F01"/>
    <w:rsid w:val="002323C1"/>
    <w:rsid w:val="002326F1"/>
    <w:rsid w:val="00232E21"/>
    <w:rsid w:val="00233941"/>
    <w:rsid w:val="0023415C"/>
    <w:rsid w:val="002343E6"/>
    <w:rsid w:val="0023483D"/>
    <w:rsid w:val="00234918"/>
    <w:rsid w:val="00234937"/>
    <w:rsid w:val="00234C14"/>
    <w:rsid w:val="00234CAB"/>
    <w:rsid w:val="00234EF6"/>
    <w:rsid w:val="00235400"/>
    <w:rsid w:val="002359AF"/>
    <w:rsid w:val="00235CAE"/>
    <w:rsid w:val="00235E55"/>
    <w:rsid w:val="002362B6"/>
    <w:rsid w:val="002363D6"/>
    <w:rsid w:val="00237441"/>
    <w:rsid w:val="00237927"/>
    <w:rsid w:val="00237A64"/>
    <w:rsid w:val="00240FA2"/>
    <w:rsid w:val="00241160"/>
    <w:rsid w:val="00241AF5"/>
    <w:rsid w:val="00241D9B"/>
    <w:rsid w:val="00241F87"/>
    <w:rsid w:val="0024258C"/>
    <w:rsid w:val="00242B68"/>
    <w:rsid w:val="00242D71"/>
    <w:rsid w:val="0024385C"/>
    <w:rsid w:val="00243A2E"/>
    <w:rsid w:val="00243B42"/>
    <w:rsid w:val="00243BFD"/>
    <w:rsid w:val="00243E1E"/>
    <w:rsid w:val="00244C15"/>
    <w:rsid w:val="0024512F"/>
    <w:rsid w:val="0024577B"/>
    <w:rsid w:val="002461E0"/>
    <w:rsid w:val="00246C35"/>
    <w:rsid w:val="00246C7B"/>
    <w:rsid w:val="00246CB3"/>
    <w:rsid w:val="00246E1D"/>
    <w:rsid w:val="00247510"/>
    <w:rsid w:val="002476C0"/>
    <w:rsid w:val="00250617"/>
    <w:rsid w:val="00250F04"/>
    <w:rsid w:val="00251075"/>
    <w:rsid w:val="00251080"/>
    <w:rsid w:val="002510E6"/>
    <w:rsid w:val="002515C4"/>
    <w:rsid w:val="0025160A"/>
    <w:rsid w:val="002518E7"/>
    <w:rsid w:val="00251C55"/>
    <w:rsid w:val="002527AD"/>
    <w:rsid w:val="00252950"/>
    <w:rsid w:val="00253189"/>
    <w:rsid w:val="00253483"/>
    <w:rsid w:val="00253D4F"/>
    <w:rsid w:val="0025470A"/>
    <w:rsid w:val="002557AE"/>
    <w:rsid w:val="00255829"/>
    <w:rsid w:val="00256045"/>
    <w:rsid w:val="0025608C"/>
    <w:rsid w:val="002568A2"/>
    <w:rsid w:val="00256A17"/>
    <w:rsid w:val="00256DF1"/>
    <w:rsid w:val="00257109"/>
    <w:rsid w:val="0025735E"/>
    <w:rsid w:val="0025739C"/>
    <w:rsid w:val="002574AB"/>
    <w:rsid w:val="002578AA"/>
    <w:rsid w:val="00257B86"/>
    <w:rsid w:val="00257C3F"/>
    <w:rsid w:val="00260B65"/>
    <w:rsid w:val="00260CB6"/>
    <w:rsid w:val="002610D2"/>
    <w:rsid w:val="00261144"/>
    <w:rsid w:val="002613FE"/>
    <w:rsid w:val="00261494"/>
    <w:rsid w:val="002614EC"/>
    <w:rsid w:val="00261569"/>
    <w:rsid w:val="00261776"/>
    <w:rsid w:val="00261F9A"/>
    <w:rsid w:val="00262411"/>
    <w:rsid w:val="002624D4"/>
    <w:rsid w:val="002626CD"/>
    <w:rsid w:val="00262A59"/>
    <w:rsid w:val="00262B70"/>
    <w:rsid w:val="00262D91"/>
    <w:rsid w:val="00262DF0"/>
    <w:rsid w:val="00263D25"/>
    <w:rsid w:val="00264320"/>
    <w:rsid w:val="002643B9"/>
    <w:rsid w:val="00264417"/>
    <w:rsid w:val="002653BA"/>
    <w:rsid w:val="0026628F"/>
    <w:rsid w:val="00266835"/>
    <w:rsid w:val="002669B3"/>
    <w:rsid w:val="00267197"/>
    <w:rsid w:val="002673DE"/>
    <w:rsid w:val="00270345"/>
    <w:rsid w:val="00270F91"/>
    <w:rsid w:val="00271EC1"/>
    <w:rsid w:val="00271F1A"/>
    <w:rsid w:val="002722B0"/>
    <w:rsid w:val="0027287D"/>
    <w:rsid w:val="00272DD8"/>
    <w:rsid w:val="00273BCD"/>
    <w:rsid w:val="002740A2"/>
    <w:rsid w:val="00274393"/>
    <w:rsid w:val="002744AB"/>
    <w:rsid w:val="00274A4C"/>
    <w:rsid w:val="00274B17"/>
    <w:rsid w:val="00274B37"/>
    <w:rsid w:val="00274DB6"/>
    <w:rsid w:val="00275081"/>
    <w:rsid w:val="002768F3"/>
    <w:rsid w:val="00276999"/>
    <w:rsid w:val="00276C1A"/>
    <w:rsid w:val="00276E45"/>
    <w:rsid w:val="002775FF"/>
    <w:rsid w:val="00277875"/>
    <w:rsid w:val="002819DC"/>
    <w:rsid w:val="00281FF5"/>
    <w:rsid w:val="00282402"/>
    <w:rsid w:val="00282457"/>
    <w:rsid w:val="0028286F"/>
    <w:rsid w:val="00282A88"/>
    <w:rsid w:val="0028339F"/>
    <w:rsid w:val="00283445"/>
    <w:rsid w:val="00284ADA"/>
    <w:rsid w:val="00284EC7"/>
    <w:rsid w:val="0028552E"/>
    <w:rsid w:val="00285A7C"/>
    <w:rsid w:val="00286668"/>
    <w:rsid w:val="002875AC"/>
    <w:rsid w:val="0029058C"/>
    <w:rsid w:val="002907C8"/>
    <w:rsid w:val="002908F9"/>
    <w:rsid w:val="00290918"/>
    <w:rsid w:val="00290B0E"/>
    <w:rsid w:val="00292153"/>
    <w:rsid w:val="002928A6"/>
    <w:rsid w:val="00292F25"/>
    <w:rsid w:val="00293276"/>
    <w:rsid w:val="002941AE"/>
    <w:rsid w:val="00294429"/>
    <w:rsid w:val="0029461A"/>
    <w:rsid w:val="00294E16"/>
    <w:rsid w:val="002952C9"/>
    <w:rsid w:val="0029538B"/>
    <w:rsid w:val="00295915"/>
    <w:rsid w:val="00295BB8"/>
    <w:rsid w:val="00296432"/>
    <w:rsid w:val="00297318"/>
    <w:rsid w:val="00297C34"/>
    <w:rsid w:val="00297D59"/>
    <w:rsid w:val="00297D80"/>
    <w:rsid w:val="002A0595"/>
    <w:rsid w:val="002A0875"/>
    <w:rsid w:val="002A0B28"/>
    <w:rsid w:val="002A1850"/>
    <w:rsid w:val="002A1CE7"/>
    <w:rsid w:val="002A221A"/>
    <w:rsid w:val="002A233E"/>
    <w:rsid w:val="002A28B1"/>
    <w:rsid w:val="002A337D"/>
    <w:rsid w:val="002A37C4"/>
    <w:rsid w:val="002A3935"/>
    <w:rsid w:val="002A3D8F"/>
    <w:rsid w:val="002A4213"/>
    <w:rsid w:val="002A53FA"/>
    <w:rsid w:val="002A54E0"/>
    <w:rsid w:val="002A5532"/>
    <w:rsid w:val="002A59A0"/>
    <w:rsid w:val="002A5E49"/>
    <w:rsid w:val="002A5FC0"/>
    <w:rsid w:val="002A6804"/>
    <w:rsid w:val="002A6B0F"/>
    <w:rsid w:val="002A6E65"/>
    <w:rsid w:val="002A75B0"/>
    <w:rsid w:val="002A77A6"/>
    <w:rsid w:val="002A7B40"/>
    <w:rsid w:val="002A7EEA"/>
    <w:rsid w:val="002B0102"/>
    <w:rsid w:val="002B011F"/>
    <w:rsid w:val="002B0417"/>
    <w:rsid w:val="002B0CEF"/>
    <w:rsid w:val="002B0E35"/>
    <w:rsid w:val="002B0F7E"/>
    <w:rsid w:val="002B1545"/>
    <w:rsid w:val="002B24D1"/>
    <w:rsid w:val="002B2722"/>
    <w:rsid w:val="002B3A77"/>
    <w:rsid w:val="002B3E16"/>
    <w:rsid w:val="002B437F"/>
    <w:rsid w:val="002B4435"/>
    <w:rsid w:val="002B48D9"/>
    <w:rsid w:val="002B4A56"/>
    <w:rsid w:val="002B4C0B"/>
    <w:rsid w:val="002B4E97"/>
    <w:rsid w:val="002B4FBE"/>
    <w:rsid w:val="002B5038"/>
    <w:rsid w:val="002B5650"/>
    <w:rsid w:val="002B5D88"/>
    <w:rsid w:val="002B5EDA"/>
    <w:rsid w:val="002B62B7"/>
    <w:rsid w:val="002B63B0"/>
    <w:rsid w:val="002B69F1"/>
    <w:rsid w:val="002B6C00"/>
    <w:rsid w:val="002B72F5"/>
    <w:rsid w:val="002B7659"/>
    <w:rsid w:val="002B7854"/>
    <w:rsid w:val="002C01CC"/>
    <w:rsid w:val="002C039D"/>
    <w:rsid w:val="002C06E8"/>
    <w:rsid w:val="002C0704"/>
    <w:rsid w:val="002C0FAE"/>
    <w:rsid w:val="002C1038"/>
    <w:rsid w:val="002C12CD"/>
    <w:rsid w:val="002C1333"/>
    <w:rsid w:val="002C135B"/>
    <w:rsid w:val="002C1928"/>
    <w:rsid w:val="002C1DC4"/>
    <w:rsid w:val="002C26D2"/>
    <w:rsid w:val="002C319C"/>
    <w:rsid w:val="002C379B"/>
    <w:rsid w:val="002C3D21"/>
    <w:rsid w:val="002C3D98"/>
    <w:rsid w:val="002C434B"/>
    <w:rsid w:val="002C4ED3"/>
    <w:rsid w:val="002C50A2"/>
    <w:rsid w:val="002C5367"/>
    <w:rsid w:val="002C55A1"/>
    <w:rsid w:val="002C5E34"/>
    <w:rsid w:val="002C6428"/>
    <w:rsid w:val="002C6653"/>
    <w:rsid w:val="002C741D"/>
    <w:rsid w:val="002D0B81"/>
    <w:rsid w:val="002D12FF"/>
    <w:rsid w:val="002D24E4"/>
    <w:rsid w:val="002D30BE"/>
    <w:rsid w:val="002D3595"/>
    <w:rsid w:val="002D375E"/>
    <w:rsid w:val="002D37B8"/>
    <w:rsid w:val="002D3A46"/>
    <w:rsid w:val="002D4150"/>
    <w:rsid w:val="002D43A4"/>
    <w:rsid w:val="002D46B0"/>
    <w:rsid w:val="002D4A03"/>
    <w:rsid w:val="002D4C89"/>
    <w:rsid w:val="002D4D41"/>
    <w:rsid w:val="002D5918"/>
    <w:rsid w:val="002D5C2D"/>
    <w:rsid w:val="002D5F1F"/>
    <w:rsid w:val="002D603E"/>
    <w:rsid w:val="002D76E9"/>
    <w:rsid w:val="002E06E6"/>
    <w:rsid w:val="002E0DF5"/>
    <w:rsid w:val="002E10DB"/>
    <w:rsid w:val="002E1302"/>
    <w:rsid w:val="002E1818"/>
    <w:rsid w:val="002E1B23"/>
    <w:rsid w:val="002E1E0C"/>
    <w:rsid w:val="002E1FD7"/>
    <w:rsid w:val="002E2170"/>
    <w:rsid w:val="002E2677"/>
    <w:rsid w:val="002E27C2"/>
    <w:rsid w:val="002E2AC6"/>
    <w:rsid w:val="002E340B"/>
    <w:rsid w:val="002E37CC"/>
    <w:rsid w:val="002E3974"/>
    <w:rsid w:val="002E3D47"/>
    <w:rsid w:val="002E3E70"/>
    <w:rsid w:val="002E4C10"/>
    <w:rsid w:val="002E56E6"/>
    <w:rsid w:val="002E5D56"/>
    <w:rsid w:val="002E624A"/>
    <w:rsid w:val="002E6401"/>
    <w:rsid w:val="002E745F"/>
    <w:rsid w:val="002E799B"/>
    <w:rsid w:val="002E7EDB"/>
    <w:rsid w:val="002F10E6"/>
    <w:rsid w:val="002F172B"/>
    <w:rsid w:val="002F1C7C"/>
    <w:rsid w:val="002F1D27"/>
    <w:rsid w:val="002F1E58"/>
    <w:rsid w:val="002F1FE8"/>
    <w:rsid w:val="002F2148"/>
    <w:rsid w:val="002F2745"/>
    <w:rsid w:val="002F2CCE"/>
    <w:rsid w:val="002F2ED5"/>
    <w:rsid w:val="002F3A6B"/>
    <w:rsid w:val="002F3B6C"/>
    <w:rsid w:val="002F3C36"/>
    <w:rsid w:val="002F3E0A"/>
    <w:rsid w:val="002F42F3"/>
    <w:rsid w:val="002F49AC"/>
    <w:rsid w:val="002F4A2E"/>
    <w:rsid w:val="002F56BF"/>
    <w:rsid w:val="002F5C40"/>
    <w:rsid w:val="002F6354"/>
    <w:rsid w:val="002F68B6"/>
    <w:rsid w:val="002F69F1"/>
    <w:rsid w:val="003002D3"/>
    <w:rsid w:val="00300C4F"/>
    <w:rsid w:val="003019AE"/>
    <w:rsid w:val="00301D30"/>
    <w:rsid w:val="00302D3D"/>
    <w:rsid w:val="00303008"/>
    <w:rsid w:val="003030DC"/>
    <w:rsid w:val="003033C2"/>
    <w:rsid w:val="00303747"/>
    <w:rsid w:val="003041B9"/>
    <w:rsid w:val="00304352"/>
    <w:rsid w:val="00304597"/>
    <w:rsid w:val="00304850"/>
    <w:rsid w:val="00304CA9"/>
    <w:rsid w:val="00305198"/>
    <w:rsid w:val="00305731"/>
    <w:rsid w:val="00305E69"/>
    <w:rsid w:val="003063E4"/>
    <w:rsid w:val="00306551"/>
    <w:rsid w:val="003065BC"/>
    <w:rsid w:val="00306D35"/>
    <w:rsid w:val="0030705F"/>
    <w:rsid w:val="00307666"/>
    <w:rsid w:val="00307B32"/>
    <w:rsid w:val="00307D31"/>
    <w:rsid w:val="00310021"/>
    <w:rsid w:val="0031027A"/>
    <w:rsid w:val="00310881"/>
    <w:rsid w:val="00310903"/>
    <w:rsid w:val="00310DFF"/>
    <w:rsid w:val="00311419"/>
    <w:rsid w:val="0031143E"/>
    <w:rsid w:val="00311603"/>
    <w:rsid w:val="003116F5"/>
    <w:rsid w:val="00311A1C"/>
    <w:rsid w:val="00311A38"/>
    <w:rsid w:val="00312CA5"/>
    <w:rsid w:val="00312CC8"/>
    <w:rsid w:val="00312E0D"/>
    <w:rsid w:val="00312F0A"/>
    <w:rsid w:val="00312FB3"/>
    <w:rsid w:val="003133B6"/>
    <w:rsid w:val="00313666"/>
    <w:rsid w:val="00313C6F"/>
    <w:rsid w:val="00313D2E"/>
    <w:rsid w:val="0031431F"/>
    <w:rsid w:val="0031476D"/>
    <w:rsid w:val="003149AE"/>
    <w:rsid w:val="003149C3"/>
    <w:rsid w:val="00314B95"/>
    <w:rsid w:val="003152EB"/>
    <w:rsid w:val="003154BB"/>
    <w:rsid w:val="003158E4"/>
    <w:rsid w:val="00315C31"/>
    <w:rsid w:val="00316025"/>
    <w:rsid w:val="00316055"/>
    <w:rsid w:val="003161B8"/>
    <w:rsid w:val="003163E6"/>
    <w:rsid w:val="00316E6B"/>
    <w:rsid w:val="00317F3E"/>
    <w:rsid w:val="00320336"/>
    <w:rsid w:val="00320459"/>
    <w:rsid w:val="00320640"/>
    <w:rsid w:val="00320AEE"/>
    <w:rsid w:val="00320DCD"/>
    <w:rsid w:val="00321457"/>
    <w:rsid w:val="00321780"/>
    <w:rsid w:val="00321B69"/>
    <w:rsid w:val="0032270F"/>
    <w:rsid w:val="003227EC"/>
    <w:rsid w:val="0032293E"/>
    <w:rsid w:val="0032346D"/>
    <w:rsid w:val="003234AD"/>
    <w:rsid w:val="00323FD0"/>
    <w:rsid w:val="00325A26"/>
    <w:rsid w:val="00325A30"/>
    <w:rsid w:val="003262B5"/>
    <w:rsid w:val="00326384"/>
    <w:rsid w:val="0032667D"/>
    <w:rsid w:val="003267AC"/>
    <w:rsid w:val="00326E19"/>
    <w:rsid w:val="00327005"/>
    <w:rsid w:val="00327033"/>
    <w:rsid w:val="00327293"/>
    <w:rsid w:val="00330B27"/>
    <w:rsid w:val="00331B14"/>
    <w:rsid w:val="00331B34"/>
    <w:rsid w:val="00331F9A"/>
    <w:rsid w:val="0033200C"/>
    <w:rsid w:val="003322EA"/>
    <w:rsid w:val="003330C7"/>
    <w:rsid w:val="00333321"/>
    <w:rsid w:val="003335F9"/>
    <w:rsid w:val="00333BCD"/>
    <w:rsid w:val="00333EC3"/>
    <w:rsid w:val="0033430A"/>
    <w:rsid w:val="00334757"/>
    <w:rsid w:val="00334914"/>
    <w:rsid w:val="00334E85"/>
    <w:rsid w:val="00334F4E"/>
    <w:rsid w:val="00334FC0"/>
    <w:rsid w:val="003350D7"/>
    <w:rsid w:val="00335541"/>
    <w:rsid w:val="0033556B"/>
    <w:rsid w:val="00335C5D"/>
    <w:rsid w:val="00335D69"/>
    <w:rsid w:val="00335D8A"/>
    <w:rsid w:val="00336004"/>
    <w:rsid w:val="00336207"/>
    <w:rsid w:val="00336263"/>
    <w:rsid w:val="0033665E"/>
    <w:rsid w:val="003368C5"/>
    <w:rsid w:val="00336D3C"/>
    <w:rsid w:val="0033789F"/>
    <w:rsid w:val="00337B7C"/>
    <w:rsid w:val="00337D7B"/>
    <w:rsid w:val="00337EC4"/>
    <w:rsid w:val="003405A3"/>
    <w:rsid w:val="0034118B"/>
    <w:rsid w:val="0034145E"/>
    <w:rsid w:val="00341D8B"/>
    <w:rsid w:val="00341F27"/>
    <w:rsid w:val="00342033"/>
    <w:rsid w:val="0034260F"/>
    <w:rsid w:val="00342C26"/>
    <w:rsid w:val="003430D8"/>
    <w:rsid w:val="00343115"/>
    <w:rsid w:val="00343280"/>
    <w:rsid w:val="003449E7"/>
    <w:rsid w:val="00344FDE"/>
    <w:rsid w:val="0034535E"/>
    <w:rsid w:val="0034551B"/>
    <w:rsid w:val="003455DC"/>
    <w:rsid w:val="003456BC"/>
    <w:rsid w:val="00345944"/>
    <w:rsid w:val="00345B17"/>
    <w:rsid w:val="00345E9E"/>
    <w:rsid w:val="00345F74"/>
    <w:rsid w:val="00346221"/>
    <w:rsid w:val="0034715B"/>
    <w:rsid w:val="0034735F"/>
    <w:rsid w:val="003475FA"/>
    <w:rsid w:val="00347D98"/>
    <w:rsid w:val="00350D1F"/>
    <w:rsid w:val="00350EFE"/>
    <w:rsid w:val="00351066"/>
    <w:rsid w:val="00351925"/>
    <w:rsid w:val="003528FC"/>
    <w:rsid w:val="0035444D"/>
    <w:rsid w:val="003547E6"/>
    <w:rsid w:val="00354D6D"/>
    <w:rsid w:val="003550F6"/>
    <w:rsid w:val="0035511D"/>
    <w:rsid w:val="00355AE7"/>
    <w:rsid w:val="00356717"/>
    <w:rsid w:val="0035697D"/>
    <w:rsid w:val="00357B9A"/>
    <w:rsid w:val="00357F14"/>
    <w:rsid w:val="003604A5"/>
    <w:rsid w:val="00360685"/>
    <w:rsid w:val="00360BED"/>
    <w:rsid w:val="00361626"/>
    <w:rsid w:val="00361ADC"/>
    <w:rsid w:val="0036207E"/>
    <w:rsid w:val="003623AC"/>
    <w:rsid w:val="003625F3"/>
    <w:rsid w:val="00362F26"/>
    <w:rsid w:val="003631EC"/>
    <w:rsid w:val="003635AF"/>
    <w:rsid w:val="00363A2F"/>
    <w:rsid w:val="00363B40"/>
    <w:rsid w:val="003640FF"/>
    <w:rsid w:val="003643BA"/>
    <w:rsid w:val="00364795"/>
    <w:rsid w:val="00364AB9"/>
    <w:rsid w:val="00364C29"/>
    <w:rsid w:val="003656A5"/>
    <w:rsid w:val="00365850"/>
    <w:rsid w:val="00366191"/>
    <w:rsid w:val="0036635E"/>
    <w:rsid w:val="003663C0"/>
    <w:rsid w:val="00366431"/>
    <w:rsid w:val="00366925"/>
    <w:rsid w:val="00366C44"/>
    <w:rsid w:val="003677AA"/>
    <w:rsid w:val="00367BA7"/>
    <w:rsid w:val="00367D0C"/>
    <w:rsid w:val="00372038"/>
    <w:rsid w:val="003720F2"/>
    <w:rsid w:val="003724DF"/>
    <w:rsid w:val="00372990"/>
    <w:rsid w:val="00372A89"/>
    <w:rsid w:val="00372B7D"/>
    <w:rsid w:val="00372EB7"/>
    <w:rsid w:val="003730F2"/>
    <w:rsid w:val="0037360D"/>
    <w:rsid w:val="003736E3"/>
    <w:rsid w:val="003737F6"/>
    <w:rsid w:val="00373DCB"/>
    <w:rsid w:val="003740E7"/>
    <w:rsid w:val="00374726"/>
    <w:rsid w:val="00374D7A"/>
    <w:rsid w:val="00374DB0"/>
    <w:rsid w:val="0037538C"/>
    <w:rsid w:val="00375644"/>
    <w:rsid w:val="00375845"/>
    <w:rsid w:val="00376C2F"/>
    <w:rsid w:val="00376DD0"/>
    <w:rsid w:val="00377071"/>
    <w:rsid w:val="003774FA"/>
    <w:rsid w:val="00377CDE"/>
    <w:rsid w:val="00377DAF"/>
    <w:rsid w:val="00377EF3"/>
    <w:rsid w:val="00380917"/>
    <w:rsid w:val="00380B9B"/>
    <w:rsid w:val="00382180"/>
    <w:rsid w:val="00382476"/>
    <w:rsid w:val="00382C66"/>
    <w:rsid w:val="0038325D"/>
    <w:rsid w:val="00384189"/>
    <w:rsid w:val="00384DF0"/>
    <w:rsid w:val="003855F3"/>
    <w:rsid w:val="00385981"/>
    <w:rsid w:val="003860EE"/>
    <w:rsid w:val="00386B4A"/>
    <w:rsid w:val="003903ED"/>
    <w:rsid w:val="0039056D"/>
    <w:rsid w:val="00390834"/>
    <w:rsid w:val="003911A0"/>
    <w:rsid w:val="003918E3"/>
    <w:rsid w:val="00391BB8"/>
    <w:rsid w:val="003922E7"/>
    <w:rsid w:val="00392347"/>
    <w:rsid w:val="00392565"/>
    <w:rsid w:val="003927EA"/>
    <w:rsid w:val="00393F8E"/>
    <w:rsid w:val="003949A2"/>
    <w:rsid w:val="003949EA"/>
    <w:rsid w:val="00394B90"/>
    <w:rsid w:val="00394CF7"/>
    <w:rsid w:val="0039520D"/>
    <w:rsid w:val="003959E6"/>
    <w:rsid w:val="00395FDA"/>
    <w:rsid w:val="003960DF"/>
    <w:rsid w:val="003968C2"/>
    <w:rsid w:val="003974E4"/>
    <w:rsid w:val="003979C1"/>
    <w:rsid w:val="003A090E"/>
    <w:rsid w:val="003A1804"/>
    <w:rsid w:val="003A1ACD"/>
    <w:rsid w:val="003A2D0C"/>
    <w:rsid w:val="003A2DC1"/>
    <w:rsid w:val="003A3544"/>
    <w:rsid w:val="003A3DBE"/>
    <w:rsid w:val="003A40A5"/>
    <w:rsid w:val="003A420F"/>
    <w:rsid w:val="003A4CAB"/>
    <w:rsid w:val="003A5251"/>
    <w:rsid w:val="003A5336"/>
    <w:rsid w:val="003A573A"/>
    <w:rsid w:val="003A5CCF"/>
    <w:rsid w:val="003A5D14"/>
    <w:rsid w:val="003A6C41"/>
    <w:rsid w:val="003A7934"/>
    <w:rsid w:val="003A7B66"/>
    <w:rsid w:val="003A7D9B"/>
    <w:rsid w:val="003B01A6"/>
    <w:rsid w:val="003B06AB"/>
    <w:rsid w:val="003B0BF1"/>
    <w:rsid w:val="003B0E4E"/>
    <w:rsid w:val="003B0F6F"/>
    <w:rsid w:val="003B1CE5"/>
    <w:rsid w:val="003B2396"/>
    <w:rsid w:val="003B3B75"/>
    <w:rsid w:val="003B4D6E"/>
    <w:rsid w:val="003B4E87"/>
    <w:rsid w:val="003B5298"/>
    <w:rsid w:val="003B5361"/>
    <w:rsid w:val="003B6111"/>
    <w:rsid w:val="003B6EA6"/>
    <w:rsid w:val="003B6F23"/>
    <w:rsid w:val="003B7C36"/>
    <w:rsid w:val="003B7F0E"/>
    <w:rsid w:val="003C0176"/>
    <w:rsid w:val="003C01E3"/>
    <w:rsid w:val="003C036C"/>
    <w:rsid w:val="003C046F"/>
    <w:rsid w:val="003C0823"/>
    <w:rsid w:val="003C0A9C"/>
    <w:rsid w:val="003C0D0D"/>
    <w:rsid w:val="003C1510"/>
    <w:rsid w:val="003C178E"/>
    <w:rsid w:val="003C18DA"/>
    <w:rsid w:val="003C2AC4"/>
    <w:rsid w:val="003C341B"/>
    <w:rsid w:val="003C3420"/>
    <w:rsid w:val="003C358E"/>
    <w:rsid w:val="003C3D94"/>
    <w:rsid w:val="003C4675"/>
    <w:rsid w:val="003C487D"/>
    <w:rsid w:val="003C4ABB"/>
    <w:rsid w:val="003C4CDC"/>
    <w:rsid w:val="003C4E18"/>
    <w:rsid w:val="003C58A8"/>
    <w:rsid w:val="003C5AFD"/>
    <w:rsid w:val="003C620A"/>
    <w:rsid w:val="003C684F"/>
    <w:rsid w:val="003C69EF"/>
    <w:rsid w:val="003C7978"/>
    <w:rsid w:val="003C7D58"/>
    <w:rsid w:val="003D035E"/>
    <w:rsid w:val="003D0A90"/>
    <w:rsid w:val="003D1548"/>
    <w:rsid w:val="003D22B4"/>
    <w:rsid w:val="003D289F"/>
    <w:rsid w:val="003D2CBE"/>
    <w:rsid w:val="003D36A5"/>
    <w:rsid w:val="003D3D14"/>
    <w:rsid w:val="003D463E"/>
    <w:rsid w:val="003D48AB"/>
    <w:rsid w:val="003D56C4"/>
    <w:rsid w:val="003D58A7"/>
    <w:rsid w:val="003D59ED"/>
    <w:rsid w:val="003D5E61"/>
    <w:rsid w:val="003D5F77"/>
    <w:rsid w:val="003D68FA"/>
    <w:rsid w:val="003D6A6D"/>
    <w:rsid w:val="003D6D20"/>
    <w:rsid w:val="003D730D"/>
    <w:rsid w:val="003D7495"/>
    <w:rsid w:val="003D7C17"/>
    <w:rsid w:val="003D7E3B"/>
    <w:rsid w:val="003D7EB0"/>
    <w:rsid w:val="003D7EB8"/>
    <w:rsid w:val="003E0112"/>
    <w:rsid w:val="003E0398"/>
    <w:rsid w:val="003E124E"/>
    <w:rsid w:val="003E13FA"/>
    <w:rsid w:val="003E1BC5"/>
    <w:rsid w:val="003E22B1"/>
    <w:rsid w:val="003E25C7"/>
    <w:rsid w:val="003E2B3A"/>
    <w:rsid w:val="003E2C7B"/>
    <w:rsid w:val="003E2E34"/>
    <w:rsid w:val="003E2FCE"/>
    <w:rsid w:val="003E3D18"/>
    <w:rsid w:val="003E3E8F"/>
    <w:rsid w:val="003E4971"/>
    <w:rsid w:val="003E4B14"/>
    <w:rsid w:val="003E4B98"/>
    <w:rsid w:val="003E5354"/>
    <w:rsid w:val="003E571E"/>
    <w:rsid w:val="003E5BA4"/>
    <w:rsid w:val="003E5C07"/>
    <w:rsid w:val="003E63FD"/>
    <w:rsid w:val="003E64C0"/>
    <w:rsid w:val="003E6BDE"/>
    <w:rsid w:val="003E6D54"/>
    <w:rsid w:val="003E6D7E"/>
    <w:rsid w:val="003E7313"/>
    <w:rsid w:val="003F110F"/>
    <w:rsid w:val="003F17F4"/>
    <w:rsid w:val="003F19D8"/>
    <w:rsid w:val="003F1BA8"/>
    <w:rsid w:val="003F237C"/>
    <w:rsid w:val="003F2388"/>
    <w:rsid w:val="003F3256"/>
    <w:rsid w:val="003F3793"/>
    <w:rsid w:val="003F396C"/>
    <w:rsid w:val="003F3A39"/>
    <w:rsid w:val="003F42B1"/>
    <w:rsid w:val="003F4EB6"/>
    <w:rsid w:val="003F52D7"/>
    <w:rsid w:val="003F58C6"/>
    <w:rsid w:val="003F5B05"/>
    <w:rsid w:val="003F68F3"/>
    <w:rsid w:val="003F774A"/>
    <w:rsid w:val="003F77D2"/>
    <w:rsid w:val="003F793E"/>
    <w:rsid w:val="003F7BB5"/>
    <w:rsid w:val="003F7F91"/>
    <w:rsid w:val="004002D8"/>
    <w:rsid w:val="0040190A"/>
    <w:rsid w:val="00402165"/>
    <w:rsid w:val="00402298"/>
    <w:rsid w:val="00402868"/>
    <w:rsid w:val="00402F5D"/>
    <w:rsid w:val="004034B8"/>
    <w:rsid w:val="0040398B"/>
    <w:rsid w:val="004039BB"/>
    <w:rsid w:val="0040494E"/>
    <w:rsid w:val="00404B9D"/>
    <w:rsid w:val="004057F3"/>
    <w:rsid w:val="00406036"/>
    <w:rsid w:val="004066C4"/>
    <w:rsid w:val="004069B1"/>
    <w:rsid w:val="004069DF"/>
    <w:rsid w:val="00406C97"/>
    <w:rsid w:val="00406ED3"/>
    <w:rsid w:val="00410146"/>
    <w:rsid w:val="00410410"/>
    <w:rsid w:val="00410D68"/>
    <w:rsid w:val="00411067"/>
    <w:rsid w:val="00411157"/>
    <w:rsid w:val="00411352"/>
    <w:rsid w:val="0041144F"/>
    <w:rsid w:val="0041151A"/>
    <w:rsid w:val="00411B4B"/>
    <w:rsid w:val="0041224F"/>
    <w:rsid w:val="00412C16"/>
    <w:rsid w:val="004139F3"/>
    <w:rsid w:val="00413D54"/>
    <w:rsid w:val="00413DE6"/>
    <w:rsid w:val="00414852"/>
    <w:rsid w:val="0041548C"/>
    <w:rsid w:val="004158C8"/>
    <w:rsid w:val="00415C8F"/>
    <w:rsid w:val="00415D9C"/>
    <w:rsid w:val="00415E65"/>
    <w:rsid w:val="00415FB2"/>
    <w:rsid w:val="00416113"/>
    <w:rsid w:val="00416374"/>
    <w:rsid w:val="0041637F"/>
    <w:rsid w:val="004163A1"/>
    <w:rsid w:val="004165CF"/>
    <w:rsid w:val="004169CE"/>
    <w:rsid w:val="004176F2"/>
    <w:rsid w:val="004200A0"/>
    <w:rsid w:val="004206E7"/>
    <w:rsid w:val="00422435"/>
    <w:rsid w:val="00422BB7"/>
    <w:rsid w:val="00422E55"/>
    <w:rsid w:val="00422EEB"/>
    <w:rsid w:val="004238E7"/>
    <w:rsid w:val="00423A03"/>
    <w:rsid w:val="00423E9F"/>
    <w:rsid w:val="00423FFC"/>
    <w:rsid w:val="0042438D"/>
    <w:rsid w:val="004246AC"/>
    <w:rsid w:val="00424D1D"/>
    <w:rsid w:val="00425579"/>
    <w:rsid w:val="004255F9"/>
    <w:rsid w:val="00425894"/>
    <w:rsid w:val="00425E72"/>
    <w:rsid w:val="00425F92"/>
    <w:rsid w:val="00426392"/>
    <w:rsid w:val="00430609"/>
    <w:rsid w:val="0043091D"/>
    <w:rsid w:val="00431261"/>
    <w:rsid w:val="004312E9"/>
    <w:rsid w:val="004314F6"/>
    <w:rsid w:val="004316FB"/>
    <w:rsid w:val="00431ADE"/>
    <w:rsid w:val="00431B36"/>
    <w:rsid w:val="004325A3"/>
    <w:rsid w:val="00432D43"/>
    <w:rsid w:val="00432DC8"/>
    <w:rsid w:val="00432F6B"/>
    <w:rsid w:val="004334B5"/>
    <w:rsid w:val="00433B26"/>
    <w:rsid w:val="00433F42"/>
    <w:rsid w:val="00433F44"/>
    <w:rsid w:val="00434711"/>
    <w:rsid w:val="00434C5B"/>
    <w:rsid w:val="0043538C"/>
    <w:rsid w:val="00435A99"/>
    <w:rsid w:val="00436C26"/>
    <w:rsid w:val="00436C47"/>
    <w:rsid w:val="00437FBA"/>
    <w:rsid w:val="00441837"/>
    <w:rsid w:val="00441C0E"/>
    <w:rsid w:val="004420B8"/>
    <w:rsid w:val="00442440"/>
    <w:rsid w:val="0044265F"/>
    <w:rsid w:val="00442816"/>
    <w:rsid w:val="00442840"/>
    <w:rsid w:val="00442879"/>
    <w:rsid w:val="004432FD"/>
    <w:rsid w:val="00443A6D"/>
    <w:rsid w:val="0044422E"/>
    <w:rsid w:val="00444A74"/>
    <w:rsid w:val="00444FCC"/>
    <w:rsid w:val="00445AEA"/>
    <w:rsid w:val="0044675B"/>
    <w:rsid w:val="00446C8A"/>
    <w:rsid w:val="004479BE"/>
    <w:rsid w:val="00447ACD"/>
    <w:rsid w:val="00447C75"/>
    <w:rsid w:val="00447F12"/>
    <w:rsid w:val="00450B9F"/>
    <w:rsid w:val="004512A2"/>
    <w:rsid w:val="00451FF4"/>
    <w:rsid w:val="00452A79"/>
    <w:rsid w:val="00452EDD"/>
    <w:rsid w:val="0045319F"/>
    <w:rsid w:val="00453251"/>
    <w:rsid w:val="00453D8B"/>
    <w:rsid w:val="004543F0"/>
    <w:rsid w:val="00454890"/>
    <w:rsid w:val="004550FC"/>
    <w:rsid w:val="004559D2"/>
    <w:rsid w:val="00455E7A"/>
    <w:rsid w:val="004567EE"/>
    <w:rsid w:val="004570A2"/>
    <w:rsid w:val="00457AB0"/>
    <w:rsid w:val="00457D7B"/>
    <w:rsid w:val="00457E31"/>
    <w:rsid w:val="0046027C"/>
    <w:rsid w:val="0046053C"/>
    <w:rsid w:val="00460D80"/>
    <w:rsid w:val="004612DD"/>
    <w:rsid w:val="00461528"/>
    <w:rsid w:val="00461741"/>
    <w:rsid w:val="00461944"/>
    <w:rsid w:val="004622CA"/>
    <w:rsid w:val="00462406"/>
    <w:rsid w:val="00462488"/>
    <w:rsid w:val="00462709"/>
    <w:rsid w:val="00462807"/>
    <w:rsid w:val="0046314E"/>
    <w:rsid w:val="00463238"/>
    <w:rsid w:val="00463406"/>
    <w:rsid w:val="00463815"/>
    <w:rsid w:val="00463F5C"/>
    <w:rsid w:val="00463F6E"/>
    <w:rsid w:val="004644A3"/>
    <w:rsid w:val="00464FB6"/>
    <w:rsid w:val="004653C9"/>
    <w:rsid w:val="004655C7"/>
    <w:rsid w:val="004655E9"/>
    <w:rsid w:val="00465689"/>
    <w:rsid w:val="00465726"/>
    <w:rsid w:val="004662C7"/>
    <w:rsid w:val="00466A2F"/>
    <w:rsid w:val="00466B07"/>
    <w:rsid w:val="00470426"/>
    <w:rsid w:val="00470746"/>
    <w:rsid w:val="004712E1"/>
    <w:rsid w:val="00471494"/>
    <w:rsid w:val="0047162B"/>
    <w:rsid w:val="00472BF0"/>
    <w:rsid w:val="0047321A"/>
    <w:rsid w:val="00473312"/>
    <w:rsid w:val="0047369D"/>
    <w:rsid w:val="00473734"/>
    <w:rsid w:val="00473B39"/>
    <w:rsid w:val="004743F5"/>
    <w:rsid w:val="00474D37"/>
    <w:rsid w:val="00474EB3"/>
    <w:rsid w:val="00475430"/>
    <w:rsid w:val="00475642"/>
    <w:rsid w:val="00475793"/>
    <w:rsid w:val="0047590C"/>
    <w:rsid w:val="004773FC"/>
    <w:rsid w:val="004777F3"/>
    <w:rsid w:val="004779AF"/>
    <w:rsid w:val="00477E44"/>
    <w:rsid w:val="004802A0"/>
    <w:rsid w:val="0048079A"/>
    <w:rsid w:val="00480C02"/>
    <w:rsid w:val="004818ED"/>
    <w:rsid w:val="00481D86"/>
    <w:rsid w:val="0048229A"/>
    <w:rsid w:val="004826BA"/>
    <w:rsid w:val="00483787"/>
    <w:rsid w:val="00483958"/>
    <w:rsid w:val="00483B9B"/>
    <w:rsid w:val="00483E5F"/>
    <w:rsid w:val="00484095"/>
    <w:rsid w:val="004845AB"/>
    <w:rsid w:val="004847DD"/>
    <w:rsid w:val="00484ACE"/>
    <w:rsid w:val="00484B2C"/>
    <w:rsid w:val="00484B85"/>
    <w:rsid w:val="00485172"/>
    <w:rsid w:val="00485799"/>
    <w:rsid w:val="0048659A"/>
    <w:rsid w:val="00486722"/>
    <w:rsid w:val="00486B27"/>
    <w:rsid w:val="00486B4B"/>
    <w:rsid w:val="00486CA0"/>
    <w:rsid w:val="0048710B"/>
    <w:rsid w:val="00487B8D"/>
    <w:rsid w:val="00487BD2"/>
    <w:rsid w:val="0049020E"/>
    <w:rsid w:val="004905B8"/>
    <w:rsid w:val="004907C5"/>
    <w:rsid w:val="00490D62"/>
    <w:rsid w:val="00491847"/>
    <w:rsid w:val="00492781"/>
    <w:rsid w:val="00492F22"/>
    <w:rsid w:val="00494765"/>
    <w:rsid w:val="00494B49"/>
    <w:rsid w:val="00494C1D"/>
    <w:rsid w:val="0049535C"/>
    <w:rsid w:val="0049545C"/>
    <w:rsid w:val="004954FD"/>
    <w:rsid w:val="00495DA2"/>
    <w:rsid w:val="00496EBE"/>
    <w:rsid w:val="004970E9"/>
    <w:rsid w:val="004972B7"/>
    <w:rsid w:val="00497D3B"/>
    <w:rsid w:val="00497E33"/>
    <w:rsid w:val="004A00D6"/>
    <w:rsid w:val="004A0213"/>
    <w:rsid w:val="004A0714"/>
    <w:rsid w:val="004A15CA"/>
    <w:rsid w:val="004A1E49"/>
    <w:rsid w:val="004A21E4"/>
    <w:rsid w:val="004A22CE"/>
    <w:rsid w:val="004A266A"/>
    <w:rsid w:val="004A2FCE"/>
    <w:rsid w:val="004A31C1"/>
    <w:rsid w:val="004A33D2"/>
    <w:rsid w:val="004A37D0"/>
    <w:rsid w:val="004A4D61"/>
    <w:rsid w:val="004A51C2"/>
    <w:rsid w:val="004A5775"/>
    <w:rsid w:val="004A5E3C"/>
    <w:rsid w:val="004A7214"/>
    <w:rsid w:val="004A77B2"/>
    <w:rsid w:val="004A7925"/>
    <w:rsid w:val="004A7B31"/>
    <w:rsid w:val="004A7B77"/>
    <w:rsid w:val="004A7D55"/>
    <w:rsid w:val="004A7DAE"/>
    <w:rsid w:val="004B0505"/>
    <w:rsid w:val="004B05DF"/>
    <w:rsid w:val="004B07D6"/>
    <w:rsid w:val="004B16A2"/>
    <w:rsid w:val="004B295E"/>
    <w:rsid w:val="004B2D39"/>
    <w:rsid w:val="004B2FEA"/>
    <w:rsid w:val="004B313B"/>
    <w:rsid w:val="004B31E6"/>
    <w:rsid w:val="004B3D40"/>
    <w:rsid w:val="004B3D75"/>
    <w:rsid w:val="004B3DEA"/>
    <w:rsid w:val="004B4D02"/>
    <w:rsid w:val="004B4DC7"/>
    <w:rsid w:val="004B5055"/>
    <w:rsid w:val="004B50FE"/>
    <w:rsid w:val="004B5E7F"/>
    <w:rsid w:val="004B5F2C"/>
    <w:rsid w:val="004B6030"/>
    <w:rsid w:val="004B6068"/>
    <w:rsid w:val="004B6ACF"/>
    <w:rsid w:val="004B73ED"/>
    <w:rsid w:val="004B7A8E"/>
    <w:rsid w:val="004B7CA9"/>
    <w:rsid w:val="004C040A"/>
    <w:rsid w:val="004C0451"/>
    <w:rsid w:val="004C05E1"/>
    <w:rsid w:val="004C0BBF"/>
    <w:rsid w:val="004C0E1D"/>
    <w:rsid w:val="004C1596"/>
    <w:rsid w:val="004C20C0"/>
    <w:rsid w:val="004C2DF1"/>
    <w:rsid w:val="004C2E28"/>
    <w:rsid w:val="004C2F69"/>
    <w:rsid w:val="004C3129"/>
    <w:rsid w:val="004C32FE"/>
    <w:rsid w:val="004C3BAB"/>
    <w:rsid w:val="004C3D64"/>
    <w:rsid w:val="004C3E0C"/>
    <w:rsid w:val="004C3F30"/>
    <w:rsid w:val="004C4415"/>
    <w:rsid w:val="004C4509"/>
    <w:rsid w:val="004C4A40"/>
    <w:rsid w:val="004C4F07"/>
    <w:rsid w:val="004C6524"/>
    <w:rsid w:val="004C6C6A"/>
    <w:rsid w:val="004C6D86"/>
    <w:rsid w:val="004C6E45"/>
    <w:rsid w:val="004C7067"/>
    <w:rsid w:val="004C7340"/>
    <w:rsid w:val="004C7497"/>
    <w:rsid w:val="004D00EE"/>
    <w:rsid w:val="004D025F"/>
    <w:rsid w:val="004D0AE4"/>
    <w:rsid w:val="004D13ED"/>
    <w:rsid w:val="004D18C4"/>
    <w:rsid w:val="004D18D7"/>
    <w:rsid w:val="004D1C0B"/>
    <w:rsid w:val="004D1D2F"/>
    <w:rsid w:val="004D1DEE"/>
    <w:rsid w:val="004D21EA"/>
    <w:rsid w:val="004D2320"/>
    <w:rsid w:val="004D23ED"/>
    <w:rsid w:val="004D254B"/>
    <w:rsid w:val="004D2D9A"/>
    <w:rsid w:val="004D3CCD"/>
    <w:rsid w:val="004D3E2D"/>
    <w:rsid w:val="004D3E6E"/>
    <w:rsid w:val="004D421C"/>
    <w:rsid w:val="004D449A"/>
    <w:rsid w:val="004D4690"/>
    <w:rsid w:val="004D49AD"/>
    <w:rsid w:val="004D4EC7"/>
    <w:rsid w:val="004D5B65"/>
    <w:rsid w:val="004D6362"/>
    <w:rsid w:val="004D66F2"/>
    <w:rsid w:val="004D6776"/>
    <w:rsid w:val="004D6B44"/>
    <w:rsid w:val="004D6D84"/>
    <w:rsid w:val="004D6F96"/>
    <w:rsid w:val="004D7613"/>
    <w:rsid w:val="004D7776"/>
    <w:rsid w:val="004D77FC"/>
    <w:rsid w:val="004D7A10"/>
    <w:rsid w:val="004D7CA4"/>
    <w:rsid w:val="004D7D14"/>
    <w:rsid w:val="004D7E15"/>
    <w:rsid w:val="004D7EE7"/>
    <w:rsid w:val="004E0334"/>
    <w:rsid w:val="004E0A1E"/>
    <w:rsid w:val="004E0AAA"/>
    <w:rsid w:val="004E0E6A"/>
    <w:rsid w:val="004E1852"/>
    <w:rsid w:val="004E2752"/>
    <w:rsid w:val="004E29FC"/>
    <w:rsid w:val="004E2DD9"/>
    <w:rsid w:val="004E2E54"/>
    <w:rsid w:val="004E2E61"/>
    <w:rsid w:val="004E2E9C"/>
    <w:rsid w:val="004E358B"/>
    <w:rsid w:val="004E35F0"/>
    <w:rsid w:val="004E38EC"/>
    <w:rsid w:val="004E3A20"/>
    <w:rsid w:val="004E3C6F"/>
    <w:rsid w:val="004E3E9A"/>
    <w:rsid w:val="004E4114"/>
    <w:rsid w:val="004E56E5"/>
    <w:rsid w:val="004E5858"/>
    <w:rsid w:val="004E597B"/>
    <w:rsid w:val="004E5E90"/>
    <w:rsid w:val="004E6045"/>
    <w:rsid w:val="004E6527"/>
    <w:rsid w:val="004E6B8F"/>
    <w:rsid w:val="004E7046"/>
    <w:rsid w:val="004E70C2"/>
    <w:rsid w:val="004E730B"/>
    <w:rsid w:val="004E7F8D"/>
    <w:rsid w:val="004F02CE"/>
    <w:rsid w:val="004F0F36"/>
    <w:rsid w:val="004F13B4"/>
    <w:rsid w:val="004F190A"/>
    <w:rsid w:val="004F1A80"/>
    <w:rsid w:val="004F2026"/>
    <w:rsid w:val="004F234E"/>
    <w:rsid w:val="004F2B1B"/>
    <w:rsid w:val="004F2E73"/>
    <w:rsid w:val="004F30B0"/>
    <w:rsid w:val="004F320A"/>
    <w:rsid w:val="004F3A19"/>
    <w:rsid w:val="004F40CB"/>
    <w:rsid w:val="004F4111"/>
    <w:rsid w:val="004F4521"/>
    <w:rsid w:val="004F460A"/>
    <w:rsid w:val="004F4CA7"/>
    <w:rsid w:val="004F5034"/>
    <w:rsid w:val="004F57D0"/>
    <w:rsid w:val="004F5900"/>
    <w:rsid w:val="004F5BEB"/>
    <w:rsid w:val="004F67E0"/>
    <w:rsid w:val="0050074C"/>
    <w:rsid w:val="00500840"/>
    <w:rsid w:val="00500AFF"/>
    <w:rsid w:val="005013A7"/>
    <w:rsid w:val="00501FAB"/>
    <w:rsid w:val="0050269E"/>
    <w:rsid w:val="005039D2"/>
    <w:rsid w:val="00503A19"/>
    <w:rsid w:val="00503B29"/>
    <w:rsid w:val="00503C8F"/>
    <w:rsid w:val="00503F2C"/>
    <w:rsid w:val="00504076"/>
    <w:rsid w:val="0050477C"/>
    <w:rsid w:val="005047C3"/>
    <w:rsid w:val="00504B40"/>
    <w:rsid w:val="00504E67"/>
    <w:rsid w:val="00505241"/>
    <w:rsid w:val="00506541"/>
    <w:rsid w:val="005065D4"/>
    <w:rsid w:val="00510CAA"/>
    <w:rsid w:val="005121F9"/>
    <w:rsid w:val="005122EF"/>
    <w:rsid w:val="00512D21"/>
    <w:rsid w:val="00513E96"/>
    <w:rsid w:val="005140E1"/>
    <w:rsid w:val="0051413E"/>
    <w:rsid w:val="005145E6"/>
    <w:rsid w:val="00514864"/>
    <w:rsid w:val="005153BB"/>
    <w:rsid w:val="005157CB"/>
    <w:rsid w:val="00515EF7"/>
    <w:rsid w:val="005162F3"/>
    <w:rsid w:val="00516792"/>
    <w:rsid w:val="0051737F"/>
    <w:rsid w:val="005176A8"/>
    <w:rsid w:val="00517A7C"/>
    <w:rsid w:val="0052015A"/>
    <w:rsid w:val="005201A7"/>
    <w:rsid w:val="00520212"/>
    <w:rsid w:val="00520467"/>
    <w:rsid w:val="0052063B"/>
    <w:rsid w:val="00520649"/>
    <w:rsid w:val="005206EA"/>
    <w:rsid w:val="00520838"/>
    <w:rsid w:val="00521244"/>
    <w:rsid w:val="00521588"/>
    <w:rsid w:val="00521727"/>
    <w:rsid w:val="00521ADE"/>
    <w:rsid w:val="0052224C"/>
    <w:rsid w:val="005225EF"/>
    <w:rsid w:val="00522933"/>
    <w:rsid w:val="00522A21"/>
    <w:rsid w:val="00522BF4"/>
    <w:rsid w:val="0052315C"/>
    <w:rsid w:val="00523C2F"/>
    <w:rsid w:val="005242AC"/>
    <w:rsid w:val="005245EF"/>
    <w:rsid w:val="00524A1E"/>
    <w:rsid w:val="00525131"/>
    <w:rsid w:val="005255F2"/>
    <w:rsid w:val="005257E8"/>
    <w:rsid w:val="00526103"/>
    <w:rsid w:val="005268C5"/>
    <w:rsid w:val="00526C80"/>
    <w:rsid w:val="00526DAC"/>
    <w:rsid w:val="005274C0"/>
    <w:rsid w:val="005279D8"/>
    <w:rsid w:val="00527E2A"/>
    <w:rsid w:val="0053006A"/>
    <w:rsid w:val="00530242"/>
    <w:rsid w:val="005306CE"/>
    <w:rsid w:val="0053082A"/>
    <w:rsid w:val="00530C02"/>
    <w:rsid w:val="005310FE"/>
    <w:rsid w:val="0053152D"/>
    <w:rsid w:val="0053154C"/>
    <w:rsid w:val="00531997"/>
    <w:rsid w:val="00532203"/>
    <w:rsid w:val="00532284"/>
    <w:rsid w:val="00532288"/>
    <w:rsid w:val="0053341A"/>
    <w:rsid w:val="00534174"/>
    <w:rsid w:val="0053494E"/>
    <w:rsid w:val="00534966"/>
    <w:rsid w:val="00534EB2"/>
    <w:rsid w:val="00534F6F"/>
    <w:rsid w:val="00535953"/>
    <w:rsid w:val="00535A8C"/>
    <w:rsid w:val="00535C6A"/>
    <w:rsid w:val="00535D52"/>
    <w:rsid w:val="00536091"/>
    <w:rsid w:val="005363E6"/>
    <w:rsid w:val="00536CE4"/>
    <w:rsid w:val="0053765B"/>
    <w:rsid w:val="0053782F"/>
    <w:rsid w:val="00537B27"/>
    <w:rsid w:val="00540072"/>
    <w:rsid w:val="00540073"/>
    <w:rsid w:val="0054042B"/>
    <w:rsid w:val="00540583"/>
    <w:rsid w:val="00540D39"/>
    <w:rsid w:val="00540F60"/>
    <w:rsid w:val="00541304"/>
    <w:rsid w:val="00541555"/>
    <w:rsid w:val="00541C49"/>
    <w:rsid w:val="00541F6F"/>
    <w:rsid w:val="0054214A"/>
    <w:rsid w:val="0054233D"/>
    <w:rsid w:val="005423F4"/>
    <w:rsid w:val="005425F7"/>
    <w:rsid w:val="0054260A"/>
    <w:rsid w:val="00542676"/>
    <w:rsid w:val="005429A0"/>
    <w:rsid w:val="0054335A"/>
    <w:rsid w:val="00543451"/>
    <w:rsid w:val="0054356F"/>
    <w:rsid w:val="00543721"/>
    <w:rsid w:val="00543A24"/>
    <w:rsid w:val="0054418E"/>
    <w:rsid w:val="005446E6"/>
    <w:rsid w:val="00544BDF"/>
    <w:rsid w:val="00544D1F"/>
    <w:rsid w:val="00545904"/>
    <w:rsid w:val="00545F74"/>
    <w:rsid w:val="00545FAF"/>
    <w:rsid w:val="005463CF"/>
    <w:rsid w:val="0054644F"/>
    <w:rsid w:val="005468BA"/>
    <w:rsid w:val="00547137"/>
    <w:rsid w:val="005475A3"/>
    <w:rsid w:val="00547CE7"/>
    <w:rsid w:val="005505DB"/>
    <w:rsid w:val="00550BAB"/>
    <w:rsid w:val="00550F8B"/>
    <w:rsid w:val="00551008"/>
    <w:rsid w:val="00551152"/>
    <w:rsid w:val="005511B3"/>
    <w:rsid w:val="005516BE"/>
    <w:rsid w:val="0055172D"/>
    <w:rsid w:val="00551C74"/>
    <w:rsid w:val="00551D7E"/>
    <w:rsid w:val="00551FB6"/>
    <w:rsid w:val="00552577"/>
    <w:rsid w:val="005526F9"/>
    <w:rsid w:val="00552B94"/>
    <w:rsid w:val="00553414"/>
    <w:rsid w:val="005539D1"/>
    <w:rsid w:val="00554352"/>
    <w:rsid w:val="005547DB"/>
    <w:rsid w:val="00554D7E"/>
    <w:rsid w:val="00555204"/>
    <w:rsid w:val="00555AF5"/>
    <w:rsid w:val="00555F30"/>
    <w:rsid w:val="0055642A"/>
    <w:rsid w:val="005566A9"/>
    <w:rsid w:val="0055677C"/>
    <w:rsid w:val="005567FE"/>
    <w:rsid w:val="00556AF8"/>
    <w:rsid w:val="00556E77"/>
    <w:rsid w:val="00557145"/>
    <w:rsid w:val="0055783A"/>
    <w:rsid w:val="00560083"/>
    <w:rsid w:val="0056019C"/>
    <w:rsid w:val="005601E5"/>
    <w:rsid w:val="00560647"/>
    <w:rsid w:val="00560664"/>
    <w:rsid w:val="00560950"/>
    <w:rsid w:val="005611E9"/>
    <w:rsid w:val="00561BFD"/>
    <w:rsid w:val="00561E87"/>
    <w:rsid w:val="00562D51"/>
    <w:rsid w:val="00562E3B"/>
    <w:rsid w:val="00562E65"/>
    <w:rsid w:val="0056343E"/>
    <w:rsid w:val="005639F3"/>
    <w:rsid w:val="00564AE9"/>
    <w:rsid w:val="00564CA7"/>
    <w:rsid w:val="005651A5"/>
    <w:rsid w:val="005663FB"/>
    <w:rsid w:val="005665A7"/>
    <w:rsid w:val="00566C47"/>
    <w:rsid w:val="005701BC"/>
    <w:rsid w:val="005705FF"/>
    <w:rsid w:val="00571395"/>
    <w:rsid w:val="005717BA"/>
    <w:rsid w:val="00571811"/>
    <w:rsid w:val="00571925"/>
    <w:rsid w:val="005719D5"/>
    <w:rsid w:val="00571D1E"/>
    <w:rsid w:val="00571D34"/>
    <w:rsid w:val="00572016"/>
    <w:rsid w:val="005720D9"/>
    <w:rsid w:val="0057282D"/>
    <w:rsid w:val="00572E89"/>
    <w:rsid w:val="00573405"/>
    <w:rsid w:val="00573ADE"/>
    <w:rsid w:val="00573B4E"/>
    <w:rsid w:val="00573CFB"/>
    <w:rsid w:val="00573E0D"/>
    <w:rsid w:val="00574020"/>
    <w:rsid w:val="005742DE"/>
    <w:rsid w:val="00574318"/>
    <w:rsid w:val="005743EF"/>
    <w:rsid w:val="005748E5"/>
    <w:rsid w:val="005750C6"/>
    <w:rsid w:val="005751C2"/>
    <w:rsid w:val="00575776"/>
    <w:rsid w:val="005757CB"/>
    <w:rsid w:val="00575CE4"/>
    <w:rsid w:val="005767E7"/>
    <w:rsid w:val="0057754B"/>
    <w:rsid w:val="00577739"/>
    <w:rsid w:val="0058051D"/>
    <w:rsid w:val="005808F8"/>
    <w:rsid w:val="00580B7B"/>
    <w:rsid w:val="00580E29"/>
    <w:rsid w:val="00581265"/>
    <w:rsid w:val="0058134C"/>
    <w:rsid w:val="00581398"/>
    <w:rsid w:val="00581B9C"/>
    <w:rsid w:val="00581F62"/>
    <w:rsid w:val="005827B2"/>
    <w:rsid w:val="00582E0F"/>
    <w:rsid w:val="00582FFD"/>
    <w:rsid w:val="005832B6"/>
    <w:rsid w:val="00583831"/>
    <w:rsid w:val="0058390D"/>
    <w:rsid w:val="005839B8"/>
    <w:rsid w:val="005840E0"/>
    <w:rsid w:val="005843AB"/>
    <w:rsid w:val="00584E3A"/>
    <w:rsid w:val="005856BD"/>
    <w:rsid w:val="005856FE"/>
    <w:rsid w:val="00585CE1"/>
    <w:rsid w:val="00586684"/>
    <w:rsid w:val="00586BA5"/>
    <w:rsid w:val="00587D3F"/>
    <w:rsid w:val="005902EB"/>
    <w:rsid w:val="00590504"/>
    <w:rsid w:val="005908F9"/>
    <w:rsid w:val="005909FA"/>
    <w:rsid w:val="00590D7F"/>
    <w:rsid w:val="0059133A"/>
    <w:rsid w:val="00591866"/>
    <w:rsid w:val="00592BAD"/>
    <w:rsid w:val="005931CA"/>
    <w:rsid w:val="0059327F"/>
    <w:rsid w:val="005933FE"/>
    <w:rsid w:val="00593B81"/>
    <w:rsid w:val="00593CDA"/>
    <w:rsid w:val="00593DF6"/>
    <w:rsid w:val="005940CE"/>
    <w:rsid w:val="005942C5"/>
    <w:rsid w:val="005944E7"/>
    <w:rsid w:val="00594821"/>
    <w:rsid w:val="005952AF"/>
    <w:rsid w:val="00595435"/>
    <w:rsid w:val="00595C6A"/>
    <w:rsid w:val="0059624A"/>
    <w:rsid w:val="005963B3"/>
    <w:rsid w:val="005965F9"/>
    <w:rsid w:val="005967BB"/>
    <w:rsid w:val="00596AF2"/>
    <w:rsid w:val="00596B2C"/>
    <w:rsid w:val="00596BFE"/>
    <w:rsid w:val="00596D1C"/>
    <w:rsid w:val="00597A52"/>
    <w:rsid w:val="005A096A"/>
    <w:rsid w:val="005A12C8"/>
    <w:rsid w:val="005A2561"/>
    <w:rsid w:val="005A3428"/>
    <w:rsid w:val="005A3CFE"/>
    <w:rsid w:val="005A428F"/>
    <w:rsid w:val="005A5A41"/>
    <w:rsid w:val="005A60A3"/>
    <w:rsid w:val="005A6E21"/>
    <w:rsid w:val="005A7204"/>
    <w:rsid w:val="005A737F"/>
    <w:rsid w:val="005A783B"/>
    <w:rsid w:val="005A7A9B"/>
    <w:rsid w:val="005A7C7E"/>
    <w:rsid w:val="005A7DD6"/>
    <w:rsid w:val="005B0561"/>
    <w:rsid w:val="005B0B1B"/>
    <w:rsid w:val="005B0F43"/>
    <w:rsid w:val="005B1608"/>
    <w:rsid w:val="005B1AE3"/>
    <w:rsid w:val="005B1B72"/>
    <w:rsid w:val="005B1BB2"/>
    <w:rsid w:val="005B1C14"/>
    <w:rsid w:val="005B3566"/>
    <w:rsid w:val="005B47DC"/>
    <w:rsid w:val="005B4866"/>
    <w:rsid w:val="005B4A48"/>
    <w:rsid w:val="005B4CDE"/>
    <w:rsid w:val="005B4DA3"/>
    <w:rsid w:val="005B5464"/>
    <w:rsid w:val="005B5CB5"/>
    <w:rsid w:val="005B619B"/>
    <w:rsid w:val="005B6311"/>
    <w:rsid w:val="005B6602"/>
    <w:rsid w:val="005B68BC"/>
    <w:rsid w:val="005B6AC1"/>
    <w:rsid w:val="005B78BE"/>
    <w:rsid w:val="005B78CA"/>
    <w:rsid w:val="005C0235"/>
    <w:rsid w:val="005C071F"/>
    <w:rsid w:val="005C0763"/>
    <w:rsid w:val="005C3948"/>
    <w:rsid w:val="005C3B86"/>
    <w:rsid w:val="005C4231"/>
    <w:rsid w:val="005C4527"/>
    <w:rsid w:val="005C4978"/>
    <w:rsid w:val="005C565E"/>
    <w:rsid w:val="005C59A6"/>
    <w:rsid w:val="005C5BF9"/>
    <w:rsid w:val="005C5D81"/>
    <w:rsid w:val="005C5FA4"/>
    <w:rsid w:val="005C6393"/>
    <w:rsid w:val="005C6734"/>
    <w:rsid w:val="005C6AC1"/>
    <w:rsid w:val="005C6EFE"/>
    <w:rsid w:val="005C7B73"/>
    <w:rsid w:val="005C7C37"/>
    <w:rsid w:val="005D14BE"/>
    <w:rsid w:val="005D1995"/>
    <w:rsid w:val="005D2079"/>
    <w:rsid w:val="005D2283"/>
    <w:rsid w:val="005D2547"/>
    <w:rsid w:val="005D2A4C"/>
    <w:rsid w:val="005D2BEC"/>
    <w:rsid w:val="005D2E98"/>
    <w:rsid w:val="005D311D"/>
    <w:rsid w:val="005D362A"/>
    <w:rsid w:val="005D3852"/>
    <w:rsid w:val="005D3D89"/>
    <w:rsid w:val="005D3E0C"/>
    <w:rsid w:val="005D3EF9"/>
    <w:rsid w:val="005D4449"/>
    <w:rsid w:val="005D501E"/>
    <w:rsid w:val="005D586F"/>
    <w:rsid w:val="005D5C17"/>
    <w:rsid w:val="005D5D7D"/>
    <w:rsid w:val="005D5EA3"/>
    <w:rsid w:val="005D6088"/>
    <w:rsid w:val="005D6DB1"/>
    <w:rsid w:val="005D71D8"/>
    <w:rsid w:val="005D7468"/>
    <w:rsid w:val="005D7D92"/>
    <w:rsid w:val="005E01E5"/>
    <w:rsid w:val="005E0BE2"/>
    <w:rsid w:val="005E0D08"/>
    <w:rsid w:val="005E1389"/>
    <w:rsid w:val="005E1F01"/>
    <w:rsid w:val="005E24EA"/>
    <w:rsid w:val="005E265A"/>
    <w:rsid w:val="005E2698"/>
    <w:rsid w:val="005E2903"/>
    <w:rsid w:val="005E2BC7"/>
    <w:rsid w:val="005E31F3"/>
    <w:rsid w:val="005E39DC"/>
    <w:rsid w:val="005E3A45"/>
    <w:rsid w:val="005E442F"/>
    <w:rsid w:val="005E468C"/>
    <w:rsid w:val="005E53FC"/>
    <w:rsid w:val="005E5447"/>
    <w:rsid w:val="005E55C0"/>
    <w:rsid w:val="005E5B55"/>
    <w:rsid w:val="005E62FD"/>
    <w:rsid w:val="005E632B"/>
    <w:rsid w:val="005E642A"/>
    <w:rsid w:val="005E691F"/>
    <w:rsid w:val="005E6F23"/>
    <w:rsid w:val="005E76F4"/>
    <w:rsid w:val="005E7E41"/>
    <w:rsid w:val="005F0550"/>
    <w:rsid w:val="005F13CF"/>
    <w:rsid w:val="005F2193"/>
    <w:rsid w:val="005F2361"/>
    <w:rsid w:val="005F2B11"/>
    <w:rsid w:val="005F2C7D"/>
    <w:rsid w:val="005F3047"/>
    <w:rsid w:val="005F4462"/>
    <w:rsid w:val="005F4665"/>
    <w:rsid w:val="005F51EF"/>
    <w:rsid w:val="005F53D0"/>
    <w:rsid w:val="005F5D9C"/>
    <w:rsid w:val="005F6268"/>
    <w:rsid w:val="005F676A"/>
    <w:rsid w:val="005F687E"/>
    <w:rsid w:val="005F6E36"/>
    <w:rsid w:val="005F76AA"/>
    <w:rsid w:val="005F76FF"/>
    <w:rsid w:val="005F7735"/>
    <w:rsid w:val="005F7FF7"/>
    <w:rsid w:val="00600060"/>
    <w:rsid w:val="00600130"/>
    <w:rsid w:val="0060028C"/>
    <w:rsid w:val="0060070C"/>
    <w:rsid w:val="006007B7"/>
    <w:rsid w:val="006009F0"/>
    <w:rsid w:val="00601AD4"/>
    <w:rsid w:val="00601EE3"/>
    <w:rsid w:val="00601F00"/>
    <w:rsid w:val="00601F8B"/>
    <w:rsid w:val="006022CB"/>
    <w:rsid w:val="00602EEC"/>
    <w:rsid w:val="00603820"/>
    <w:rsid w:val="00603BC8"/>
    <w:rsid w:val="00603DD1"/>
    <w:rsid w:val="0060412F"/>
    <w:rsid w:val="0060478E"/>
    <w:rsid w:val="006050EF"/>
    <w:rsid w:val="00605431"/>
    <w:rsid w:val="00605A43"/>
    <w:rsid w:val="00605C59"/>
    <w:rsid w:val="00605D23"/>
    <w:rsid w:val="00605FBE"/>
    <w:rsid w:val="006060FA"/>
    <w:rsid w:val="006064DF"/>
    <w:rsid w:val="00606C97"/>
    <w:rsid w:val="0060722F"/>
    <w:rsid w:val="00607380"/>
    <w:rsid w:val="00607517"/>
    <w:rsid w:val="0060781D"/>
    <w:rsid w:val="00610738"/>
    <w:rsid w:val="0061101C"/>
    <w:rsid w:val="0061238B"/>
    <w:rsid w:val="00612499"/>
    <w:rsid w:val="00612E4D"/>
    <w:rsid w:val="006131CC"/>
    <w:rsid w:val="0061412D"/>
    <w:rsid w:val="006154D5"/>
    <w:rsid w:val="0061567F"/>
    <w:rsid w:val="006156D3"/>
    <w:rsid w:val="0061619F"/>
    <w:rsid w:val="00616AC5"/>
    <w:rsid w:val="0061708D"/>
    <w:rsid w:val="00617395"/>
    <w:rsid w:val="00620352"/>
    <w:rsid w:val="006205F9"/>
    <w:rsid w:val="00620A97"/>
    <w:rsid w:val="00620AD2"/>
    <w:rsid w:val="00620BAA"/>
    <w:rsid w:val="00620E8A"/>
    <w:rsid w:val="00620EFB"/>
    <w:rsid w:val="006210D1"/>
    <w:rsid w:val="0062160D"/>
    <w:rsid w:val="0062164C"/>
    <w:rsid w:val="00621778"/>
    <w:rsid w:val="00622506"/>
    <w:rsid w:val="00622530"/>
    <w:rsid w:val="0062283A"/>
    <w:rsid w:val="006229AD"/>
    <w:rsid w:val="00622C21"/>
    <w:rsid w:val="00622E14"/>
    <w:rsid w:val="00622FE6"/>
    <w:rsid w:val="006238EC"/>
    <w:rsid w:val="006239E1"/>
    <w:rsid w:val="00623B39"/>
    <w:rsid w:val="006244C5"/>
    <w:rsid w:val="006245DA"/>
    <w:rsid w:val="0062486A"/>
    <w:rsid w:val="00625CFE"/>
    <w:rsid w:val="00625F97"/>
    <w:rsid w:val="00626385"/>
    <w:rsid w:val="00626DED"/>
    <w:rsid w:val="00626E75"/>
    <w:rsid w:val="00626EDC"/>
    <w:rsid w:val="0062713A"/>
    <w:rsid w:val="006273B5"/>
    <w:rsid w:val="006275D7"/>
    <w:rsid w:val="00627864"/>
    <w:rsid w:val="0063025F"/>
    <w:rsid w:val="006303E2"/>
    <w:rsid w:val="00630A3C"/>
    <w:rsid w:val="00630FAF"/>
    <w:rsid w:val="0063124C"/>
    <w:rsid w:val="00631281"/>
    <w:rsid w:val="006317BF"/>
    <w:rsid w:val="006317C8"/>
    <w:rsid w:val="006319F5"/>
    <w:rsid w:val="00632BC1"/>
    <w:rsid w:val="006331C9"/>
    <w:rsid w:val="006331F2"/>
    <w:rsid w:val="006334CC"/>
    <w:rsid w:val="006341DC"/>
    <w:rsid w:val="006347BA"/>
    <w:rsid w:val="00634FAA"/>
    <w:rsid w:val="00635375"/>
    <w:rsid w:val="0063595E"/>
    <w:rsid w:val="00635B84"/>
    <w:rsid w:val="00635D9D"/>
    <w:rsid w:val="006364C4"/>
    <w:rsid w:val="00636F27"/>
    <w:rsid w:val="006373EF"/>
    <w:rsid w:val="006404FF"/>
    <w:rsid w:val="0064077C"/>
    <w:rsid w:val="00640833"/>
    <w:rsid w:val="0064126C"/>
    <w:rsid w:val="00641C2A"/>
    <w:rsid w:val="00641C4D"/>
    <w:rsid w:val="00641F65"/>
    <w:rsid w:val="00642363"/>
    <w:rsid w:val="00642DB6"/>
    <w:rsid w:val="00643BA2"/>
    <w:rsid w:val="00643E18"/>
    <w:rsid w:val="00645015"/>
    <w:rsid w:val="0064504F"/>
    <w:rsid w:val="00645D6D"/>
    <w:rsid w:val="0064631D"/>
    <w:rsid w:val="00646464"/>
    <w:rsid w:val="006466F8"/>
    <w:rsid w:val="00646C02"/>
    <w:rsid w:val="00646DB2"/>
    <w:rsid w:val="00647144"/>
    <w:rsid w:val="00647641"/>
    <w:rsid w:val="00647904"/>
    <w:rsid w:val="00647A78"/>
    <w:rsid w:val="00647B45"/>
    <w:rsid w:val="00650440"/>
    <w:rsid w:val="006507E9"/>
    <w:rsid w:val="00650A3C"/>
    <w:rsid w:val="00650D06"/>
    <w:rsid w:val="0065169C"/>
    <w:rsid w:val="00652925"/>
    <w:rsid w:val="00653012"/>
    <w:rsid w:val="006536AE"/>
    <w:rsid w:val="00653A3D"/>
    <w:rsid w:val="00653FE6"/>
    <w:rsid w:val="00654723"/>
    <w:rsid w:val="00654C8A"/>
    <w:rsid w:val="00655384"/>
    <w:rsid w:val="00655AD5"/>
    <w:rsid w:val="00655B68"/>
    <w:rsid w:val="00656186"/>
    <w:rsid w:val="006575A0"/>
    <w:rsid w:val="00657665"/>
    <w:rsid w:val="0065783A"/>
    <w:rsid w:val="0065785B"/>
    <w:rsid w:val="006579B0"/>
    <w:rsid w:val="00657A9F"/>
    <w:rsid w:val="00657FE9"/>
    <w:rsid w:val="006603DB"/>
    <w:rsid w:val="006609FD"/>
    <w:rsid w:val="0066164E"/>
    <w:rsid w:val="006617B4"/>
    <w:rsid w:val="0066201A"/>
    <w:rsid w:val="006626A5"/>
    <w:rsid w:val="00662DC0"/>
    <w:rsid w:val="00662F22"/>
    <w:rsid w:val="006634E1"/>
    <w:rsid w:val="00663541"/>
    <w:rsid w:val="006635AD"/>
    <w:rsid w:val="00663AFC"/>
    <w:rsid w:val="0066436F"/>
    <w:rsid w:val="006644A1"/>
    <w:rsid w:val="00664E0C"/>
    <w:rsid w:val="00665074"/>
    <w:rsid w:val="006651BA"/>
    <w:rsid w:val="0066672A"/>
    <w:rsid w:val="00666736"/>
    <w:rsid w:val="00666942"/>
    <w:rsid w:val="00667593"/>
    <w:rsid w:val="006679E3"/>
    <w:rsid w:val="00667EE1"/>
    <w:rsid w:val="00670116"/>
    <w:rsid w:val="006701B3"/>
    <w:rsid w:val="006703BA"/>
    <w:rsid w:val="00670683"/>
    <w:rsid w:val="0067096B"/>
    <w:rsid w:val="00670A44"/>
    <w:rsid w:val="00670CCB"/>
    <w:rsid w:val="00671323"/>
    <w:rsid w:val="006713E1"/>
    <w:rsid w:val="006715FB"/>
    <w:rsid w:val="006718C9"/>
    <w:rsid w:val="00671924"/>
    <w:rsid w:val="00671A50"/>
    <w:rsid w:val="00671E17"/>
    <w:rsid w:val="00671F79"/>
    <w:rsid w:val="006724EE"/>
    <w:rsid w:val="006726D3"/>
    <w:rsid w:val="00672C7A"/>
    <w:rsid w:val="00673013"/>
    <w:rsid w:val="00673456"/>
    <w:rsid w:val="00673786"/>
    <w:rsid w:val="0067440C"/>
    <w:rsid w:val="00674853"/>
    <w:rsid w:val="00674918"/>
    <w:rsid w:val="00674920"/>
    <w:rsid w:val="00674D2C"/>
    <w:rsid w:val="0067507A"/>
    <w:rsid w:val="006761B8"/>
    <w:rsid w:val="00676595"/>
    <w:rsid w:val="0067696E"/>
    <w:rsid w:val="00677C63"/>
    <w:rsid w:val="006804DB"/>
    <w:rsid w:val="00680A09"/>
    <w:rsid w:val="00680CD5"/>
    <w:rsid w:val="00680E9F"/>
    <w:rsid w:val="00681026"/>
    <w:rsid w:val="006813DE"/>
    <w:rsid w:val="00681731"/>
    <w:rsid w:val="00681CF9"/>
    <w:rsid w:val="00682425"/>
    <w:rsid w:val="00682527"/>
    <w:rsid w:val="006829B4"/>
    <w:rsid w:val="006829C0"/>
    <w:rsid w:val="00682CDD"/>
    <w:rsid w:val="00683088"/>
    <w:rsid w:val="006833C4"/>
    <w:rsid w:val="00683C8A"/>
    <w:rsid w:val="00683EDB"/>
    <w:rsid w:val="00683F7D"/>
    <w:rsid w:val="006843A0"/>
    <w:rsid w:val="0068495A"/>
    <w:rsid w:val="00685048"/>
    <w:rsid w:val="00685057"/>
    <w:rsid w:val="006853D0"/>
    <w:rsid w:val="00685B87"/>
    <w:rsid w:val="00685E03"/>
    <w:rsid w:val="00685FA7"/>
    <w:rsid w:val="006866CA"/>
    <w:rsid w:val="00686C08"/>
    <w:rsid w:val="00686CB2"/>
    <w:rsid w:val="00687200"/>
    <w:rsid w:val="006879A1"/>
    <w:rsid w:val="00687E63"/>
    <w:rsid w:val="00690277"/>
    <w:rsid w:val="006902BD"/>
    <w:rsid w:val="00690E6E"/>
    <w:rsid w:val="00690E7A"/>
    <w:rsid w:val="00691035"/>
    <w:rsid w:val="006914F9"/>
    <w:rsid w:val="00691669"/>
    <w:rsid w:val="0069174B"/>
    <w:rsid w:val="00691940"/>
    <w:rsid w:val="00692465"/>
    <w:rsid w:val="00692488"/>
    <w:rsid w:val="00692A5E"/>
    <w:rsid w:val="00692B2A"/>
    <w:rsid w:val="00692B34"/>
    <w:rsid w:val="00692B4D"/>
    <w:rsid w:val="00692CE2"/>
    <w:rsid w:val="00692E4A"/>
    <w:rsid w:val="00693250"/>
    <w:rsid w:val="00693934"/>
    <w:rsid w:val="006939D1"/>
    <w:rsid w:val="00693B9A"/>
    <w:rsid w:val="00693D17"/>
    <w:rsid w:val="00693F69"/>
    <w:rsid w:val="00694388"/>
    <w:rsid w:val="00695685"/>
    <w:rsid w:val="0069578A"/>
    <w:rsid w:val="00695A48"/>
    <w:rsid w:val="00695B4D"/>
    <w:rsid w:val="00695D8F"/>
    <w:rsid w:val="006961B5"/>
    <w:rsid w:val="00696487"/>
    <w:rsid w:val="00696A35"/>
    <w:rsid w:val="00696F5D"/>
    <w:rsid w:val="00697520"/>
    <w:rsid w:val="00697614"/>
    <w:rsid w:val="006977F8"/>
    <w:rsid w:val="00697BA7"/>
    <w:rsid w:val="00697DE0"/>
    <w:rsid w:val="006A01EB"/>
    <w:rsid w:val="006A03E7"/>
    <w:rsid w:val="006A056A"/>
    <w:rsid w:val="006A0652"/>
    <w:rsid w:val="006A065D"/>
    <w:rsid w:val="006A0BAF"/>
    <w:rsid w:val="006A0C26"/>
    <w:rsid w:val="006A123C"/>
    <w:rsid w:val="006A12F6"/>
    <w:rsid w:val="006A1617"/>
    <w:rsid w:val="006A168D"/>
    <w:rsid w:val="006A1DBB"/>
    <w:rsid w:val="006A2431"/>
    <w:rsid w:val="006A27EF"/>
    <w:rsid w:val="006A2CD9"/>
    <w:rsid w:val="006A31DD"/>
    <w:rsid w:val="006A326F"/>
    <w:rsid w:val="006A3873"/>
    <w:rsid w:val="006A3B3D"/>
    <w:rsid w:val="006A3D49"/>
    <w:rsid w:val="006A4423"/>
    <w:rsid w:val="006A4604"/>
    <w:rsid w:val="006A46A5"/>
    <w:rsid w:val="006A4D51"/>
    <w:rsid w:val="006A5249"/>
    <w:rsid w:val="006A62CA"/>
    <w:rsid w:val="006A68D8"/>
    <w:rsid w:val="006A78B2"/>
    <w:rsid w:val="006A7E7F"/>
    <w:rsid w:val="006B00B8"/>
    <w:rsid w:val="006B05C8"/>
    <w:rsid w:val="006B0917"/>
    <w:rsid w:val="006B0996"/>
    <w:rsid w:val="006B0AB5"/>
    <w:rsid w:val="006B1132"/>
    <w:rsid w:val="006B15A6"/>
    <w:rsid w:val="006B1794"/>
    <w:rsid w:val="006B1D56"/>
    <w:rsid w:val="006B1F45"/>
    <w:rsid w:val="006B290D"/>
    <w:rsid w:val="006B2A8E"/>
    <w:rsid w:val="006B3266"/>
    <w:rsid w:val="006B3470"/>
    <w:rsid w:val="006B38F5"/>
    <w:rsid w:val="006B3E45"/>
    <w:rsid w:val="006B44AC"/>
    <w:rsid w:val="006B4B17"/>
    <w:rsid w:val="006B4D36"/>
    <w:rsid w:val="006B52A5"/>
    <w:rsid w:val="006B57CC"/>
    <w:rsid w:val="006B594E"/>
    <w:rsid w:val="006B5FDB"/>
    <w:rsid w:val="006B6029"/>
    <w:rsid w:val="006B60E5"/>
    <w:rsid w:val="006B65FD"/>
    <w:rsid w:val="006B6C88"/>
    <w:rsid w:val="006B77B4"/>
    <w:rsid w:val="006B7E34"/>
    <w:rsid w:val="006C0706"/>
    <w:rsid w:val="006C0C1F"/>
    <w:rsid w:val="006C0D21"/>
    <w:rsid w:val="006C0D6A"/>
    <w:rsid w:val="006C103E"/>
    <w:rsid w:val="006C119C"/>
    <w:rsid w:val="006C1310"/>
    <w:rsid w:val="006C147E"/>
    <w:rsid w:val="006C1815"/>
    <w:rsid w:val="006C1B1A"/>
    <w:rsid w:val="006C1DAE"/>
    <w:rsid w:val="006C24CA"/>
    <w:rsid w:val="006C2A95"/>
    <w:rsid w:val="006C2C98"/>
    <w:rsid w:val="006C2E4C"/>
    <w:rsid w:val="006C3739"/>
    <w:rsid w:val="006C3FBF"/>
    <w:rsid w:val="006C4590"/>
    <w:rsid w:val="006C4CC9"/>
    <w:rsid w:val="006C4D80"/>
    <w:rsid w:val="006C5165"/>
    <w:rsid w:val="006C5E82"/>
    <w:rsid w:val="006C5FCA"/>
    <w:rsid w:val="006C6064"/>
    <w:rsid w:val="006C626D"/>
    <w:rsid w:val="006C67AA"/>
    <w:rsid w:val="006C6927"/>
    <w:rsid w:val="006C6DC7"/>
    <w:rsid w:val="006C7468"/>
    <w:rsid w:val="006C7B5D"/>
    <w:rsid w:val="006D0243"/>
    <w:rsid w:val="006D070A"/>
    <w:rsid w:val="006D0AB0"/>
    <w:rsid w:val="006D0BED"/>
    <w:rsid w:val="006D0F8A"/>
    <w:rsid w:val="006D119E"/>
    <w:rsid w:val="006D13E9"/>
    <w:rsid w:val="006D14BE"/>
    <w:rsid w:val="006D17E2"/>
    <w:rsid w:val="006D17F9"/>
    <w:rsid w:val="006D1C45"/>
    <w:rsid w:val="006D1C4C"/>
    <w:rsid w:val="006D1FDD"/>
    <w:rsid w:val="006D23A9"/>
    <w:rsid w:val="006D28E5"/>
    <w:rsid w:val="006D2929"/>
    <w:rsid w:val="006D29FD"/>
    <w:rsid w:val="006D3A47"/>
    <w:rsid w:val="006D3AC6"/>
    <w:rsid w:val="006D4222"/>
    <w:rsid w:val="006D4395"/>
    <w:rsid w:val="006D43DF"/>
    <w:rsid w:val="006D4438"/>
    <w:rsid w:val="006D4540"/>
    <w:rsid w:val="006D4862"/>
    <w:rsid w:val="006D5FA5"/>
    <w:rsid w:val="006D613E"/>
    <w:rsid w:val="006D6775"/>
    <w:rsid w:val="006D72B6"/>
    <w:rsid w:val="006D7366"/>
    <w:rsid w:val="006D7A6C"/>
    <w:rsid w:val="006D7C57"/>
    <w:rsid w:val="006D7D6B"/>
    <w:rsid w:val="006D7E5A"/>
    <w:rsid w:val="006E0193"/>
    <w:rsid w:val="006E0673"/>
    <w:rsid w:val="006E089E"/>
    <w:rsid w:val="006E0E31"/>
    <w:rsid w:val="006E1DD0"/>
    <w:rsid w:val="006E202D"/>
    <w:rsid w:val="006E208E"/>
    <w:rsid w:val="006E2250"/>
    <w:rsid w:val="006E2702"/>
    <w:rsid w:val="006E32E5"/>
    <w:rsid w:val="006E36E5"/>
    <w:rsid w:val="006E37DF"/>
    <w:rsid w:val="006E3A6D"/>
    <w:rsid w:val="006E4498"/>
    <w:rsid w:val="006E44A2"/>
    <w:rsid w:val="006E49FC"/>
    <w:rsid w:val="006E58B6"/>
    <w:rsid w:val="006E5DE3"/>
    <w:rsid w:val="006E67F3"/>
    <w:rsid w:val="006E6D2F"/>
    <w:rsid w:val="006E759F"/>
    <w:rsid w:val="006F0152"/>
    <w:rsid w:val="006F0682"/>
    <w:rsid w:val="006F11DF"/>
    <w:rsid w:val="006F1241"/>
    <w:rsid w:val="006F18A4"/>
    <w:rsid w:val="006F1E49"/>
    <w:rsid w:val="006F2B1B"/>
    <w:rsid w:val="006F2CCB"/>
    <w:rsid w:val="006F3924"/>
    <w:rsid w:val="006F4246"/>
    <w:rsid w:val="006F4D51"/>
    <w:rsid w:val="006F55D7"/>
    <w:rsid w:val="006F5BE2"/>
    <w:rsid w:val="006F6B1E"/>
    <w:rsid w:val="006F6FA7"/>
    <w:rsid w:val="006F7322"/>
    <w:rsid w:val="006F73BC"/>
    <w:rsid w:val="006F7AE0"/>
    <w:rsid w:val="0070051E"/>
    <w:rsid w:val="00700B56"/>
    <w:rsid w:val="0070130E"/>
    <w:rsid w:val="00701352"/>
    <w:rsid w:val="007014A7"/>
    <w:rsid w:val="007014CD"/>
    <w:rsid w:val="0070192D"/>
    <w:rsid w:val="00701FB6"/>
    <w:rsid w:val="007023F4"/>
    <w:rsid w:val="00702400"/>
    <w:rsid w:val="00702823"/>
    <w:rsid w:val="00703488"/>
    <w:rsid w:val="007035EE"/>
    <w:rsid w:val="00703607"/>
    <w:rsid w:val="00703DA3"/>
    <w:rsid w:val="007041D7"/>
    <w:rsid w:val="007042BD"/>
    <w:rsid w:val="00704750"/>
    <w:rsid w:val="007052B4"/>
    <w:rsid w:val="00705886"/>
    <w:rsid w:val="00705B87"/>
    <w:rsid w:val="00705C41"/>
    <w:rsid w:val="00705D6B"/>
    <w:rsid w:val="00705EC5"/>
    <w:rsid w:val="00706082"/>
    <w:rsid w:val="00706928"/>
    <w:rsid w:val="00706AC9"/>
    <w:rsid w:val="0070796D"/>
    <w:rsid w:val="00707B4C"/>
    <w:rsid w:val="00707B95"/>
    <w:rsid w:val="00707F34"/>
    <w:rsid w:val="00710928"/>
    <w:rsid w:val="00710F9E"/>
    <w:rsid w:val="007110BC"/>
    <w:rsid w:val="007111B6"/>
    <w:rsid w:val="00711AD5"/>
    <w:rsid w:val="00711DAA"/>
    <w:rsid w:val="00711E24"/>
    <w:rsid w:val="0071204A"/>
    <w:rsid w:val="00712834"/>
    <w:rsid w:val="0071288D"/>
    <w:rsid w:val="0071302C"/>
    <w:rsid w:val="00713EA5"/>
    <w:rsid w:val="00713F82"/>
    <w:rsid w:val="007142EE"/>
    <w:rsid w:val="00714872"/>
    <w:rsid w:val="00714D14"/>
    <w:rsid w:val="00714F16"/>
    <w:rsid w:val="0071502F"/>
    <w:rsid w:val="0071699D"/>
    <w:rsid w:val="00717586"/>
    <w:rsid w:val="00717B55"/>
    <w:rsid w:val="00717C25"/>
    <w:rsid w:val="00720504"/>
    <w:rsid w:val="00720523"/>
    <w:rsid w:val="007205F4"/>
    <w:rsid w:val="00720C36"/>
    <w:rsid w:val="0072148B"/>
    <w:rsid w:val="007215E3"/>
    <w:rsid w:val="0072186C"/>
    <w:rsid w:val="00721A67"/>
    <w:rsid w:val="00722439"/>
    <w:rsid w:val="0072286C"/>
    <w:rsid w:val="007232D7"/>
    <w:rsid w:val="00723EF2"/>
    <w:rsid w:val="00724DC6"/>
    <w:rsid w:val="007251A9"/>
    <w:rsid w:val="00725D50"/>
    <w:rsid w:val="007267D0"/>
    <w:rsid w:val="0072729F"/>
    <w:rsid w:val="0072734E"/>
    <w:rsid w:val="007303F8"/>
    <w:rsid w:val="00730C2E"/>
    <w:rsid w:val="007312CA"/>
    <w:rsid w:val="00731940"/>
    <w:rsid w:val="0073211B"/>
    <w:rsid w:val="0073220D"/>
    <w:rsid w:val="00732557"/>
    <w:rsid w:val="0073258D"/>
    <w:rsid w:val="007328B9"/>
    <w:rsid w:val="00732995"/>
    <w:rsid w:val="00732C5E"/>
    <w:rsid w:val="007336D7"/>
    <w:rsid w:val="007338E6"/>
    <w:rsid w:val="00733A49"/>
    <w:rsid w:val="0073480E"/>
    <w:rsid w:val="00734C6A"/>
    <w:rsid w:val="0073537E"/>
    <w:rsid w:val="007356C2"/>
    <w:rsid w:val="007356F6"/>
    <w:rsid w:val="007379D0"/>
    <w:rsid w:val="00740007"/>
    <w:rsid w:val="00740AD9"/>
    <w:rsid w:val="00741309"/>
    <w:rsid w:val="00741593"/>
    <w:rsid w:val="007418A6"/>
    <w:rsid w:val="00741ACA"/>
    <w:rsid w:val="007424A6"/>
    <w:rsid w:val="00742A98"/>
    <w:rsid w:val="00742C78"/>
    <w:rsid w:val="00743041"/>
    <w:rsid w:val="007430E2"/>
    <w:rsid w:val="007435C6"/>
    <w:rsid w:val="00743ABC"/>
    <w:rsid w:val="00743C52"/>
    <w:rsid w:val="007443BE"/>
    <w:rsid w:val="00744565"/>
    <w:rsid w:val="007445BE"/>
    <w:rsid w:val="00744E49"/>
    <w:rsid w:val="00744F69"/>
    <w:rsid w:val="007452FE"/>
    <w:rsid w:val="007454E3"/>
    <w:rsid w:val="0074596F"/>
    <w:rsid w:val="00745EF8"/>
    <w:rsid w:val="00745F3B"/>
    <w:rsid w:val="00745FB8"/>
    <w:rsid w:val="00746154"/>
    <w:rsid w:val="00746179"/>
    <w:rsid w:val="00746583"/>
    <w:rsid w:val="00746A1A"/>
    <w:rsid w:val="00746E03"/>
    <w:rsid w:val="00746E94"/>
    <w:rsid w:val="007471EB"/>
    <w:rsid w:val="00750384"/>
    <w:rsid w:val="007503BC"/>
    <w:rsid w:val="007506C9"/>
    <w:rsid w:val="007507A1"/>
    <w:rsid w:val="00750845"/>
    <w:rsid w:val="007508A4"/>
    <w:rsid w:val="00750E75"/>
    <w:rsid w:val="00750ECD"/>
    <w:rsid w:val="00751FCD"/>
    <w:rsid w:val="0075389B"/>
    <w:rsid w:val="00754277"/>
    <w:rsid w:val="00754456"/>
    <w:rsid w:val="00754790"/>
    <w:rsid w:val="007551EA"/>
    <w:rsid w:val="007552E6"/>
    <w:rsid w:val="00755A89"/>
    <w:rsid w:val="00755FC5"/>
    <w:rsid w:val="00756C00"/>
    <w:rsid w:val="00756FD3"/>
    <w:rsid w:val="00757596"/>
    <w:rsid w:val="0076082B"/>
    <w:rsid w:val="00760ACA"/>
    <w:rsid w:val="00761066"/>
    <w:rsid w:val="007614A8"/>
    <w:rsid w:val="00761526"/>
    <w:rsid w:val="00762262"/>
    <w:rsid w:val="007622DD"/>
    <w:rsid w:val="00762562"/>
    <w:rsid w:val="007630A6"/>
    <w:rsid w:val="007632D9"/>
    <w:rsid w:val="0076362B"/>
    <w:rsid w:val="00763B44"/>
    <w:rsid w:val="00764A33"/>
    <w:rsid w:val="00764EDD"/>
    <w:rsid w:val="00765143"/>
    <w:rsid w:val="007655D5"/>
    <w:rsid w:val="00765C01"/>
    <w:rsid w:val="00765C04"/>
    <w:rsid w:val="00765C3E"/>
    <w:rsid w:val="0076646B"/>
    <w:rsid w:val="007664CA"/>
    <w:rsid w:val="00766861"/>
    <w:rsid w:val="00766B28"/>
    <w:rsid w:val="00766B5B"/>
    <w:rsid w:val="00767C44"/>
    <w:rsid w:val="00767E0E"/>
    <w:rsid w:val="00767F86"/>
    <w:rsid w:val="007703F0"/>
    <w:rsid w:val="0077068A"/>
    <w:rsid w:val="007708C6"/>
    <w:rsid w:val="00770AD5"/>
    <w:rsid w:val="00770C87"/>
    <w:rsid w:val="00770DBD"/>
    <w:rsid w:val="00770DF6"/>
    <w:rsid w:val="007711A1"/>
    <w:rsid w:val="00771649"/>
    <w:rsid w:val="0077166B"/>
    <w:rsid w:val="00771783"/>
    <w:rsid w:val="0077234A"/>
    <w:rsid w:val="007723B5"/>
    <w:rsid w:val="0077311D"/>
    <w:rsid w:val="00773344"/>
    <w:rsid w:val="00773C38"/>
    <w:rsid w:val="00773C91"/>
    <w:rsid w:val="00774061"/>
    <w:rsid w:val="00774482"/>
    <w:rsid w:val="0077464E"/>
    <w:rsid w:val="00774B4F"/>
    <w:rsid w:val="007753A2"/>
    <w:rsid w:val="00775514"/>
    <w:rsid w:val="007765E6"/>
    <w:rsid w:val="00776E7F"/>
    <w:rsid w:val="00777E88"/>
    <w:rsid w:val="007804DF"/>
    <w:rsid w:val="007805A7"/>
    <w:rsid w:val="00780EB2"/>
    <w:rsid w:val="007812A8"/>
    <w:rsid w:val="007812D2"/>
    <w:rsid w:val="00781A75"/>
    <w:rsid w:val="00781C72"/>
    <w:rsid w:val="007820C0"/>
    <w:rsid w:val="007820F8"/>
    <w:rsid w:val="00782CCB"/>
    <w:rsid w:val="007831DA"/>
    <w:rsid w:val="007836B8"/>
    <w:rsid w:val="00783AE7"/>
    <w:rsid w:val="00783D0E"/>
    <w:rsid w:val="007845EF"/>
    <w:rsid w:val="007848F4"/>
    <w:rsid w:val="007854C6"/>
    <w:rsid w:val="0078557F"/>
    <w:rsid w:val="007857B2"/>
    <w:rsid w:val="00785FE3"/>
    <w:rsid w:val="00786006"/>
    <w:rsid w:val="007864B4"/>
    <w:rsid w:val="007867BD"/>
    <w:rsid w:val="00787039"/>
    <w:rsid w:val="0078725D"/>
    <w:rsid w:val="00787505"/>
    <w:rsid w:val="0078785A"/>
    <w:rsid w:val="00787B06"/>
    <w:rsid w:val="0079058A"/>
    <w:rsid w:val="0079085C"/>
    <w:rsid w:val="00790954"/>
    <w:rsid w:val="00790A87"/>
    <w:rsid w:val="00790E4E"/>
    <w:rsid w:val="007912DF"/>
    <w:rsid w:val="007920B4"/>
    <w:rsid w:val="007925C4"/>
    <w:rsid w:val="00793122"/>
    <w:rsid w:val="00794278"/>
    <w:rsid w:val="00794977"/>
    <w:rsid w:val="00794CEF"/>
    <w:rsid w:val="00794F39"/>
    <w:rsid w:val="00795421"/>
    <w:rsid w:val="00795CD9"/>
    <w:rsid w:val="00796025"/>
    <w:rsid w:val="00796AB7"/>
    <w:rsid w:val="00796AE1"/>
    <w:rsid w:val="00796DE1"/>
    <w:rsid w:val="007977E4"/>
    <w:rsid w:val="00797DF4"/>
    <w:rsid w:val="007A0435"/>
    <w:rsid w:val="007A0634"/>
    <w:rsid w:val="007A0767"/>
    <w:rsid w:val="007A10B4"/>
    <w:rsid w:val="007A11B3"/>
    <w:rsid w:val="007A1693"/>
    <w:rsid w:val="007A19AF"/>
    <w:rsid w:val="007A21E3"/>
    <w:rsid w:val="007A2E2D"/>
    <w:rsid w:val="007A3511"/>
    <w:rsid w:val="007A38F5"/>
    <w:rsid w:val="007A39CB"/>
    <w:rsid w:val="007A3B05"/>
    <w:rsid w:val="007A4269"/>
    <w:rsid w:val="007A42F1"/>
    <w:rsid w:val="007A43D8"/>
    <w:rsid w:val="007A44D5"/>
    <w:rsid w:val="007A4580"/>
    <w:rsid w:val="007A4592"/>
    <w:rsid w:val="007A487D"/>
    <w:rsid w:val="007A4EF1"/>
    <w:rsid w:val="007A5255"/>
    <w:rsid w:val="007A576E"/>
    <w:rsid w:val="007A5A60"/>
    <w:rsid w:val="007A6131"/>
    <w:rsid w:val="007A791B"/>
    <w:rsid w:val="007A7D4B"/>
    <w:rsid w:val="007B02B0"/>
    <w:rsid w:val="007B08D7"/>
    <w:rsid w:val="007B11DD"/>
    <w:rsid w:val="007B1D92"/>
    <w:rsid w:val="007B25B6"/>
    <w:rsid w:val="007B2EB7"/>
    <w:rsid w:val="007B32EE"/>
    <w:rsid w:val="007B3424"/>
    <w:rsid w:val="007B3F67"/>
    <w:rsid w:val="007B45B2"/>
    <w:rsid w:val="007B4696"/>
    <w:rsid w:val="007B5BD3"/>
    <w:rsid w:val="007B5FCD"/>
    <w:rsid w:val="007B61F2"/>
    <w:rsid w:val="007B669E"/>
    <w:rsid w:val="007B6EE0"/>
    <w:rsid w:val="007B761C"/>
    <w:rsid w:val="007B7A3E"/>
    <w:rsid w:val="007B7B73"/>
    <w:rsid w:val="007B7CD6"/>
    <w:rsid w:val="007C0067"/>
    <w:rsid w:val="007C01A3"/>
    <w:rsid w:val="007C01B5"/>
    <w:rsid w:val="007C0330"/>
    <w:rsid w:val="007C0966"/>
    <w:rsid w:val="007C0C82"/>
    <w:rsid w:val="007C0D7E"/>
    <w:rsid w:val="007C12B6"/>
    <w:rsid w:val="007C149A"/>
    <w:rsid w:val="007C1A74"/>
    <w:rsid w:val="007C1A7A"/>
    <w:rsid w:val="007C1B1E"/>
    <w:rsid w:val="007C1F4D"/>
    <w:rsid w:val="007C2324"/>
    <w:rsid w:val="007C2C27"/>
    <w:rsid w:val="007C2E89"/>
    <w:rsid w:val="007C48C8"/>
    <w:rsid w:val="007C4AE0"/>
    <w:rsid w:val="007C4B5D"/>
    <w:rsid w:val="007C4E90"/>
    <w:rsid w:val="007C5210"/>
    <w:rsid w:val="007C59B4"/>
    <w:rsid w:val="007C5FA2"/>
    <w:rsid w:val="007C61A6"/>
    <w:rsid w:val="007C634B"/>
    <w:rsid w:val="007C65D5"/>
    <w:rsid w:val="007C671B"/>
    <w:rsid w:val="007C6A49"/>
    <w:rsid w:val="007C6AC5"/>
    <w:rsid w:val="007C6CBD"/>
    <w:rsid w:val="007C6CC9"/>
    <w:rsid w:val="007C6D93"/>
    <w:rsid w:val="007C753E"/>
    <w:rsid w:val="007C75B6"/>
    <w:rsid w:val="007C7A42"/>
    <w:rsid w:val="007D0408"/>
    <w:rsid w:val="007D076A"/>
    <w:rsid w:val="007D0DBF"/>
    <w:rsid w:val="007D161A"/>
    <w:rsid w:val="007D19C8"/>
    <w:rsid w:val="007D1E35"/>
    <w:rsid w:val="007D1F0F"/>
    <w:rsid w:val="007D271D"/>
    <w:rsid w:val="007D2ECE"/>
    <w:rsid w:val="007D363C"/>
    <w:rsid w:val="007D3641"/>
    <w:rsid w:val="007D3B68"/>
    <w:rsid w:val="007D4C5F"/>
    <w:rsid w:val="007D4F71"/>
    <w:rsid w:val="007D5040"/>
    <w:rsid w:val="007D52BE"/>
    <w:rsid w:val="007D57E3"/>
    <w:rsid w:val="007D584F"/>
    <w:rsid w:val="007D58F4"/>
    <w:rsid w:val="007D6629"/>
    <w:rsid w:val="007D7120"/>
    <w:rsid w:val="007D720A"/>
    <w:rsid w:val="007D74E6"/>
    <w:rsid w:val="007D7A1E"/>
    <w:rsid w:val="007E0CBC"/>
    <w:rsid w:val="007E1475"/>
    <w:rsid w:val="007E15E2"/>
    <w:rsid w:val="007E2139"/>
    <w:rsid w:val="007E2C86"/>
    <w:rsid w:val="007E2CED"/>
    <w:rsid w:val="007E32D9"/>
    <w:rsid w:val="007E406D"/>
    <w:rsid w:val="007E4277"/>
    <w:rsid w:val="007E4680"/>
    <w:rsid w:val="007E4EC4"/>
    <w:rsid w:val="007E4F46"/>
    <w:rsid w:val="007E5B9E"/>
    <w:rsid w:val="007E63A5"/>
    <w:rsid w:val="007E650F"/>
    <w:rsid w:val="007E7979"/>
    <w:rsid w:val="007F0425"/>
    <w:rsid w:val="007F0733"/>
    <w:rsid w:val="007F10AA"/>
    <w:rsid w:val="007F201E"/>
    <w:rsid w:val="007F20E3"/>
    <w:rsid w:val="007F235B"/>
    <w:rsid w:val="007F33D3"/>
    <w:rsid w:val="007F44C2"/>
    <w:rsid w:val="007F46BA"/>
    <w:rsid w:val="007F472D"/>
    <w:rsid w:val="007F4892"/>
    <w:rsid w:val="007F57CB"/>
    <w:rsid w:val="007F59E0"/>
    <w:rsid w:val="007F59EB"/>
    <w:rsid w:val="007F5E27"/>
    <w:rsid w:val="007F6DF3"/>
    <w:rsid w:val="007F7151"/>
    <w:rsid w:val="007F7365"/>
    <w:rsid w:val="007F7494"/>
    <w:rsid w:val="007F74BA"/>
    <w:rsid w:val="007F7E31"/>
    <w:rsid w:val="007F7E3B"/>
    <w:rsid w:val="00800B49"/>
    <w:rsid w:val="00800DE3"/>
    <w:rsid w:val="00801274"/>
    <w:rsid w:val="00801283"/>
    <w:rsid w:val="008012B9"/>
    <w:rsid w:val="0080144C"/>
    <w:rsid w:val="00801A65"/>
    <w:rsid w:val="00801E88"/>
    <w:rsid w:val="0080251A"/>
    <w:rsid w:val="00802A1F"/>
    <w:rsid w:val="00802E79"/>
    <w:rsid w:val="008030D7"/>
    <w:rsid w:val="00803C2D"/>
    <w:rsid w:val="008042AC"/>
    <w:rsid w:val="008051AC"/>
    <w:rsid w:val="0080559D"/>
    <w:rsid w:val="0080582F"/>
    <w:rsid w:val="00805E81"/>
    <w:rsid w:val="0080606A"/>
    <w:rsid w:val="00806216"/>
    <w:rsid w:val="00806C83"/>
    <w:rsid w:val="00806E6C"/>
    <w:rsid w:val="008070BE"/>
    <w:rsid w:val="00807461"/>
    <w:rsid w:val="00807CD4"/>
    <w:rsid w:val="00807DA5"/>
    <w:rsid w:val="00807E1F"/>
    <w:rsid w:val="008102AC"/>
    <w:rsid w:val="008104C2"/>
    <w:rsid w:val="008106B1"/>
    <w:rsid w:val="00811353"/>
    <w:rsid w:val="00811B23"/>
    <w:rsid w:val="00811C48"/>
    <w:rsid w:val="00812E58"/>
    <w:rsid w:val="008132CB"/>
    <w:rsid w:val="008138EE"/>
    <w:rsid w:val="00813CAF"/>
    <w:rsid w:val="0081475F"/>
    <w:rsid w:val="00814A9C"/>
    <w:rsid w:val="00815931"/>
    <w:rsid w:val="008159A4"/>
    <w:rsid w:val="00816125"/>
    <w:rsid w:val="008161C1"/>
    <w:rsid w:val="0081697B"/>
    <w:rsid w:val="008170B4"/>
    <w:rsid w:val="00817A64"/>
    <w:rsid w:val="00817AAA"/>
    <w:rsid w:val="00817CAE"/>
    <w:rsid w:val="00817FE2"/>
    <w:rsid w:val="00820166"/>
    <w:rsid w:val="00820F77"/>
    <w:rsid w:val="008216EF"/>
    <w:rsid w:val="008218E1"/>
    <w:rsid w:val="00821986"/>
    <w:rsid w:val="00821BC4"/>
    <w:rsid w:val="00821F5B"/>
    <w:rsid w:val="008224A4"/>
    <w:rsid w:val="008227F7"/>
    <w:rsid w:val="00822A26"/>
    <w:rsid w:val="00822FE3"/>
    <w:rsid w:val="00823F03"/>
    <w:rsid w:val="00823F3F"/>
    <w:rsid w:val="00824202"/>
    <w:rsid w:val="00825014"/>
    <w:rsid w:val="008250EA"/>
    <w:rsid w:val="008258B5"/>
    <w:rsid w:val="00825F05"/>
    <w:rsid w:val="00826437"/>
    <w:rsid w:val="0082651F"/>
    <w:rsid w:val="00826691"/>
    <w:rsid w:val="00826DE4"/>
    <w:rsid w:val="00826EFF"/>
    <w:rsid w:val="008271D8"/>
    <w:rsid w:val="008279E1"/>
    <w:rsid w:val="008301A1"/>
    <w:rsid w:val="00830578"/>
    <w:rsid w:val="0083060B"/>
    <w:rsid w:val="00830A53"/>
    <w:rsid w:val="00830D76"/>
    <w:rsid w:val="008313DE"/>
    <w:rsid w:val="00831919"/>
    <w:rsid w:val="00831A15"/>
    <w:rsid w:val="008321C6"/>
    <w:rsid w:val="00832292"/>
    <w:rsid w:val="00832BEA"/>
    <w:rsid w:val="00832FB9"/>
    <w:rsid w:val="00833371"/>
    <w:rsid w:val="00834950"/>
    <w:rsid w:val="0083510D"/>
    <w:rsid w:val="0083518B"/>
    <w:rsid w:val="008351BD"/>
    <w:rsid w:val="00835228"/>
    <w:rsid w:val="00835D88"/>
    <w:rsid w:val="00835D8E"/>
    <w:rsid w:val="008361D7"/>
    <w:rsid w:val="00836FEE"/>
    <w:rsid w:val="0083728E"/>
    <w:rsid w:val="008372B3"/>
    <w:rsid w:val="00837366"/>
    <w:rsid w:val="0084056E"/>
    <w:rsid w:val="00840967"/>
    <w:rsid w:val="00841304"/>
    <w:rsid w:val="00841856"/>
    <w:rsid w:val="008425D3"/>
    <w:rsid w:val="00842F59"/>
    <w:rsid w:val="008432EF"/>
    <w:rsid w:val="00843643"/>
    <w:rsid w:val="00843850"/>
    <w:rsid w:val="008440C1"/>
    <w:rsid w:val="008441F2"/>
    <w:rsid w:val="00844EEB"/>
    <w:rsid w:val="00845FF4"/>
    <w:rsid w:val="00846497"/>
    <w:rsid w:val="00846608"/>
    <w:rsid w:val="00847270"/>
    <w:rsid w:val="0084799F"/>
    <w:rsid w:val="008479EE"/>
    <w:rsid w:val="00847B00"/>
    <w:rsid w:val="00847CB8"/>
    <w:rsid w:val="00850593"/>
    <w:rsid w:val="00850EF9"/>
    <w:rsid w:val="008512C1"/>
    <w:rsid w:val="00851329"/>
    <w:rsid w:val="00851834"/>
    <w:rsid w:val="00851A9F"/>
    <w:rsid w:val="00851EC9"/>
    <w:rsid w:val="00852574"/>
    <w:rsid w:val="008535A2"/>
    <w:rsid w:val="008538E8"/>
    <w:rsid w:val="008539A0"/>
    <w:rsid w:val="008546B1"/>
    <w:rsid w:val="00854973"/>
    <w:rsid w:val="008551B0"/>
    <w:rsid w:val="0085524A"/>
    <w:rsid w:val="00855DE3"/>
    <w:rsid w:val="00855F15"/>
    <w:rsid w:val="00856D60"/>
    <w:rsid w:val="00857584"/>
    <w:rsid w:val="00857C62"/>
    <w:rsid w:val="00860704"/>
    <w:rsid w:val="00860CC5"/>
    <w:rsid w:val="00860E8C"/>
    <w:rsid w:val="0086165C"/>
    <w:rsid w:val="008618E2"/>
    <w:rsid w:val="00862249"/>
    <w:rsid w:val="00862B9E"/>
    <w:rsid w:val="00862CC0"/>
    <w:rsid w:val="008633C6"/>
    <w:rsid w:val="008634F9"/>
    <w:rsid w:val="0086407D"/>
    <w:rsid w:val="008642A7"/>
    <w:rsid w:val="008655F5"/>
    <w:rsid w:val="00865E4D"/>
    <w:rsid w:val="0086664A"/>
    <w:rsid w:val="008666C6"/>
    <w:rsid w:val="008666DC"/>
    <w:rsid w:val="00866B05"/>
    <w:rsid w:val="00866C0A"/>
    <w:rsid w:val="00867AFE"/>
    <w:rsid w:val="0087054A"/>
    <w:rsid w:val="00871339"/>
    <w:rsid w:val="00872335"/>
    <w:rsid w:val="00872D04"/>
    <w:rsid w:val="00872E9A"/>
    <w:rsid w:val="00873124"/>
    <w:rsid w:val="0087341B"/>
    <w:rsid w:val="00873664"/>
    <w:rsid w:val="008738DD"/>
    <w:rsid w:val="008747AE"/>
    <w:rsid w:val="00875633"/>
    <w:rsid w:val="008758F9"/>
    <w:rsid w:val="00876452"/>
    <w:rsid w:val="00876601"/>
    <w:rsid w:val="00876682"/>
    <w:rsid w:val="00876975"/>
    <w:rsid w:val="00876C6E"/>
    <w:rsid w:val="00876F48"/>
    <w:rsid w:val="00877144"/>
    <w:rsid w:val="0087752F"/>
    <w:rsid w:val="008807BB"/>
    <w:rsid w:val="00880A64"/>
    <w:rsid w:val="0088110B"/>
    <w:rsid w:val="0088111F"/>
    <w:rsid w:val="008814F6"/>
    <w:rsid w:val="00881550"/>
    <w:rsid w:val="00881CED"/>
    <w:rsid w:val="00881E46"/>
    <w:rsid w:val="008825A6"/>
    <w:rsid w:val="00882859"/>
    <w:rsid w:val="008836EC"/>
    <w:rsid w:val="00883D0C"/>
    <w:rsid w:val="00884112"/>
    <w:rsid w:val="008842CE"/>
    <w:rsid w:val="00884D3D"/>
    <w:rsid w:val="00885174"/>
    <w:rsid w:val="008851A1"/>
    <w:rsid w:val="0088525A"/>
    <w:rsid w:val="008854FE"/>
    <w:rsid w:val="00885543"/>
    <w:rsid w:val="008867C8"/>
    <w:rsid w:val="00886EB5"/>
    <w:rsid w:val="008872F5"/>
    <w:rsid w:val="00887535"/>
    <w:rsid w:val="00887671"/>
    <w:rsid w:val="00887D4B"/>
    <w:rsid w:val="00887D7D"/>
    <w:rsid w:val="00887F5F"/>
    <w:rsid w:val="0089027B"/>
    <w:rsid w:val="00890437"/>
    <w:rsid w:val="008904C3"/>
    <w:rsid w:val="008907D8"/>
    <w:rsid w:val="00891555"/>
    <w:rsid w:val="00891F57"/>
    <w:rsid w:val="0089358A"/>
    <w:rsid w:val="008938B7"/>
    <w:rsid w:val="00893A42"/>
    <w:rsid w:val="00893DF5"/>
    <w:rsid w:val="00893E22"/>
    <w:rsid w:val="0089403F"/>
    <w:rsid w:val="0089439F"/>
    <w:rsid w:val="00895B7D"/>
    <w:rsid w:val="00895F7B"/>
    <w:rsid w:val="008961D6"/>
    <w:rsid w:val="0089631C"/>
    <w:rsid w:val="0089649B"/>
    <w:rsid w:val="00897583"/>
    <w:rsid w:val="008976FC"/>
    <w:rsid w:val="00897823"/>
    <w:rsid w:val="008A008E"/>
    <w:rsid w:val="008A0483"/>
    <w:rsid w:val="008A0591"/>
    <w:rsid w:val="008A0E5D"/>
    <w:rsid w:val="008A15E5"/>
    <w:rsid w:val="008A18EF"/>
    <w:rsid w:val="008A1A21"/>
    <w:rsid w:val="008A1AB9"/>
    <w:rsid w:val="008A1AC7"/>
    <w:rsid w:val="008A1B56"/>
    <w:rsid w:val="008A2185"/>
    <w:rsid w:val="008A2C00"/>
    <w:rsid w:val="008A2E28"/>
    <w:rsid w:val="008A313A"/>
    <w:rsid w:val="008A313F"/>
    <w:rsid w:val="008A3505"/>
    <w:rsid w:val="008A3C45"/>
    <w:rsid w:val="008A40E4"/>
    <w:rsid w:val="008A419A"/>
    <w:rsid w:val="008A4CC3"/>
    <w:rsid w:val="008A4D5A"/>
    <w:rsid w:val="008A6357"/>
    <w:rsid w:val="008A6C43"/>
    <w:rsid w:val="008A7426"/>
    <w:rsid w:val="008A794A"/>
    <w:rsid w:val="008B04CE"/>
    <w:rsid w:val="008B052F"/>
    <w:rsid w:val="008B066B"/>
    <w:rsid w:val="008B075B"/>
    <w:rsid w:val="008B0D5B"/>
    <w:rsid w:val="008B1C1F"/>
    <w:rsid w:val="008B208C"/>
    <w:rsid w:val="008B25E9"/>
    <w:rsid w:val="008B283F"/>
    <w:rsid w:val="008B2A91"/>
    <w:rsid w:val="008B2E81"/>
    <w:rsid w:val="008B396A"/>
    <w:rsid w:val="008B5004"/>
    <w:rsid w:val="008B5389"/>
    <w:rsid w:val="008B541C"/>
    <w:rsid w:val="008B5C39"/>
    <w:rsid w:val="008B5E85"/>
    <w:rsid w:val="008B5EA0"/>
    <w:rsid w:val="008B623B"/>
    <w:rsid w:val="008B6637"/>
    <w:rsid w:val="008B6835"/>
    <w:rsid w:val="008B6988"/>
    <w:rsid w:val="008B7C9D"/>
    <w:rsid w:val="008B7D00"/>
    <w:rsid w:val="008B7ECF"/>
    <w:rsid w:val="008C0A56"/>
    <w:rsid w:val="008C0FA5"/>
    <w:rsid w:val="008C1351"/>
    <w:rsid w:val="008C2030"/>
    <w:rsid w:val="008C291E"/>
    <w:rsid w:val="008C2C0B"/>
    <w:rsid w:val="008C30C9"/>
    <w:rsid w:val="008C33A0"/>
    <w:rsid w:val="008C43D8"/>
    <w:rsid w:val="008C4601"/>
    <w:rsid w:val="008C4968"/>
    <w:rsid w:val="008C4ACD"/>
    <w:rsid w:val="008C5430"/>
    <w:rsid w:val="008C54E3"/>
    <w:rsid w:val="008C5821"/>
    <w:rsid w:val="008C5CC2"/>
    <w:rsid w:val="008C5FE9"/>
    <w:rsid w:val="008C6002"/>
    <w:rsid w:val="008C6872"/>
    <w:rsid w:val="008C7273"/>
    <w:rsid w:val="008D0095"/>
    <w:rsid w:val="008D039F"/>
    <w:rsid w:val="008D1014"/>
    <w:rsid w:val="008D14F9"/>
    <w:rsid w:val="008D17FC"/>
    <w:rsid w:val="008D1A89"/>
    <w:rsid w:val="008D1ACC"/>
    <w:rsid w:val="008D2454"/>
    <w:rsid w:val="008D270C"/>
    <w:rsid w:val="008D303D"/>
    <w:rsid w:val="008D327B"/>
    <w:rsid w:val="008D348A"/>
    <w:rsid w:val="008D3C46"/>
    <w:rsid w:val="008D48F9"/>
    <w:rsid w:val="008D4906"/>
    <w:rsid w:val="008D4BF8"/>
    <w:rsid w:val="008D522A"/>
    <w:rsid w:val="008D5977"/>
    <w:rsid w:val="008D6A2A"/>
    <w:rsid w:val="008E0068"/>
    <w:rsid w:val="008E0643"/>
    <w:rsid w:val="008E08FE"/>
    <w:rsid w:val="008E0A2C"/>
    <w:rsid w:val="008E0B70"/>
    <w:rsid w:val="008E0C42"/>
    <w:rsid w:val="008E0FC9"/>
    <w:rsid w:val="008E1B06"/>
    <w:rsid w:val="008E2156"/>
    <w:rsid w:val="008E229B"/>
    <w:rsid w:val="008E26E2"/>
    <w:rsid w:val="008E2A00"/>
    <w:rsid w:val="008E3586"/>
    <w:rsid w:val="008E39EF"/>
    <w:rsid w:val="008E3A62"/>
    <w:rsid w:val="008E3D8F"/>
    <w:rsid w:val="008E4525"/>
    <w:rsid w:val="008E483E"/>
    <w:rsid w:val="008E4E28"/>
    <w:rsid w:val="008E57AF"/>
    <w:rsid w:val="008E5A67"/>
    <w:rsid w:val="008E5DFC"/>
    <w:rsid w:val="008E5FEB"/>
    <w:rsid w:val="008E62E0"/>
    <w:rsid w:val="008E6A21"/>
    <w:rsid w:val="008E6FF8"/>
    <w:rsid w:val="008E739D"/>
    <w:rsid w:val="008E7570"/>
    <w:rsid w:val="008F00D2"/>
    <w:rsid w:val="008F0618"/>
    <w:rsid w:val="008F0930"/>
    <w:rsid w:val="008F0C7E"/>
    <w:rsid w:val="008F1020"/>
    <w:rsid w:val="008F105E"/>
    <w:rsid w:val="008F295F"/>
    <w:rsid w:val="008F2A76"/>
    <w:rsid w:val="008F3351"/>
    <w:rsid w:val="008F3D4A"/>
    <w:rsid w:val="008F3D7B"/>
    <w:rsid w:val="008F4BB6"/>
    <w:rsid w:val="008F50D1"/>
    <w:rsid w:val="008F588B"/>
    <w:rsid w:val="008F58F4"/>
    <w:rsid w:val="008F5917"/>
    <w:rsid w:val="008F5B69"/>
    <w:rsid w:val="008F5E94"/>
    <w:rsid w:val="008F6B57"/>
    <w:rsid w:val="008F6C4C"/>
    <w:rsid w:val="008F6EE4"/>
    <w:rsid w:val="008F751A"/>
    <w:rsid w:val="00900303"/>
    <w:rsid w:val="0090089B"/>
    <w:rsid w:val="00900A77"/>
    <w:rsid w:val="009010F5"/>
    <w:rsid w:val="009018ED"/>
    <w:rsid w:val="00901BE6"/>
    <w:rsid w:val="00901D60"/>
    <w:rsid w:val="00901F90"/>
    <w:rsid w:val="0090401E"/>
    <w:rsid w:val="00904190"/>
    <w:rsid w:val="00904287"/>
    <w:rsid w:val="00905354"/>
    <w:rsid w:val="00905A0F"/>
    <w:rsid w:val="0090623F"/>
    <w:rsid w:val="00906ACD"/>
    <w:rsid w:val="00907638"/>
    <w:rsid w:val="00907872"/>
    <w:rsid w:val="00907C0D"/>
    <w:rsid w:val="00907C7C"/>
    <w:rsid w:val="00907DF2"/>
    <w:rsid w:val="00907EF5"/>
    <w:rsid w:val="00910395"/>
    <w:rsid w:val="009108D4"/>
    <w:rsid w:val="00910A94"/>
    <w:rsid w:val="00911CF3"/>
    <w:rsid w:val="00912347"/>
    <w:rsid w:val="0091239A"/>
    <w:rsid w:val="009124A9"/>
    <w:rsid w:val="00912843"/>
    <w:rsid w:val="00912B38"/>
    <w:rsid w:val="00912B85"/>
    <w:rsid w:val="00912C7C"/>
    <w:rsid w:val="00912D5C"/>
    <w:rsid w:val="009138C5"/>
    <w:rsid w:val="00913DAC"/>
    <w:rsid w:val="00914EDC"/>
    <w:rsid w:val="00914FDE"/>
    <w:rsid w:val="0091528F"/>
    <w:rsid w:val="009152CF"/>
    <w:rsid w:val="00915910"/>
    <w:rsid w:val="00915976"/>
    <w:rsid w:val="00915F16"/>
    <w:rsid w:val="00916886"/>
    <w:rsid w:val="00917084"/>
    <w:rsid w:val="009171B0"/>
    <w:rsid w:val="009175EB"/>
    <w:rsid w:val="00917B75"/>
    <w:rsid w:val="00917F76"/>
    <w:rsid w:val="00920B58"/>
    <w:rsid w:val="00920DF4"/>
    <w:rsid w:val="00920F94"/>
    <w:rsid w:val="00920FBD"/>
    <w:rsid w:val="009211FD"/>
    <w:rsid w:val="00921516"/>
    <w:rsid w:val="009216B5"/>
    <w:rsid w:val="00921939"/>
    <w:rsid w:val="00922299"/>
    <w:rsid w:val="0092253E"/>
    <w:rsid w:val="00922A18"/>
    <w:rsid w:val="00922C33"/>
    <w:rsid w:val="0092308D"/>
    <w:rsid w:val="00923CCB"/>
    <w:rsid w:val="009243F6"/>
    <w:rsid w:val="00924627"/>
    <w:rsid w:val="00924978"/>
    <w:rsid w:val="00924AA9"/>
    <w:rsid w:val="009253DF"/>
    <w:rsid w:val="00926018"/>
    <w:rsid w:val="009260E0"/>
    <w:rsid w:val="00926125"/>
    <w:rsid w:val="009274B6"/>
    <w:rsid w:val="00927C28"/>
    <w:rsid w:val="0093010B"/>
    <w:rsid w:val="009303F2"/>
    <w:rsid w:val="00930503"/>
    <w:rsid w:val="00930B33"/>
    <w:rsid w:val="00930B79"/>
    <w:rsid w:val="00930E6E"/>
    <w:rsid w:val="0093150F"/>
    <w:rsid w:val="00932633"/>
    <w:rsid w:val="009327B6"/>
    <w:rsid w:val="00932976"/>
    <w:rsid w:val="009329FB"/>
    <w:rsid w:val="00932D46"/>
    <w:rsid w:val="0093303D"/>
    <w:rsid w:val="009334DC"/>
    <w:rsid w:val="00933E24"/>
    <w:rsid w:val="00934629"/>
    <w:rsid w:val="0093474D"/>
    <w:rsid w:val="00934A5A"/>
    <w:rsid w:val="00934D9D"/>
    <w:rsid w:val="009355C5"/>
    <w:rsid w:val="00935B58"/>
    <w:rsid w:val="00935E7E"/>
    <w:rsid w:val="009376F8"/>
    <w:rsid w:val="0093789A"/>
    <w:rsid w:val="009378A8"/>
    <w:rsid w:val="00937FAE"/>
    <w:rsid w:val="009406F6"/>
    <w:rsid w:val="00941036"/>
    <w:rsid w:val="009410B7"/>
    <w:rsid w:val="00941CB5"/>
    <w:rsid w:val="009421A8"/>
    <w:rsid w:val="009422BC"/>
    <w:rsid w:val="00942358"/>
    <w:rsid w:val="0094271A"/>
    <w:rsid w:val="00943A44"/>
    <w:rsid w:val="00944419"/>
    <w:rsid w:val="009444B8"/>
    <w:rsid w:val="00944B83"/>
    <w:rsid w:val="00944E2B"/>
    <w:rsid w:val="0094553A"/>
    <w:rsid w:val="00946399"/>
    <w:rsid w:val="009464F6"/>
    <w:rsid w:val="00947A81"/>
    <w:rsid w:val="00950205"/>
    <w:rsid w:val="0095072C"/>
    <w:rsid w:val="00950B46"/>
    <w:rsid w:val="009511E4"/>
    <w:rsid w:val="00951204"/>
    <w:rsid w:val="0095123C"/>
    <w:rsid w:val="00951FE0"/>
    <w:rsid w:val="0095268E"/>
    <w:rsid w:val="009526DD"/>
    <w:rsid w:val="00952F1C"/>
    <w:rsid w:val="009530C4"/>
    <w:rsid w:val="00953505"/>
    <w:rsid w:val="00953A31"/>
    <w:rsid w:val="00953A3F"/>
    <w:rsid w:val="00953D8B"/>
    <w:rsid w:val="00953F89"/>
    <w:rsid w:val="00954587"/>
    <w:rsid w:val="009549F9"/>
    <w:rsid w:val="00954D2D"/>
    <w:rsid w:val="00954F33"/>
    <w:rsid w:val="00955248"/>
    <w:rsid w:val="00955620"/>
    <w:rsid w:val="009557F7"/>
    <w:rsid w:val="00956394"/>
    <w:rsid w:val="009569F8"/>
    <w:rsid w:val="00956B10"/>
    <w:rsid w:val="00957A86"/>
    <w:rsid w:val="00957FCA"/>
    <w:rsid w:val="009606A4"/>
    <w:rsid w:val="00960785"/>
    <w:rsid w:val="009608B1"/>
    <w:rsid w:val="00960AB6"/>
    <w:rsid w:val="00960CA2"/>
    <w:rsid w:val="00961264"/>
    <w:rsid w:val="009617CD"/>
    <w:rsid w:val="00961905"/>
    <w:rsid w:val="00961E02"/>
    <w:rsid w:val="009625D2"/>
    <w:rsid w:val="00962F9D"/>
    <w:rsid w:val="00963AD3"/>
    <w:rsid w:val="00964120"/>
    <w:rsid w:val="00964E07"/>
    <w:rsid w:val="009650DF"/>
    <w:rsid w:val="009651CC"/>
    <w:rsid w:val="009658AF"/>
    <w:rsid w:val="00966E06"/>
    <w:rsid w:val="009675BF"/>
    <w:rsid w:val="009703C1"/>
    <w:rsid w:val="009703F6"/>
    <w:rsid w:val="009706D1"/>
    <w:rsid w:val="00970EE5"/>
    <w:rsid w:val="00971BF9"/>
    <w:rsid w:val="00971CBF"/>
    <w:rsid w:val="00971EF6"/>
    <w:rsid w:val="00972E9E"/>
    <w:rsid w:val="00972EFC"/>
    <w:rsid w:val="009737DF"/>
    <w:rsid w:val="00974443"/>
    <w:rsid w:val="00974631"/>
    <w:rsid w:val="00974701"/>
    <w:rsid w:val="00974878"/>
    <w:rsid w:val="009748D1"/>
    <w:rsid w:val="00974ADB"/>
    <w:rsid w:val="00974C2B"/>
    <w:rsid w:val="00974E75"/>
    <w:rsid w:val="009755E5"/>
    <w:rsid w:val="00975859"/>
    <w:rsid w:val="00975ADD"/>
    <w:rsid w:val="00975B25"/>
    <w:rsid w:val="00976184"/>
    <w:rsid w:val="009762E1"/>
    <w:rsid w:val="0097660D"/>
    <w:rsid w:val="0097679D"/>
    <w:rsid w:val="00976923"/>
    <w:rsid w:val="00976D15"/>
    <w:rsid w:val="009777BA"/>
    <w:rsid w:val="009804DA"/>
    <w:rsid w:val="009808BF"/>
    <w:rsid w:val="00980D73"/>
    <w:rsid w:val="009815CF"/>
    <w:rsid w:val="00981665"/>
    <w:rsid w:val="0098178E"/>
    <w:rsid w:val="00981AF8"/>
    <w:rsid w:val="00981D26"/>
    <w:rsid w:val="00982162"/>
    <w:rsid w:val="009828B5"/>
    <w:rsid w:val="00982D8E"/>
    <w:rsid w:val="00983978"/>
    <w:rsid w:val="00983FEF"/>
    <w:rsid w:val="0098404C"/>
    <w:rsid w:val="009843E3"/>
    <w:rsid w:val="00985230"/>
    <w:rsid w:val="0098650C"/>
    <w:rsid w:val="009869A2"/>
    <w:rsid w:val="00986D0F"/>
    <w:rsid w:val="00986E5F"/>
    <w:rsid w:val="00987171"/>
    <w:rsid w:val="009877B0"/>
    <w:rsid w:val="00990186"/>
    <w:rsid w:val="00990A8C"/>
    <w:rsid w:val="00991230"/>
    <w:rsid w:val="00992312"/>
    <w:rsid w:val="00992416"/>
    <w:rsid w:val="00992845"/>
    <w:rsid w:val="00992850"/>
    <w:rsid w:val="00992D41"/>
    <w:rsid w:val="00992FE3"/>
    <w:rsid w:val="009931AE"/>
    <w:rsid w:val="00993BC5"/>
    <w:rsid w:val="009941AF"/>
    <w:rsid w:val="009943D8"/>
    <w:rsid w:val="00994560"/>
    <w:rsid w:val="00994A7C"/>
    <w:rsid w:val="00994BB4"/>
    <w:rsid w:val="00994E78"/>
    <w:rsid w:val="00994F5A"/>
    <w:rsid w:val="00995992"/>
    <w:rsid w:val="00995AE2"/>
    <w:rsid w:val="0099612D"/>
    <w:rsid w:val="00996411"/>
    <w:rsid w:val="00996B9D"/>
    <w:rsid w:val="00997680"/>
    <w:rsid w:val="009A0F96"/>
    <w:rsid w:val="009A163C"/>
    <w:rsid w:val="009A1BBF"/>
    <w:rsid w:val="009A1DCD"/>
    <w:rsid w:val="009A210E"/>
    <w:rsid w:val="009A2C67"/>
    <w:rsid w:val="009A2FA7"/>
    <w:rsid w:val="009A3A2F"/>
    <w:rsid w:val="009A3F36"/>
    <w:rsid w:val="009A3FBE"/>
    <w:rsid w:val="009A4004"/>
    <w:rsid w:val="009A421C"/>
    <w:rsid w:val="009A54F2"/>
    <w:rsid w:val="009A7090"/>
    <w:rsid w:val="009A7225"/>
    <w:rsid w:val="009A75BF"/>
    <w:rsid w:val="009A7A4D"/>
    <w:rsid w:val="009A7E24"/>
    <w:rsid w:val="009A7E89"/>
    <w:rsid w:val="009A7F50"/>
    <w:rsid w:val="009B1202"/>
    <w:rsid w:val="009B1309"/>
    <w:rsid w:val="009B1489"/>
    <w:rsid w:val="009B157F"/>
    <w:rsid w:val="009B1E90"/>
    <w:rsid w:val="009B220A"/>
    <w:rsid w:val="009B24FD"/>
    <w:rsid w:val="009B25F9"/>
    <w:rsid w:val="009B282B"/>
    <w:rsid w:val="009B2A4A"/>
    <w:rsid w:val="009B2ABA"/>
    <w:rsid w:val="009B2E7E"/>
    <w:rsid w:val="009B3539"/>
    <w:rsid w:val="009B3851"/>
    <w:rsid w:val="009B3E1E"/>
    <w:rsid w:val="009B4559"/>
    <w:rsid w:val="009B50AD"/>
    <w:rsid w:val="009B52A8"/>
    <w:rsid w:val="009B5694"/>
    <w:rsid w:val="009B5963"/>
    <w:rsid w:val="009B6461"/>
    <w:rsid w:val="009B669D"/>
    <w:rsid w:val="009B7218"/>
    <w:rsid w:val="009B78F4"/>
    <w:rsid w:val="009C0BF6"/>
    <w:rsid w:val="009C0CD5"/>
    <w:rsid w:val="009C1449"/>
    <w:rsid w:val="009C145E"/>
    <w:rsid w:val="009C1E6B"/>
    <w:rsid w:val="009C2F8C"/>
    <w:rsid w:val="009C3256"/>
    <w:rsid w:val="009C3E59"/>
    <w:rsid w:val="009C4277"/>
    <w:rsid w:val="009C4544"/>
    <w:rsid w:val="009C486D"/>
    <w:rsid w:val="009C49A8"/>
    <w:rsid w:val="009C5381"/>
    <w:rsid w:val="009C583F"/>
    <w:rsid w:val="009C59BA"/>
    <w:rsid w:val="009D008C"/>
    <w:rsid w:val="009D06E5"/>
    <w:rsid w:val="009D145D"/>
    <w:rsid w:val="009D169C"/>
    <w:rsid w:val="009D1C86"/>
    <w:rsid w:val="009D1EE8"/>
    <w:rsid w:val="009D20AE"/>
    <w:rsid w:val="009D216F"/>
    <w:rsid w:val="009D259D"/>
    <w:rsid w:val="009D2B72"/>
    <w:rsid w:val="009D2F2E"/>
    <w:rsid w:val="009D2F94"/>
    <w:rsid w:val="009D35F9"/>
    <w:rsid w:val="009D363C"/>
    <w:rsid w:val="009D3A13"/>
    <w:rsid w:val="009D48DE"/>
    <w:rsid w:val="009D4E17"/>
    <w:rsid w:val="009D5221"/>
    <w:rsid w:val="009D5280"/>
    <w:rsid w:val="009D5312"/>
    <w:rsid w:val="009D531D"/>
    <w:rsid w:val="009D5833"/>
    <w:rsid w:val="009D7046"/>
    <w:rsid w:val="009D74EE"/>
    <w:rsid w:val="009E0046"/>
    <w:rsid w:val="009E03F6"/>
    <w:rsid w:val="009E04AD"/>
    <w:rsid w:val="009E1D19"/>
    <w:rsid w:val="009E235F"/>
    <w:rsid w:val="009E34AA"/>
    <w:rsid w:val="009E3914"/>
    <w:rsid w:val="009E3B00"/>
    <w:rsid w:val="009E4D8F"/>
    <w:rsid w:val="009E54A0"/>
    <w:rsid w:val="009E54D2"/>
    <w:rsid w:val="009E56CD"/>
    <w:rsid w:val="009E5BBC"/>
    <w:rsid w:val="009E5E3E"/>
    <w:rsid w:val="009E5E9C"/>
    <w:rsid w:val="009E61B0"/>
    <w:rsid w:val="009E6408"/>
    <w:rsid w:val="009E6461"/>
    <w:rsid w:val="009E66C2"/>
    <w:rsid w:val="009E6A8F"/>
    <w:rsid w:val="009E74F9"/>
    <w:rsid w:val="009E7B61"/>
    <w:rsid w:val="009E7EEB"/>
    <w:rsid w:val="009F025D"/>
    <w:rsid w:val="009F0593"/>
    <w:rsid w:val="009F0A45"/>
    <w:rsid w:val="009F0EF4"/>
    <w:rsid w:val="009F21E9"/>
    <w:rsid w:val="009F29D9"/>
    <w:rsid w:val="009F29F6"/>
    <w:rsid w:val="009F2FAD"/>
    <w:rsid w:val="009F303D"/>
    <w:rsid w:val="009F43B4"/>
    <w:rsid w:val="009F43BA"/>
    <w:rsid w:val="009F4D0F"/>
    <w:rsid w:val="009F503D"/>
    <w:rsid w:val="009F5837"/>
    <w:rsid w:val="009F5A16"/>
    <w:rsid w:val="009F5B5F"/>
    <w:rsid w:val="009F6399"/>
    <w:rsid w:val="009F6C1C"/>
    <w:rsid w:val="009F6C62"/>
    <w:rsid w:val="009F7290"/>
    <w:rsid w:val="009F73E8"/>
    <w:rsid w:val="009F7474"/>
    <w:rsid w:val="009F7E15"/>
    <w:rsid w:val="009F7FC7"/>
    <w:rsid w:val="009F7FE5"/>
    <w:rsid w:val="00A0023F"/>
    <w:rsid w:val="00A0092C"/>
    <w:rsid w:val="00A0127D"/>
    <w:rsid w:val="00A01924"/>
    <w:rsid w:val="00A01E99"/>
    <w:rsid w:val="00A01FF6"/>
    <w:rsid w:val="00A02013"/>
    <w:rsid w:val="00A0215B"/>
    <w:rsid w:val="00A024B9"/>
    <w:rsid w:val="00A024FB"/>
    <w:rsid w:val="00A02503"/>
    <w:rsid w:val="00A02A75"/>
    <w:rsid w:val="00A034F7"/>
    <w:rsid w:val="00A03B07"/>
    <w:rsid w:val="00A03EFB"/>
    <w:rsid w:val="00A03F83"/>
    <w:rsid w:val="00A03FEE"/>
    <w:rsid w:val="00A045EC"/>
    <w:rsid w:val="00A0470C"/>
    <w:rsid w:val="00A04A84"/>
    <w:rsid w:val="00A04BA9"/>
    <w:rsid w:val="00A05140"/>
    <w:rsid w:val="00A05224"/>
    <w:rsid w:val="00A0533B"/>
    <w:rsid w:val="00A05765"/>
    <w:rsid w:val="00A05B17"/>
    <w:rsid w:val="00A0625B"/>
    <w:rsid w:val="00A0630B"/>
    <w:rsid w:val="00A06514"/>
    <w:rsid w:val="00A06952"/>
    <w:rsid w:val="00A069B4"/>
    <w:rsid w:val="00A072C6"/>
    <w:rsid w:val="00A075F4"/>
    <w:rsid w:val="00A10528"/>
    <w:rsid w:val="00A1065F"/>
    <w:rsid w:val="00A109F7"/>
    <w:rsid w:val="00A10BD5"/>
    <w:rsid w:val="00A10DD0"/>
    <w:rsid w:val="00A10E11"/>
    <w:rsid w:val="00A114E6"/>
    <w:rsid w:val="00A115A3"/>
    <w:rsid w:val="00A119E6"/>
    <w:rsid w:val="00A11A00"/>
    <w:rsid w:val="00A11BFE"/>
    <w:rsid w:val="00A11CFE"/>
    <w:rsid w:val="00A11E03"/>
    <w:rsid w:val="00A11FDC"/>
    <w:rsid w:val="00A1202E"/>
    <w:rsid w:val="00A12053"/>
    <w:rsid w:val="00A1270E"/>
    <w:rsid w:val="00A12A7B"/>
    <w:rsid w:val="00A12BB6"/>
    <w:rsid w:val="00A12C94"/>
    <w:rsid w:val="00A12C96"/>
    <w:rsid w:val="00A12CF1"/>
    <w:rsid w:val="00A12FDF"/>
    <w:rsid w:val="00A131F4"/>
    <w:rsid w:val="00A132E3"/>
    <w:rsid w:val="00A13520"/>
    <w:rsid w:val="00A1487E"/>
    <w:rsid w:val="00A14AF0"/>
    <w:rsid w:val="00A15EFD"/>
    <w:rsid w:val="00A1610A"/>
    <w:rsid w:val="00A161BB"/>
    <w:rsid w:val="00A16776"/>
    <w:rsid w:val="00A16AB3"/>
    <w:rsid w:val="00A16ABB"/>
    <w:rsid w:val="00A16C8D"/>
    <w:rsid w:val="00A16CEC"/>
    <w:rsid w:val="00A1713A"/>
    <w:rsid w:val="00A174C4"/>
    <w:rsid w:val="00A1797B"/>
    <w:rsid w:val="00A2000C"/>
    <w:rsid w:val="00A20C62"/>
    <w:rsid w:val="00A20CAA"/>
    <w:rsid w:val="00A21598"/>
    <w:rsid w:val="00A2187D"/>
    <w:rsid w:val="00A22EA8"/>
    <w:rsid w:val="00A22F1A"/>
    <w:rsid w:val="00A231D1"/>
    <w:rsid w:val="00A24388"/>
    <w:rsid w:val="00A243DA"/>
    <w:rsid w:val="00A24740"/>
    <w:rsid w:val="00A24BB7"/>
    <w:rsid w:val="00A24EF4"/>
    <w:rsid w:val="00A2562F"/>
    <w:rsid w:val="00A25A66"/>
    <w:rsid w:val="00A25BED"/>
    <w:rsid w:val="00A25D7B"/>
    <w:rsid w:val="00A26612"/>
    <w:rsid w:val="00A2668D"/>
    <w:rsid w:val="00A27084"/>
    <w:rsid w:val="00A27132"/>
    <w:rsid w:val="00A279D9"/>
    <w:rsid w:val="00A301AB"/>
    <w:rsid w:val="00A30723"/>
    <w:rsid w:val="00A307C9"/>
    <w:rsid w:val="00A308B1"/>
    <w:rsid w:val="00A30EEA"/>
    <w:rsid w:val="00A32CB6"/>
    <w:rsid w:val="00A32FB0"/>
    <w:rsid w:val="00A3383B"/>
    <w:rsid w:val="00A33ED3"/>
    <w:rsid w:val="00A342C3"/>
    <w:rsid w:val="00A34492"/>
    <w:rsid w:val="00A34494"/>
    <w:rsid w:val="00A348A5"/>
    <w:rsid w:val="00A34C98"/>
    <w:rsid w:val="00A34EE8"/>
    <w:rsid w:val="00A35893"/>
    <w:rsid w:val="00A35A71"/>
    <w:rsid w:val="00A35F6B"/>
    <w:rsid w:val="00A3607C"/>
    <w:rsid w:val="00A3616D"/>
    <w:rsid w:val="00A361E4"/>
    <w:rsid w:val="00A36C03"/>
    <w:rsid w:val="00A36E0D"/>
    <w:rsid w:val="00A371B2"/>
    <w:rsid w:val="00A375A3"/>
    <w:rsid w:val="00A37A5C"/>
    <w:rsid w:val="00A37B7C"/>
    <w:rsid w:val="00A400E6"/>
    <w:rsid w:val="00A404F7"/>
    <w:rsid w:val="00A4127E"/>
    <w:rsid w:val="00A41692"/>
    <w:rsid w:val="00A41BFE"/>
    <w:rsid w:val="00A422AD"/>
    <w:rsid w:val="00A424FF"/>
    <w:rsid w:val="00A426DF"/>
    <w:rsid w:val="00A42AC8"/>
    <w:rsid w:val="00A42FA1"/>
    <w:rsid w:val="00A431C1"/>
    <w:rsid w:val="00A432DA"/>
    <w:rsid w:val="00A4408B"/>
    <w:rsid w:val="00A44A38"/>
    <w:rsid w:val="00A45D7B"/>
    <w:rsid w:val="00A45E77"/>
    <w:rsid w:val="00A4662B"/>
    <w:rsid w:val="00A46670"/>
    <w:rsid w:val="00A4718A"/>
    <w:rsid w:val="00A474B8"/>
    <w:rsid w:val="00A47B90"/>
    <w:rsid w:val="00A47CB7"/>
    <w:rsid w:val="00A503F1"/>
    <w:rsid w:val="00A505D1"/>
    <w:rsid w:val="00A5089D"/>
    <w:rsid w:val="00A509FD"/>
    <w:rsid w:val="00A51883"/>
    <w:rsid w:val="00A52964"/>
    <w:rsid w:val="00A531D8"/>
    <w:rsid w:val="00A538F6"/>
    <w:rsid w:val="00A53BFD"/>
    <w:rsid w:val="00A5445B"/>
    <w:rsid w:val="00A54AEA"/>
    <w:rsid w:val="00A55D66"/>
    <w:rsid w:val="00A56309"/>
    <w:rsid w:val="00A56C6C"/>
    <w:rsid w:val="00A56FDE"/>
    <w:rsid w:val="00A57447"/>
    <w:rsid w:val="00A57726"/>
    <w:rsid w:val="00A579B5"/>
    <w:rsid w:val="00A60CDC"/>
    <w:rsid w:val="00A612BB"/>
    <w:rsid w:val="00A61895"/>
    <w:rsid w:val="00A618C2"/>
    <w:rsid w:val="00A62588"/>
    <w:rsid w:val="00A62F72"/>
    <w:rsid w:val="00A63704"/>
    <w:rsid w:val="00A63FA0"/>
    <w:rsid w:val="00A63FF1"/>
    <w:rsid w:val="00A641CD"/>
    <w:rsid w:val="00A6439E"/>
    <w:rsid w:val="00A64438"/>
    <w:rsid w:val="00A64515"/>
    <w:rsid w:val="00A648E9"/>
    <w:rsid w:val="00A648F9"/>
    <w:rsid w:val="00A64DD8"/>
    <w:rsid w:val="00A65043"/>
    <w:rsid w:val="00A65179"/>
    <w:rsid w:val="00A653DC"/>
    <w:rsid w:val="00A6581B"/>
    <w:rsid w:val="00A658D6"/>
    <w:rsid w:val="00A65A2D"/>
    <w:rsid w:val="00A65CCB"/>
    <w:rsid w:val="00A65DAD"/>
    <w:rsid w:val="00A65E44"/>
    <w:rsid w:val="00A66056"/>
    <w:rsid w:val="00A660CA"/>
    <w:rsid w:val="00A66CC9"/>
    <w:rsid w:val="00A66EFB"/>
    <w:rsid w:val="00A67E06"/>
    <w:rsid w:val="00A70025"/>
    <w:rsid w:val="00A7043C"/>
    <w:rsid w:val="00A7090D"/>
    <w:rsid w:val="00A70BCC"/>
    <w:rsid w:val="00A71013"/>
    <w:rsid w:val="00A71630"/>
    <w:rsid w:val="00A71A5B"/>
    <w:rsid w:val="00A721AC"/>
    <w:rsid w:val="00A739DC"/>
    <w:rsid w:val="00A74458"/>
    <w:rsid w:val="00A74C51"/>
    <w:rsid w:val="00A75197"/>
    <w:rsid w:val="00A7577F"/>
    <w:rsid w:val="00A75F83"/>
    <w:rsid w:val="00A75FA9"/>
    <w:rsid w:val="00A75FDB"/>
    <w:rsid w:val="00A761FB"/>
    <w:rsid w:val="00A80A1D"/>
    <w:rsid w:val="00A80FBD"/>
    <w:rsid w:val="00A8120F"/>
    <w:rsid w:val="00A812A7"/>
    <w:rsid w:val="00A81976"/>
    <w:rsid w:val="00A823FB"/>
    <w:rsid w:val="00A82971"/>
    <w:rsid w:val="00A82D79"/>
    <w:rsid w:val="00A8301D"/>
    <w:rsid w:val="00A83515"/>
    <w:rsid w:val="00A836BC"/>
    <w:rsid w:val="00A83F6F"/>
    <w:rsid w:val="00A8417C"/>
    <w:rsid w:val="00A84684"/>
    <w:rsid w:val="00A846D8"/>
    <w:rsid w:val="00A84A11"/>
    <w:rsid w:val="00A8518E"/>
    <w:rsid w:val="00A85366"/>
    <w:rsid w:val="00A855B3"/>
    <w:rsid w:val="00A86306"/>
    <w:rsid w:val="00A86A5E"/>
    <w:rsid w:val="00A86C09"/>
    <w:rsid w:val="00A87325"/>
    <w:rsid w:val="00A874D2"/>
    <w:rsid w:val="00A87886"/>
    <w:rsid w:val="00A87ECF"/>
    <w:rsid w:val="00A90941"/>
    <w:rsid w:val="00A910BD"/>
    <w:rsid w:val="00A918C2"/>
    <w:rsid w:val="00A92048"/>
    <w:rsid w:val="00A922FE"/>
    <w:rsid w:val="00A92454"/>
    <w:rsid w:val="00A92FA5"/>
    <w:rsid w:val="00A9346F"/>
    <w:rsid w:val="00A93AD8"/>
    <w:rsid w:val="00A943A9"/>
    <w:rsid w:val="00A945B7"/>
    <w:rsid w:val="00A94EBB"/>
    <w:rsid w:val="00A95568"/>
    <w:rsid w:val="00A95650"/>
    <w:rsid w:val="00A95972"/>
    <w:rsid w:val="00A96028"/>
    <w:rsid w:val="00A962D1"/>
    <w:rsid w:val="00A969BF"/>
    <w:rsid w:val="00A97693"/>
    <w:rsid w:val="00A978C2"/>
    <w:rsid w:val="00A9799B"/>
    <w:rsid w:val="00AA08BF"/>
    <w:rsid w:val="00AA0990"/>
    <w:rsid w:val="00AA0A79"/>
    <w:rsid w:val="00AA0C8D"/>
    <w:rsid w:val="00AA133E"/>
    <w:rsid w:val="00AA13D6"/>
    <w:rsid w:val="00AA19A5"/>
    <w:rsid w:val="00AA1B2D"/>
    <w:rsid w:val="00AA1E4B"/>
    <w:rsid w:val="00AA2D4E"/>
    <w:rsid w:val="00AA4F24"/>
    <w:rsid w:val="00AA532D"/>
    <w:rsid w:val="00AA5461"/>
    <w:rsid w:val="00AA5475"/>
    <w:rsid w:val="00AA56E5"/>
    <w:rsid w:val="00AA5A14"/>
    <w:rsid w:val="00AA6346"/>
    <w:rsid w:val="00AA6B66"/>
    <w:rsid w:val="00AA7043"/>
    <w:rsid w:val="00AA70E3"/>
    <w:rsid w:val="00AA7255"/>
    <w:rsid w:val="00AA74FF"/>
    <w:rsid w:val="00AA7501"/>
    <w:rsid w:val="00AA761D"/>
    <w:rsid w:val="00AA77BA"/>
    <w:rsid w:val="00AA7B35"/>
    <w:rsid w:val="00AA7BDE"/>
    <w:rsid w:val="00AA7E54"/>
    <w:rsid w:val="00AB004D"/>
    <w:rsid w:val="00AB07E8"/>
    <w:rsid w:val="00AB0962"/>
    <w:rsid w:val="00AB0B9C"/>
    <w:rsid w:val="00AB18F1"/>
    <w:rsid w:val="00AB1ED1"/>
    <w:rsid w:val="00AB22D8"/>
    <w:rsid w:val="00AB2711"/>
    <w:rsid w:val="00AB2876"/>
    <w:rsid w:val="00AB2A52"/>
    <w:rsid w:val="00AB3502"/>
    <w:rsid w:val="00AB36D3"/>
    <w:rsid w:val="00AB37DB"/>
    <w:rsid w:val="00AB3D72"/>
    <w:rsid w:val="00AB3F6E"/>
    <w:rsid w:val="00AB4616"/>
    <w:rsid w:val="00AB4A60"/>
    <w:rsid w:val="00AB4B46"/>
    <w:rsid w:val="00AB5A3E"/>
    <w:rsid w:val="00AB5B2E"/>
    <w:rsid w:val="00AB5C13"/>
    <w:rsid w:val="00AB5C98"/>
    <w:rsid w:val="00AB61EA"/>
    <w:rsid w:val="00AB628E"/>
    <w:rsid w:val="00AB7190"/>
    <w:rsid w:val="00AB743B"/>
    <w:rsid w:val="00AB7467"/>
    <w:rsid w:val="00AB749F"/>
    <w:rsid w:val="00AB7946"/>
    <w:rsid w:val="00AC003D"/>
    <w:rsid w:val="00AC0911"/>
    <w:rsid w:val="00AC0DB7"/>
    <w:rsid w:val="00AC0E72"/>
    <w:rsid w:val="00AC1612"/>
    <w:rsid w:val="00AC16A1"/>
    <w:rsid w:val="00AC17F7"/>
    <w:rsid w:val="00AC1C5C"/>
    <w:rsid w:val="00AC2368"/>
    <w:rsid w:val="00AC421A"/>
    <w:rsid w:val="00AC4657"/>
    <w:rsid w:val="00AC5127"/>
    <w:rsid w:val="00AC5424"/>
    <w:rsid w:val="00AC5E5E"/>
    <w:rsid w:val="00AC6524"/>
    <w:rsid w:val="00AC68C6"/>
    <w:rsid w:val="00AC6E4C"/>
    <w:rsid w:val="00AC751A"/>
    <w:rsid w:val="00AC7900"/>
    <w:rsid w:val="00AD0003"/>
    <w:rsid w:val="00AD03CE"/>
    <w:rsid w:val="00AD10D7"/>
    <w:rsid w:val="00AD114F"/>
    <w:rsid w:val="00AD13EC"/>
    <w:rsid w:val="00AD17ED"/>
    <w:rsid w:val="00AD1D64"/>
    <w:rsid w:val="00AD2BD9"/>
    <w:rsid w:val="00AD3027"/>
    <w:rsid w:val="00AD31AD"/>
    <w:rsid w:val="00AD32EC"/>
    <w:rsid w:val="00AD3338"/>
    <w:rsid w:val="00AD3680"/>
    <w:rsid w:val="00AD3C56"/>
    <w:rsid w:val="00AD401D"/>
    <w:rsid w:val="00AD4120"/>
    <w:rsid w:val="00AD41D3"/>
    <w:rsid w:val="00AD47E5"/>
    <w:rsid w:val="00AD51A5"/>
    <w:rsid w:val="00AD55B7"/>
    <w:rsid w:val="00AD56E2"/>
    <w:rsid w:val="00AD5D02"/>
    <w:rsid w:val="00AD61C4"/>
    <w:rsid w:val="00AD6420"/>
    <w:rsid w:val="00AD6476"/>
    <w:rsid w:val="00AD6C8D"/>
    <w:rsid w:val="00AD6FA4"/>
    <w:rsid w:val="00AD713F"/>
    <w:rsid w:val="00AD7626"/>
    <w:rsid w:val="00AD7F2F"/>
    <w:rsid w:val="00AE099E"/>
    <w:rsid w:val="00AE0EA3"/>
    <w:rsid w:val="00AE1453"/>
    <w:rsid w:val="00AE230B"/>
    <w:rsid w:val="00AE266A"/>
    <w:rsid w:val="00AE2DB5"/>
    <w:rsid w:val="00AE2EBE"/>
    <w:rsid w:val="00AE3B15"/>
    <w:rsid w:val="00AE4266"/>
    <w:rsid w:val="00AE452D"/>
    <w:rsid w:val="00AE4CD3"/>
    <w:rsid w:val="00AE4FB4"/>
    <w:rsid w:val="00AE530D"/>
    <w:rsid w:val="00AE6BC6"/>
    <w:rsid w:val="00AE6C95"/>
    <w:rsid w:val="00AE7C0B"/>
    <w:rsid w:val="00AE7DCA"/>
    <w:rsid w:val="00AE7E1D"/>
    <w:rsid w:val="00AE7FD0"/>
    <w:rsid w:val="00AF014A"/>
    <w:rsid w:val="00AF08B5"/>
    <w:rsid w:val="00AF08C3"/>
    <w:rsid w:val="00AF09A9"/>
    <w:rsid w:val="00AF0ADE"/>
    <w:rsid w:val="00AF1A0B"/>
    <w:rsid w:val="00AF23F1"/>
    <w:rsid w:val="00AF30FD"/>
    <w:rsid w:val="00AF3724"/>
    <w:rsid w:val="00AF37F5"/>
    <w:rsid w:val="00AF3883"/>
    <w:rsid w:val="00AF39C6"/>
    <w:rsid w:val="00AF3D1E"/>
    <w:rsid w:val="00AF3EC3"/>
    <w:rsid w:val="00AF473C"/>
    <w:rsid w:val="00AF4B0A"/>
    <w:rsid w:val="00AF5245"/>
    <w:rsid w:val="00AF55B6"/>
    <w:rsid w:val="00AF5BC8"/>
    <w:rsid w:val="00AF5CB3"/>
    <w:rsid w:val="00AF5E8A"/>
    <w:rsid w:val="00AF5EB9"/>
    <w:rsid w:val="00AF6B6D"/>
    <w:rsid w:val="00AF6F69"/>
    <w:rsid w:val="00AF789D"/>
    <w:rsid w:val="00AF79DE"/>
    <w:rsid w:val="00AF7BF4"/>
    <w:rsid w:val="00AF7CF6"/>
    <w:rsid w:val="00AF7E0A"/>
    <w:rsid w:val="00AF7F15"/>
    <w:rsid w:val="00AF7FB9"/>
    <w:rsid w:val="00B003A9"/>
    <w:rsid w:val="00B00615"/>
    <w:rsid w:val="00B006AC"/>
    <w:rsid w:val="00B00DF8"/>
    <w:rsid w:val="00B0166E"/>
    <w:rsid w:val="00B0185F"/>
    <w:rsid w:val="00B01BDD"/>
    <w:rsid w:val="00B0287A"/>
    <w:rsid w:val="00B029F2"/>
    <w:rsid w:val="00B0383E"/>
    <w:rsid w:val="00B038C3"/>
    <w:rsid w:val="00B03BBE"/>
    <w:rsid w:val="00B042E6"/>
    <w:rsid w:val="00B047B2"/>
    <w:rsid w:val="00B04E82"/>
    <w:rsid w:val="00B04FF1"/>
    <w:rsid w:val="00B04FFA"/>
    <w:rsid w:val="00B05026"/>
    <w:rsid w:val="00B0535A"/>
    <w:rsid w:val="00B05550"/>
    <w:rsid w:val="00B05599"/>
    <w:rsid w:val="00B0599B"/>
    <w:rsid w:val="00B05EBF"/>
    <w:rsid w:val="00B06261"/>
    <w:rsid w:val="00B064C6"/>
    <w:rsid w:val="00B06578"/>
    <w:rsid w:val="00B06B2C"/>
    <w:rsid w:val="00B07181"/>
    <w:rsid w:val="00B073AE"/>
    <w:rsid w:val="00B07505"/>
    <w:rsid w:val="00B07FBD"/>
    <w:rsid w:val="00B10CBC"/>
    <w:rsid w:val="00B111C6"/>
    <w:rsid w:val="00B112C5"/>
    <w:rsid w:val="00B11384"/>
    <w:rsid w:val="00B1139A"/>
    <w:rsid w:val="00B114F1"/>
    <w:rsid w:val="00B1174A"/>
    <w:rsid w:val="00B11AC9"/>
    <w:rsid w:val="00B11CAB"/>
    <w:rsid w:val="00B12662"/>
    <w:rsid w:val="00B128DF"/>
    <w:rsid w:val="00B12C0F"/>
    <w:rsid w:val="00B13267"/>
    <w:rsid w:val="00B132D4"/>
    <w:rsid w:val="00B13370"/>
    <w:rsid w:val="00B13E18"/>
    <w:rsid w:val="00B14A17"/>
    <w:rsid w:val="00B14A6B"/>
    <w:rsid w:val="00B17057"/>
    <w:rsid w:val="00B17416"/>
    <w:rsid w:val="00B175E4"/>
    <w:rsid w:val="00B177C5"/>
    <w:rsid w:val="00B1780F"/>
    <w:rsid w:val="00B17A27"/>
    <w:rsid w:val="00B20851"/>
    <w:rsid w:val="00B20A99"/>
    <w:rsid w:val="00B20AEB"/>
    <w:rsid w:val="00B20E1C"/>
    <w:rsid w:val="00B217E9"/>
    <w:rsid w:val="00B21869"/>
    <w:rsid w:val="00B21A61"/>
    <w:rsid w:val="00B220BB"/>
    <w:rsid w:val="00B22106"/>
    <w:rsid w:val="00B22D50"/>
    <w:rsid w:val="00B235BF"/>
    <w:rsid w:val="00B23960"/>
    <w:rsid w:val="00B23EC0"/>
    <w:rsid w:val="00B23EFB"/>
    <w:rsid w:val="00B248FF"/>
    <w:rsid w:val="00B24CB4"/>
    <w:rsid w:val="00B258AD"/>
    <w:rsid w:val="00B264BC"/>
    <w:rsid w:val="00B270FD"/>
    <w:rsid w:val="00B27113"/>
    <w:rsid w:val="00B27378"/>
    <w:rsid w:val="00B27983"/>
    <w:rsid w:val="00B2799B"/>
    <w:rsid w:val="00B301AB"/>
    <w:rsid w:val="00B301D5"/>
    <w:rsid w:val="00B302E1"/>
    <w:rsid w:val="00B30718"/>
    <w:rsid w:val="00B30BDD"/>
    <w:rsid w:val="00B30D02"/>
    <w:rsid w:val="00B30F1C"/>
    <w:rsid w:val="00B31377"/>
    <w:rsid w:val="00B314EC"/>
    <w:rsid w:val="00B316F6"/>
    <w:rsid w:val="00B31826"/>
    <w:rsid w:val="00B31A4E"/>
    <w:rsid w:val="00B31ADD"/>
    <w:rsid w:val="00B31B36"/>
    <w:rsid w:val="00B3381C"/>
    <w:rsid w:val="00B33C36"/>
    <w:rsid w:val="00B33DD7"/>
    <w:rsid w:val="00B33E6F"/>
    <w:rsid w:val="00B34152"/>
    <w:rsid w:val="00B3432C"/>
    <w:rsid w:val="00B34831"/>
    <w:rsid w:val="00B34DC0"/>
    <w:rsid w:val="00B35181"/>
    <w:rsid w:val="00B3580C"/>
    <w:rsid w:val="00B359AA"/>
    <w:rsid w:val="00B35B35"/>
    <w:rsid w:val="00B35E88"/>
    <w:rsid w:val="00B364C9"/>
    <w:rsid w:val="00B369C6"/>
    <w:rsid w:val="00B369C9"/>
    <w:rsid w:val="00B36C64"/>
    <w:rsid w:val="00B3720F"/>
    <w:rsid w:val="00B40654"/>
    <w:rsid w:val="00B40CCA"/>
    <w:rsid w:val="00B4184C"/>
    <w:rsid w:val="00B419BF"/>
    <w:rsid w:val="00B41EFA"/>
    <w:rsid w:val="00B42683"/>
    <w:rsid w:val="00B42693"/>
    <w:rsid w:val="00B42CC4"/>
    <w:rsid w:val="00B42CE8"/>
    <w:rsid w:val="00B44873"/>
    <w:rsid w:val="00B44A7E"/>
    <w:rsid w:val="00B44FEB"/>
    <w:rsid w:val="00B457F6"/>
    <w:rsid w:val="00B458D0"/>
    <w:rsid w:val="00B45BA5"/>
    <w:rsid w:val="00B46229"/>
    <w:rsid w:val="00B471BC"/>
    <w:rsid w:val="00B47341"/>
    <w:rsid w:val="00B473B7"/>
    <w:rsid w:val="00B47511"/>
    <w:rsid w:val="00B475D5"/>
    <w:rsid w:val="00B47DD6"/>
    <w:rsid w:val="00B47F01"/>
    <w:rsid w:val="00B50948"/>
    <w:rsid w:val="00B50C0C"/>
    <w:rsid w:val="00B50E60"/>
    <w:rsid w:val="00B50ED1"/>
    <w:rsid w:val="00B50F6F"/>
    <w:rsid w:val="00B5118E"/>
    <w:rsid w:val="00B512FF"/>
    <w:rsid w:val="00B51D80"/>
    <w:rsid w:val="00B51E60"/>
    <w:rsid w:val="00B52F18"/>
    <w:rsid w:val="00B53007"/>
    <w:rsid w:val="00B533C4"/>
    <w:rsid w:val="00B53481"/>
    <w:rsid w:val="00B534BF"/>
    <w:rsid w:val="00B535DC"/>
    <w:rsid w:val="00B53DFA"/>
    <w:rsid w:val="00B54173"/>
    <w:rsid w:val="00B554C6"/>
    <w:rsid w:val="00B5655E"/>
    <w:rsid w:val="00B56C64"/>
    <w:rsid w:val="00B56E61"/>
    <w:rsid w:val="00B571C7"/>
    <w:rsid w:val="00B57649"/>
    <w:rsid w:val="00B576BA"/>
    <w:rsid w:val="00B6028E"/>
    <w:rsid w:val="00B608AB"/>
    <w:rsid w:val="00B60A74"/>
    <w:rsid w:val="00B60B19"/>
    <w:rsid w:val="00B60DEB"/>
    <w:rsid w:val="00B61243"/>
    <w:rsid w:val="00B6146F"/>
    <w:rsid w:val="00B61733"/>
    <w:rsid w:val="00B61AE5"/>
    <w:rsid w:val="00B624D6"/>
    <w:rsid w:val="00B62867"/>
    <w:rsid w:val="00B63035"/>
    <w:rsid w:val="00B63E93"/>
    <w:rsid w:val="00B642DA"/>
    <w:rsid w:val="00B64579"/>
    <w:rsid w:val="00B64BB6"/>
    <w:rsid w:val="00B65001"/>
    <w:rsid w:val="00B653E2"/>
    <w:rsid w:val="00B6579D"/>
    <w:rsid w:val="00B658A2"/>
    <w:rsid w:val="00B66055"/>
    <w:rsid w:val="00B66583"/>
    <w:rsid w:val="00B669DE"/>
    <w:rsid w:val="00B66CA9"/>
    <w:rsid w:val="00B66F7D"/>
    <w:rsid w:val="00B6751C"/>
    <w:rsid w:val="00B67F6D"/>
    <w:rsid w:val="00B702E6"/>
    <w:rsid w:val="00B7053B"/>
    <w:rsid w:val="00B70624"/>
    <w:rsid w:val="00B70721"/>
    <w:rsid w:val="00B709A6"/>
    <w:rsid w:val="00B70BB4"/>
    <w:rsid w:val="00B70E32"/>
    <w:rsid w:val="00B7105C"/>
    <w:rsid w:val="00B71377"/>
    <w:rsid w:val="00B715C6"/>
    <w:rsid w:val="00B7196D"/>
    <w:rsid w:val="00B71E9E"/>
    <w:rsid w:val="00B71F24"/>
    <w:rsid w:val="00B72B56"/>
    <w:rsid w:val="00B73392"/>
    <w:rsid w:val="00B7345F"/>
    <w:rsid w:val="00B737CB"/>
    <w:rsid w:val="00B73DCC"/>
    <w:rsid w:val="00B7523A"/>
    <w:rsid w:val="00B75550"/>
    <w:rsid w:val="00B757F1"/>
    <w:rsid w:val="00B7615B"/>
    <w:rsid w:val="00B76677"/>
    <w:rsid w:val="00B77881"/>
    <w:rsid w:val="00B81165"/>
    <w:rsid w:val="00B817E4"/>
    <w:rsid w:val="00B8257B"/>
    <w:rsid w:val="00B825AE"/>
    <w:rsid w:val="00B82C3C"/>
    <w:rsid w:val="00B82D5F"/>
    <w:rsid w:val="00B83CEC"/>
    <w:rsid w:val="00B83E00"/>
    <w:rsid w:val="00B840DC"/>
    <w:rsid w:val="00B84672"/>
    <w:rsid w:val="00B84C91"/>
    <w:rsid w:val="00B85031"/>
    <w:rsid w:val="00B8527D"/>
    <w:rsid w:val="00B862E0"/>
    <w:rsid w:val="00B86742"/>
    <w:rsid w:val="00B86DAA"/>
    <w:rsid w:val="00B8785A"/>
    <w:rsid w:val="00B87E1A"/>
    <w:rsid w:val="00B87FCB"/>
    <w:rsid w:val="00B90799"/>
    <w:rsid w:val="00B90ABB"/>
    <w:rsid w:val="00B90ABC"/>
    <w:rsid w:val="00B91585"/>
    <w:rsid w:val="00B922E7"/>
    <w:rsid w:val="00B92789"/>
    <w:rsid w:val="00B92C38"/>
    <w:rsid w:val="00B93109"/>
    <w:rsid w:val="00B9328A"/>
    <w:rsid w:val="00B93CD6"/>
    <w:rsid w:val="00B946E6"/>
    <w:rsid w:val="00B94938"/>
    <w:rsid w:val="00B952A6"/>
    <w:rsid w:val="00B952BB"/>
    <w:rsid w:val="00B95599"/>
    <w:rsid w:val="00B9658A"/>
    <w:rsid w:val="00B967BD"/>
    <w:rsid w:val="00B96885"/>
    <w:rsid w:val="00B9694C"/>
    <w:rsid w:val="00B96B54"/>
    <w:rsid w:val="00B96EEE"/>
    <w:rsid w:val="00B971E1"/>
    <w:rsid w:val="00B97F51"/>
    <w:rsid w:val="00BA0842"/>
    <w:rsid w:val="00BA0B8A"/>
    <w:rsid w:val="00BA0F55"/>
    <w:rsid w:val="00BA1AE5"/>
    <w:rsid w:val="00BA1BCE"/>
    <w:rsid w:val="00BA25CA"/>
    <w:rsid w:val="00BA2B8C"/>
    <w:rsid w:val="00BA2DB2"/>
    <w:rsid w:val="00BA2E6B"/>
    <w:rsid w:val="00BA3277"/>
    <w:rsid w:val="00BA3284"/>
    <w:rsid w:val="00BA3C22"/>
    <w:rsid w:val="00BA4AEC"/>
    <w:rsid w:val="00BA4BDE"/>
    <w:rsid w:val="00BA5019"/>
    <w:rsid w:val="00BA5696"/>
    <w:rsid w:val="00BA5D4A"/>
    <w:rsid w:val="00BA62CE"/>
    <w:rsid w:val="00BA72B9"/>
    <w:rsid w:val="00BA7B0E"/>
    <w:rsid w:val="00BA7C40"/>
    <w:rsid w:val="00BA7EB0"/>
    <w:rsid w:val="00BB006D"/>
    <w:rsid w:val="00BB092A"/>
    <w:rsid w:val="00BB0EFE"/>
    <w:rsid w:val="00BB1700"/>
    <w:rsid w:val="00BB1757"/>
    <w:rsid w:val="00BB1860"/>
    <w:rsid w:val="00BB1A6E"/>
    <w:rsid w:val="00BB2700"/>
    <w:rsid w:val="00BB308C"/>
    <w:rsid w:val="00BB346A"/>
    <w:rsid w:val="00BB3610"/>
    <w:rsid w:val="00BB38EB"/>
    <w:rsid w:val="00BB3F78"/>
    <w:rsid w:val="00BB483F"/>
    <w:rsid w:val="00BB4F28"/>
    <w:rsid w:val="00BB5151"/>
    <w:rsid w:val="00BB538F"/>
    <w:rsid w:val="00BB594C"/>
    <w:rsid w:val="00BB5AD2"/>
    <w:rsid w:val="00BB5FCB"/>
    <w:rsid w:val="00BB6159"/>
    <w:rsid w:val="00BB696A"/>
    <w:rsid w:val="00BB73D1"/>
    <w:rsid w:val="00BB785F"/>
    <w:rsid w:val="00BC043F"/>
    <w:rsid w:val="00BC0C8E"/>
    <w:rsid w:val="00BC1EEA"/>
    <w:rsid w:val="00BC2797"/>
    <w:rsid w:val="00BC2AD1"/>
    <w:rsid w:val="00BC2E98"/>
    <w:rsid w:val="00BC324D"/>
    <w:rsid w:val="00BC3553"/>
    <w:rsid w:val="00BC404D"/>
    <w:rsid w:val="00BC43A8"/>
    <w:rsid w:val="00BC4401"/>
    <w:rsid w:val="00BC46C8"/>
    <w:rsid w:val="00BC51D5"/>
    <w:rsid w:val="00BC55B7"/>
    <w:rsid w:val="00BC58A5"/>
    <w:rsid w:val="00BC62DF"/>
    <w:rsid w:val="00BC6C2B"/>
    <w:rsid w:val="00BC6DE1"/>
    <w:rsid w:val="00BC747A"/>
    <w:rsid w:val="00BC7AA9"/>
    <w:rsid w:val="00BD03FB"/>
    <w:rsid w:val="00BD0EE8"/>
    <w:rsid w:val="00BD1B66"/>
    <w:rsid w:val="00BD1BF9"/>
    <w:rsid w:val="00BD1C15"/>
    <w:rsid w:val="00BD2B90"/>
    <w:rsid w:val="00BD3169"/>
    <w:rsid w:val="00BD36AB"/>
    <w:rsid w:val="00BD37C7"/>
    <w:rsid w:val="00BD3A8C"/>
    <w:rsid w:val="00BD44E0"/>
    <w:rsid w:val="00BD462D"/>
    <w:rsid w:val="00BD48D0"/>
    <w:rsid w:val="00BD4AB2"/>
    <w:rsid w:val="00BD5067"/>
    <w:rsid w:val="00BD5890"/>
    <w:rsid w:val="00BD5EA3"/>
    <w:rsid w:val="00BD6051"/>
    <w:rsid w:val="00BD6587"/>
    <w:rsid w:val="00BE00E5"/>
    <w:rsid w:val="00BE02BB"/>
    <w:rsid w:val="00BE03CC"/>
    <w:rsid w:val="00BE0C79"/>
    <w:rsid w:val="00BE0DF1"/>
    <w:rsid w:val="00BE0EAF"/>
    <w:rsid w:val="00BE12F7"/>
    <w:rsid w:val="00BE1330"/>
    <w:rsid w:val="00BE1FB1"/>
    <w:rsid w:val="00BE24E5"/>
    <w:rsid w:val="00BE2AD5"/>
    <w:rsid w:val="00BE37EB"/>
    <w:rsid w:val="00BE38C3"/>
    <w:rsid w:val="00BE437D"/>
    <w:rsid w:val="00BE497A"/>
    <w:rsid w:val="00BE4A12"/>
    <w:rsid w:val="00BE4CB7"/>
    <w:rsid w:val="00BE5201"/>
    <w:rsid w:val="00BE5860"/>
    <w:rsid w:val="00BE5A1C"/>
    <w:rsid w:val="00BE5A7C"/>
    <w:rsid w:val="00BE6BE6"/>
    <w:rsid w:val="00BE6D3E"/>
    <w:rsid w:val="00BE754F"/>
    <w:rsid w:val="00BE757D"/>
    <w:rsid w:val="00BE7933"/>
    <w:rsid w:val="00BE794E"/>
    <w:rsid w:val="00BF006E"/>
    <w:rsid w:val="00BF0514"/>
    <w:rsid w:val="00BF0593"/>
    <w:rsid w:val="00BF0CA2"/>
    <w:rsid w:val="00BF0DC1"/>
    <w:rsid w:val="00BF11DF"/>
    <w:rsid w:val="00BF1532"/>
    <w:rsid w:val="00BF16EB"/>
    <w:rsid w:val="00BF1A68"/>
    <w:rsid w:val="00BF2051"/>
    <w:rsid w:val="00BF281F"/>
    <w:rsid w:val="00BF2BC2"/>
    <w:rsid w:val="00BF3017"/>
    <w:rsid w:val="00BF312B"/>
    <w:rsid w:val="00BF3361"/>
    <w:rsid w:val="00BF355B"/>
    <w:rsid w:val="00BF35F8"/>
    <w:rsid w:val="00BF3CCC"/>
    <w:rsid w:val="00BF3D58"/>
    <w:rsid w:val="00BF4163"/>
    <w:rsid w:val="00BF423F"/>
    <w:rsid w:val="00BF448D"/>
    <w:rsid w:val="00BF4BAD"/>
    <w:rsid w:val="00BF4FA5"/>
    <w:rsid w:val="00BF50B4"/>
    <w:rsid w:val="00BF5893"/>
    <w:rsid w:val="00BF5A1E"/>
    <w:rsid w:val="00BF5AE9"/>
    <w:rsid w:val="00BF6038"/>
    <w:rsid w:val="00BF611E"/>
    <w:rsid w:val="00BF657B"/>
    <w:rsid w:val="00BF69C9"/>
    <w:rsid w:val="00C00240"/>
    <w:rsid w:val="00C00757"/>
    <w:rsid w:val="00C0079A"/>
    <w:rsid w:val="00C00BA8"/>
    <w:rsid w:val="00C00F9E"/>
    <w:rsid w:val="00C011DF"/>
    <w:rsid w:val="00C01763"/>
    <w:rsid w:val="00C0180F"/>
    <w:rsid w:val="00C0228E"/>
    <w:rsid w:val="00C024D5"/>
    <w:rsid w:val="00C02B91"/>
    <w:rsid w:val="00C02F4A"/>
    <w:rsid w:val="00C03238"/>
    <w:rsid w:val="00C034A8"/>
    <w:rsid w:val="00C035E0"/>
    <w:rsid w:val="00C03731"/>
    <w:rsid w:val="00C03A17"/>
    <w:rsid w:val="00C04272"/>
    <w:rsid w:val="00C04476"/>
    <w:rsid w:val="00C047A4"/>
    <w:rsid w:val="00C04B1E"/>
    <w:rsid w:val="00C05117"/>
    <w:rsid w:val="00C05416"/>
    <w:rsid w:val="00C057C9"/>
    <w:rsid w:val="00C064BA"/>
    <w:rsid w:val="00C06E17"/>
    <w:rsid w:val="00C07156"/>
    <w:rsid w:val="00C07700"/>
    <w:rsid w:val="00C10444"/>
    <w:rsid w:val="00C10DF7"/>
    <w:rsid w:val="00C115BD"/>
    <w:rsid w:val="00C12EA0"/>
    <w:rsid w:val="00C13A29"/>
    <w:rsid w:val="00C13AB8"/>
    <w:rsid w:val="00C14142"/>
    <w:rsid w:val="00C1418A"/>
    <w:rsid w:val="00C1473E"/>
    <w:rsid w:val="00C14A27"/>
    <w:rsid w:val="00C154F0"/>
    <w:rsid w:val="00C15597"/>
    <w:rsid w:val="00C15936"/>
    <w:rsid w:val="00C15CC7"/>
    <w:rsid w:val="00C16727"/>
    <w:rsid w:val="00C16D88"/>
    <w:rsid w:val="00C17730"/>
    <w:rsid w:val="00C17EF2"/>
    <w:rsid w:val="00C2048A"/>
    <w:rsid w:val="00C21174"/>
    <w:rsid w:val="00C21309"/>
    <w:rsid w:val="00C215CE"/>
    <w:rsid w:val="00C21C92"/>
    <w:rsid w:val="00C2240C"/>
    <w:rsid w:val="00C225FC"/>
    <w:rsid w:val="00C22801"/>
    <w:rsid w:val="00C238FB"/>
    <w:rsid w:val="00C2444A"/>
    <w:rsid w:val="00C246D2"/>
    <w:rsid w:val="00C2480D"/>
    <w:rsid w:val="00C25212"/>
    <w:rsid w:val="00C255C2"/>
    <w:rsid w:val="00C25AFD"/>
    <w:rsid w:val="00C25B09"/>
    <w:rsid w:val="00C26A37"/>
    <w:rsid w:val="00C26D38"/>
    <w:rsid w:val="00C2753B"/>
    <w:rsid w:val="00C309D8"/>
    <w:rsid w:val="00C31A1F"/>
    <w:rsid w:val="00C31D82"/>
    <w:rsid w:val="00C3209F"/>
    <w:rsid w:val="00C32B4D"/>
    <w:rsid w:val="00C336D5"/>
    <w:rsid w:val="00C3414E"/>
    <w:rsid w:val="00C34AA6"/>
    <w:rsid w:val="00C34C77"/>
    <w:rsid w:val="00C3520F"/>
    <w:rsid w:val="00C357A6"/>
    <w:rsid w:val="00C358C8"/>
    <w:rsid w:val="00C35AD0"/>
    <w:rsid w:val="00C35C1A"/>
    <w:rsid w:val="00C36717"/>
    <w:rsid w:val="00C373B8"/>
    <w:rsid w:val="00C379EB"/>
    <w:rsid w:val="00C37D77"/>
    <w:rsid w:val="00C37DCC"/>
    <w:rsid w:val="00C40489"/>
    <w:rsid w:val="00C40AE2"/>
    <w:rsid w:val="00C40C2F"/>
    <w:rsid w:val="00C40EB0"/>
    <w:rsid w:val="00C410A4"/>
    <w:rsid w:val="00C4117A"/>
    <w:rsid w:val="00C41640"/>
    <w:rsid w:val="00C41B0F"/>
    <w:rsid w:val="00C427DE"/>
    <w:rsid w:val="00C42AAF"/>
    <w:rsid w:val="00C42F6A"/>
    <w:rsid w:val="00C43188"/>
    <w:rsid w:val="00C43D9F"/>
    <w:rsid w:val="00C4427F"/>
    <w:rsid w:val="00C444DF"/>
    <w:rsid w:val="00C447E8"/>
    <w:rsid w:val="00C45EA5"/>
    <w:rsid w:val="00C46200"/>
    <w:rsid w:val="00C469D3"/>
    <w:rsid w:val="00C47448"/>
    <w:rsid w:val="00C5004A"/>
    <w:rsid w:val="00C50358"/>
    <w:rsid w:val="00C504DD"/>
    <w:rsid w:val="00C5065B"/>
    <w:rsid w:val="00C50E08"/>
    <w:rsid w:val="00C51018"/>
    <w:rsid w:val="00C5106F"/>
    <w:rsid w:val="00C5110C"/>
    <w:rsid w:val="00C51844"/>
    <w:rsid w:val="00C519AF"/>
    <w:rsid w:val="00C519FA"/>
    <w:rsid w:val="00C51A3A"/>
    <w:rsid w:val="00C51AD1"/>
    <w:rsid w:val="00C51E34"/>
    <w:rsid w:val="00C52B45"/>
    <w:rsid w:val="00C52BE5"/>
    <w:rsid w:val="00C52D84"/>
    <w:rsid w:val="00C52F2D"/>
    <w:rsid w:val="00C52F98"/>
    <w:rsid w:val="00C53207"/>
    <w:rsid w:val="00C53392"/>
    <w:rsid w:val="00C53494"/>
    <w:rsid w:val="00C536F4"/>
    <w:rsid w:val="00C53909"/>
    <w:rsid w:val="00C54D47"/>
    <w:rsid w:val="00C558B6"/>
    <w:rsid w:val="00C55C59"/>
    <w:rsid w:val="00C55CE1"/>
    <w:rsid w:val="00C5721F"/>
    <w:rsid w:val="00C57BCC"/>
    <w:rsid w:val="00C60763"/>
    <w:rsid w:val="00C6088F"/>
    <w:rsid w:val="00C60C26"/>
    <w:rsid w:val="00C61298"/>
    <w:rsid w:val="00C61A3A"/>
    <w:rsid w:val="00C61F29"/>
    <w:rsid w:val="00C61FC2"/>
    <w:rsid w:val="00C62F65"/>
    <w:rsid w:val="00C63580"/>
    <w:rsid w:val="00C64856"/>
    <w:rsid w:val="00C648AA"/>
    <w:rsid w:val="00C648BF"/>
    <w:rsid w:val="00C648C3"/>
    <w:rsid w:val="00C64932"/>
    <w:rsid w:val="00C64D5C"/>
    <w:rsid w:val="00C65231"/>
    <w:rsid w:val="00C65265"/>
    <w:rsid w:val="00C6656E"/>
    <w:rsid w:val="00C666C2"/>
    <w:rsid w:val="00C66D67"/>
    <w:rsid w:val="00C66F64"/>
    <w:rsid w:val="00C66FB1"/>
    <w:rsid w:val="00C670CC"/>
    <w:rsid w:val="00C67EEA"/>
    <w:rsid w:val="00C70331"/>
    <w:rsid w:val="00C704F3"/>
    <w:rsid w:val="00C71299"/>
    <w:rsid w:val="00C718CE"/>
    <w:rsid w:val="00C71EEE"/>
    <w:rsid w:val="00C72448"/>
    <w:rsid w:val="00C7246A"/>
    <w:rsid w:val="00C72EA7"/>
    <w:rsid w:val="00C73379"/>
    <w:rsid w:val="00C734DD"/>
    <w:rsid w:val="00C7398F"/>
    <w:rsid w:val="00C73FDD"/>
    <w:rsid w:val="00C74353"/>
    <w:rsid w:val="00C746AD"/>
    <w:rsid w:val="00C74A8E"/>
    <w:rsid w:val="00C75735"/>
    <w:rsid w:val="00C7574D"/>
    <w:rsid w:val="00C75C4F"/>
    <w:rsid w:val="00C76233"/>
    <w:rsid w:val="00C76310"/>
    <w:rsid w:val="00C76607"/>
    <w:rsid w:val="00C766B5"/>
    <w:rsid w:val="00C76746"/>
    <w:rsid w:val="00C76B62"/>
    <w:rsid w:val="00C77178"/>
    <w:rsid w:val="00C77816"/>
    <w:rsid w:val="00C77968"/>
    <w:rsid w:val="00C80772"/>
    <w:rsid w:val="00C8086D"/>
    <w:rsid w:val="00C80BEA"/>
    <w:rsid w:val="00C80D4B"/>
    <w:rsid w:val="00C8140F"/>
    <w:rsid w:val="00C81AE8"/>
    <w:rsid w:val="00C81F24"/>
    <w:rsid w:val="00C82126"/>
    <w:rsid w:val="00C82A00"/>
    <w:rsid w:val="00C83402"/>
    <w:rsid w:val="00C84C5D"/>
    <w:rsid w:val="00C84CBC"/>
    <w:rsid w:val="00C85B07"/>
    <w:rsid w:val="00C85FE9"/>
    <w:rsid w:val="00C86669"/>
    <w:rsid w:val="00C87AA6"/>
    <w:rsid w:val="00C87C7D"/>
    <w:rsid w:val="00C902B1"/>
    <w:rsid w:val="00C90531"/>
    <w:rsid w:val="00C9077F"/>
    <w:rsid w:val="00C90F63"/>
    <w:rsid w:val="00C9103D"/>
    <w:rsid w:val="00C917D8"/>
    <w:rsid w:val="00C91AF8"/>
    <w:rsid w:val="00C93122"/>
    <w:rsid w:val="00C93273"/>
    <w:rsid w:val="00C93A34"/>
    <w:rsid w:val="00C94048"/>
    <w:rsid w:val="00C948AC"/>
    <w:rsid w:val="00C949CC"/>
    <w:rsid w:val="00C949E5"/>
    <w:rsid w:val="00C94BBD"/>
    <w:rsid w:val="00C94BC9"/>
    <w:rsid w:val="00C95144"/>
    <w:rsid w:val="00C963CD"/>
    <w:rsid w:val="00C96715"/>
    <w:rsid w:val="00C96A4D"/>
    <w:rsid w:val="00C96C7D"/>
    <w:rsid w:val="00C96CAE"/>
    <w:rsid w:val="00C96DEB"/>
    <w:rsid w:val="00C97350"/>
    <w:rsid w:val="00C973E8"/>
    <w:rsid w:val="00CA0A21"/>
    <w:rsid w:val="00CA0E2F"/>
    <w:rsid w:val="00CA115A"/>
    <w:rsid w:val="00CA1644"/>
    <w:rsid w:val="00CA1B90"/>
    <w:rsid w:val="00CA24DC"/>
    <w:rsid w:val="00CA27DF"/>
    <w:rsid w:val="00CA38ED"/>
    <w:rsid w:val="00CA3A92"/>
    <w:rsid w:val="00CA3AE1"/>
    <w:rsid w:val="00CA415D"/>
    <w:rsid w:val="00CA43BE"/>
    <w:rsid w:val="00CA4B09"/>
    <w:rsid w:val="00CA4E4A"/>
    <w:rsid w:val="00CA4F87"/>
    <w:rsid w:val="00CA518A"/>
    <w:rsid w:val="00CA5377"/>
    <w:rsid w:val="00CA5394"/>
    <w:rsid w:val="00CA5B29"/>
    <w:rsid w:val="00CA5D07"/>
    <w:rsid w:val="00CA607C"/>
    <w:rsid w:val="00CA680B"/>
    <w:rsid w:val="00CA6AC0"/>
    <w:rsid w:val="00CA6C1F"/>
    <w:rsid w:val="00CA6D62"/>
    <w:rsid w:val="00CA6EE0"/>
    <w:rsid w:val="00CA73E6"/>
    <w:rsid w:val="00CA7575"/>
    <w:rsid w:val="00CA7A0C"/>
    <w:rsid w:val="00CB019D"/>
    <w:rsid w:val="00CB02AA"/>
    <w:rsid w:val="00CB077E"/>
    <w:rsid w:val="00CB0C97"/>
    <w:rsid w:val="00CB0F9C"/>
    <w:rsid w:val="00CB1399"/>
    <w:rsid w:val="00CB200C"/>
    <w:rsid w:val="00CB31A9"/>
    <w:rsid w:val="00CB3A46"/>
    <w:rsid w:val="00CB51B8"/>
    <w:rsid w:val="00CB5D5C"/>
    <w:rsid w:val="00CB5E81"/>
    <w:rsid w:val="00CB5EAD"/>
    <w:rsid w:val="00CB6B17"/>
    <w:rsid w:val="00CB6F94"/>
    <w:rsid w:val="00CB73F9"/>
    <w:rsid w:val="00CB74A9"/>
    <w:rsid w:val="00CB756E"/>
    <w:rsid w:val="00CB7B3D"/>
    <w:rsid w:val="00CB7C88"/>
    <w:rsid w:val="00CB7FCB"/>
    <w:rsid w:val="00CC0EBD"/>
    <w:rsid w:val="00CC2022"/>
    <w:rsid w:val="00CC211A"/>
    <w:rsid w:val="00CC23A7"/>
    <w:rsid w:val="00CC2A29"/>
    <w:rsid w:val="00CC2CA2"/>
    <w:rsid w:val="00CC32C1"/>
    <w:rsid w:val="00CC390C"/>
    <w:rsid w:val="00CC3AD5"/>
    <w:rsid w:val="00CC418F"/>
    <w:rsid w:val="00CC43D1"/>
    <w:rsid w:val="00CC4762"/>
    <w:rsid w:val="00CC4D96"/>
    <w:rsid w:val="00CC57CA"/>
    <w:rsid w:val="00CC6043"/>
    <w:rsid w:val="00CC6C6A"/>
    <w:rsid w:val="00CC7498"/>
    <w:rsid w:val="00CC755B"/>
    <w:rsid w:val="00CC7736"/>
    <w:rsid w:val="00CC7845"/>
    <w:rsid w:val="00CD00F4"/>
    <w:rsid w:val="00CD03C2"/>
    <w:rsid w:val="00CD0A1A"/>
    <w:rsid w:val="00CD0B96"/>
    <w:rsid w:val="00CD0D28"/>
    <w:rsid w:val="00CD1B7D"/>
    <w:rsid w:val="00CD1DDB"/>
    <w:rsid w:val="00CD1F83"/>
    <w:rsid w:val="00CD22CF"/>
    <w:rsid w:val="00CD243E"/>
    <w:rsid w:val="00CD26C6"/>
    <w:rsid w:val="00CD2FED"/>
    <w:rsid w:val="00CD3641"/>
    <w:rsid w:val="00CD3B2A"/>
    <w:rsid w:val="00CD3B71"/>
    <w:rsid w:val="00CD4B45"/>
    <w:rsid w:val="00CD4CF6"/>
    <w:rsid w:val="00CD4D5F"/>
    <w:rsid w:val="00CD546D"/>
    <w:rsid w:val="00CD5FAF"/>
    <w:rsid w:val="00CD7B37"/>
    <w:rsid w:val="00CD7F32"/>
    <w:rsid w:val="00CE1198"/>
    <w:rsid w:val="00CE1378"/>
    <w:rsid w:val="00CE1681"/>
    <w:rsid w:val="00CE16A9"/>
    <w:rsid w:val="00CE17D6"/>
    <w:rsid w:val="00CE2613"/>
    <w:rsid w:val="00CE2811"/>
    <w:rsid w:val="00CE3297"/>
    <w:rsid w:val="00CE378B"/>
    <w:rsid w:val="00CE3830"/>
    <w:rsid w:val="00CE3A55"/>
    <w:rsid w:val="00CE3CFB"/>
    <w:rsid w:val="00CE4149"/>
    <w:rsid w:val="00CE42FA"/>
    <w:rsid w:val="00CE4837"/>
    <w:rsid w:val="00CE4CB4"/>
    <w:rsid w:val="00CE4D63"/>
    <w:rsid w:val="00CE5644"/>
    <w:rsid w:val="00CE59D1"/>
    <w:rsid w:val="00CE5A11"/>
    <w:rsid w:val="00CE5C6E"/>
    <w:rsid w:val="00CE79A8"/>
    <w:rsid w:val="00CE7E7B"/>
    <w:rsid w:val="00CF009C"/>
    <w:rsid w:val="00CF0238"/>
    <w:rsid w:val="00CF0322"/>
    <w:rsid w:val="00CF0553"/>
    <w:rsid w:val="00CF0802"/>
    <w:rsid w:val="00CF08F7"/>
    <w:rsid w:val="00CF0936"/>
    <w:rsid w:val="00CF0A83"/>
    <w:rsid w:val="00CF0D7A"/>
    <w:rsid w:val="00CF1762"/>
    <w:rsid w:val="00CF1BE3"/>
    <w:rsid w:val="00CF1DB9"/>
    <w:rsid w:val="00CF23CD"/>
    <w:rsid w:val="00CF26B0"/>
    <w:rsid w:val="00CF28C1"/>
    <w:rsid w:val="00CF32EE"/>
    <w:rsid w:val="00CF33A4"/>
    <w:rsid w:val="00CF33D0"/>
    <w:rsid w:val="00CF3470"/>
    <w:rsid w:val="00CF36AF"/>
    <w:rsid w:val="00CF3855"/>
    <w:rsid w:val="00CF3B44"/>
    <w:rsid w:val="00CF3D49"/>
    <w:rsid w:val="00CF4329"/>
    <w:rsid w:val="00CF439E"/>
    <w:rsid w:val="00CF47CE"/>
    <w:rsid w:val="00CF4F01"/>
    <w:rsid w:val="00CF5177"/>
    <w:rsid w:val="00CF56A9"/>
    <w:rsid w:val="00CF5810"/>
    <w:rsid w:val="00CF5887"/>
    <w:rsid w:val="00CF5C1F"/>
    <w:rsid w:val="00CF5C6D"/>
    <w:rsid w:val="00CF7525"/>
    <w:rsid w:val="00CF7EEC"/>
    <w:rsid w:val="00D0028A"/>
    <w:rsid w:val="00D003E0"/>
    <w:rsid w:val="00D00D59"/>
    <w:rsid w:val="00D018E4"/>
    <w:rsid w:val="00D01A96"/>
    <w:rsid w:val="00D01D9C"/>
    <w:rsid w:val="00D02D81"/>
    <w:rsid w:val="00D030D4"/>
    <w:rsid w:val="00D033D3"/>
    <w:rsid w:val="00D033DC"/>
    <w:rsid w:val="00D034ED"/>
    <w:rsid w:val="00D03BEA"/>
    <w:rsid w:val="00D03F50"/>
    <w:rsid w:val="00D043BE"/>
    <w:rsid w:val="00D04AA4"/>
    <w:rsid w:val="00D04B0C"/>
    <w:rsid w:val="00D052DD"/>
    <w:rsid w:val="00D05712"/>
    <w:rsid w:val="00D057E6"/>
    <w:rsid w:val="00D058B6"/>
    <w:rsid w:val="00D05BE9"/>
    <w:rsid w:val="00D06363"/>
    <w:rsid w:val="00D103A9"/>
    <w:rsid w:val="00D10682"/>
    <w:rsid w:val="00D107D3"/>
    <w:rsid w:val="00D114AD"/>
    <w:rsid w:val="00D11B34"/>
    <w:rsid w:val="00D11EE8"/>
    <w:rsid w:val="00D1277B"/>
    <w:rsid w:val="00D12AA7"/>
    <w:rsid w:val="00D137E9"/>
    <w:rsid w:val="00D13989"/>
    <w:rsid w:val="00D13B55"/>
    <w:rsid w:val="00D14460"/>
    <w:rsid w:val="00D14D8E"/>
    <w:rsid w:val="00D14DA2"/>
    <w:rsid w:val="00D15062"/>
    <w:rsid w:val="00D15802"/>
    <w:rsid w:val="00D15B4A"/>
    <w:rsid w:val="00D15FA9"/>
    <w:rsid w:val="00D1616A"/>
    <w:rsid w:val="00D16987"/>
    <w:rsid w:val="00D16A0C"/>
    <w:rsid w:val="00D16FFA"/>
    <w:rsid w:val="00D17593"/>
    <w:rsid w:val="00D175D2"/>
    <w:rsid w:val="00D177C5"/>
    <w:rsid w:val="00D17FAA"/>
    <w:rsid w:val="00D20377"/>
    <w:rsid w:val="00D20385"/>
    <w:rsid w:val="00D20BFF"/>
    <w:rsid w:val="00D21BF2"/>
    <w:rsid w:val="00D223B7"/>
    <w:rsid w:val="00D22D92"/>
    <w:rsid w:val="00D22FE2"/>
    <w:rsid w:val="00D2347B"/>
    <w:rsid w:val="00D2473B"/>
    <w:rsid w:val="00D24951"/>
    <w:rsid w:val="00D249F7"/>
    <w:rsid w:val="00D24B13"/>
    <w:rsid w:val="00D24FD9"/>
    <w:rsid w:val="00D25821"/>
    <w:rsid w:val="00D25845"/>
    <w:rsid w:val="00D25DA2"/>
    <w:rsid w:val="00D2760C"/>
    <w:rsid w:val="00D2775C"/>
    <w:rsid w:val="00D27DED"/>
    <w:rsid w:val="00D27E9D"/>
    <w:rsid w:val="00D3117D"/>
    <w:rsid w:val="00D311E6"/>
    <w:rsid w:val="00D31877"/>
    <w:rsid w:val="00D32288"/>
    <w:rsid w:val="00D32429"/>
    <w:rsid w:val="00D32630"/>
    <w:rsid w:val="00D3264C"/>
    <w:rsid w:val="00D32902"/>
    <w:rsid w:val="00D329F5"/>
    <w:rsid w:val="00D333F1"/>
    <w:rsid w:val="00D335E9"/>
    <w:rsid w:val="00D33ED8"/>
    <w:rsid w:val="00D34698"/>
    <w:rsid w:val="00D348C9"/>
    <w:rsid w:val="00D34C63"/>
    <w:rsid w:val="00D35710"/>
    <w:rsid w:val="00D35848"/>
    <w:rsid w:val="00D35906"/>
    <w:rsid w:val="00D359DC"/>
    <w:rsid w:val="00D35B17"/>
    <w:rsid w:val="00D3638E"/>
    <w:rsid w:val="00D375BE"/>
    <w:rsid w:val="00D377C7"/>
    <w:rsid w:val="00D3782F"/>
    <w:rsid w:val="00D3783B"/>
    <w:rsid w:val="00D37F5F"/>
    <w:rsid w:val="00D40006"/>
    <w:rsid w:val="00D400E4"/>
    <w:rsid w:val="00D403ED"/>
    <w:rsid w:val="00D4070E"/>
    <w:rsid w:val="00D40A05"/>
    <w:rsid w:val="00D40DBB"/>
    <w:rsid w:val="00D41276"/>
    <w:rsid w:val="00D41342"/>
    <w:rsid w:val="00D42513"/>
    <w:rsid w:val="00D4269E"/>
    <w:rsid w:val="00D42A21"/>
    <w:rsid w:val="00D42C34"/>
    <w:rsid w:val="00D42D1B"/>
    <w:rsid w:val="00D44022"/>
    <w:rsid w:val="00D4416E"/>
    <w:rsid w:val="00D44259"/>
    <w:rsid w:val="00D44AD2"/>
    <w:rsid w:val="00D45047"/>
    <w:rsid w:val="00D4553D"/>
    <w:rsid w:val="00D456EE"/>
    <w:rsid w:val="00D45ABE"/>
    <w:rsid w:val="00D45F24"/>
    <w:rsid w:val="00D45FFF"/>
    <w:rsid w:val="00D47275"/>
    <w:rsid w:val="00D4773E"/>
    <w:rsid w:val="00D47979"/>
    <w:rsid w:val="00D47E5F"/>
    <w:rsid w:val="00D47E9A"/>
    <w:rsid w:val="00D50B30"/>
    <w:rsid w:val="00D5117C"/>
    <w:rsid w:val="00D5197C"/>
    <w:rsid w:val="00D519CD"/>
    <w:rsid w:val="00D521DA"/>
    <w:rsid w:val="00D52209"/>
    <w:rsid w:val="00D526E4"/>
    <w:rsid w:val="00D52B89"/>
    <w:rsid w:val="00D52EC7"/>
    <w:rsid w:val="00D5329F"/>
    <w:rsid w:val="00D5336E"/>
    <w:rsid w:val="00D53936"/>
    <w:rsid w:val="00D53C4E"/>
    <w:rsid w:val="00D53CD6"/>
    <w:rsid w:val="00D53E73"/>
    <w:rsid w:val="00D53F7C"/>
    <w:rsid w:val="00D53FD7"/>
    <w:rsid w:val="00D5469E"/>
    <w:rsid w:val="00D55426"/>
    <w:rsid w:val="00D557D9"/>
    <w:rsid w:val="00D55EAD"/>
    <w:rsid w:val="00D56023"/>
    <w:rsid w:val="00D561EC"/>
    <w:rsid w:val="00D56614"/>
    <w:rsid w:val="00D56683"/>
    <w:rsid w:val="00D5694D"/>
    <w:rsid w:val="00D569DE"/>
    <w:rsid w:val="00D57536"/>
    <w:rsid w:val="00D57555"/>
    <w:rsid w:val="00D5761B"/>
    <w:rsid w:val="00D579A2"/>
    <w:rsid w:val="00D57B90"/>
    <w:rsid w:val="00D57CC7"/>
    <w:rsid w:val="00D60547"/>
    <w:rsid w:val="00D6064D"/>
    <w:rsid w:val="00D611A0"/>
    <w:rsid w:val="00D618BF"/>
    <w:rsid w:val="00D61DC5"/>
    <w:rsid w:val="00D61F73"/>
    <w:rsid w:val="00D62148"/>
    <w:rsid w:val="00D62344"/>
    <w:rsid w:val="00D627A6"/>
    <w:rsid w:val="00D62AA4"/>
    <w:rsid w:val="00D62BBB"/>
    <w:rsid w:val="00D62F71"/>
    <w:rsid w:val="00D636BA"/>
    <w:rsid w:val="00D638EC"/>
    <w:rsid w:val="00D6416F"/>
    <w:rsid w:val="00D64796"/>
    <w:rsid w:val="00D64805"/>
    <w:rsid w:val="00D648C9"/>
    <w:rsid w:val="00D64B1A"/>
    <w:rsid w:val="00D64C3E"/>
    <w:rsid w:val="00D64D90"/>
    <w:rsid w:val="00D6574A"/>
    <w:rsid w:val="00D65A27"/>
    <w:rsid w:val="00D65B3C"/>
    <w:rsid w:val="00D65D4F"/>
    <w:rsid w:val="00D66D48"/>
    <w:rsid w:val="00D66E3A"/>
    <w:rsid w:val="00D674BF"/>
    <w:rsid w:val="00D7041C"/>
    <w:rsid w:val="00D70EA3"/>
    <w:rsid w:val="00D710C2"/>
    <w:rsid w:val="00D7126C"/>
    <w:rsid w:val="00D71742"/>
    <w:rsid w:val="00D71FDC"/>
    <w:rsid w:val="00D726DA"/>
    <w:rsid w:val="00D728E7"/>
    <w:rsid w:val="00D73604"/>
    <w:rsid w:val="00D73FF6"/>
    <w:rsid w:val="00D7404B"/>
    <w:rsid w:val="00D74F06"/>
    <w:rsid w:val="00D74FA4"/>
    <w:rsid w:val="00D75003"/>
    <w:rsid w:val="00D75B33"/>
    <w:rsid w:val="00D75DF3"/>
    <w:rsid w:val="00D75EE6"/>
    <w:rsid w:val="00D76919"/>
    <w:rsid w:val="00D772F5"/>
    <w:rsid w:val="00D77B41"/>
    <w:rsid w:val="00D800F2"/>
    <w:rsid w:val="00D80212"/>
    <w:rsid w:val="00D8023B"/>
    <w:rsid w:val="00D80973"/>
    <w:rsid w:val="00D80A83"/>
    <w:rsid w:val="00D80C39"/>
    <w:rsid w:val="00D80EE1"/>
    <w:rsid w:val="00D82253"/>
    <w:rsid w:val="00D8249F"/>
    <w:rsid w:val="00D8318A"/>
    <w:rsid w:val="00D833FD"/>
    <w:rsid w:val="00D836DF"/>
    <w:rsid w:val="00D83CA5"/>
    <w:rsid w:val="00D83CD2"/>
    <w:rsid w:val="00D8500E"/>
    <w:rsid w:val="00D851C2"/>
    <w:rsid w:val="00D85A44"/>
    <w:rsid w:val="00D85AEC"/>
    <w:rsid w:val="00D86EA2"/>
    <w:rsid w:val="00D8707C"/>
    <w:rsid w:val="00D87535"/>
    <w:rsid w:val="00D87B16"/>
    <w:rsid w:val="00D87BC8"/>
    <w:rsid w:val="00D87D27"/>
    <w:rsid w:val="00D87D37"/>
    <w:rsid w:val="00D87DBC"/>
    <w:rsid w:val="00D903B0"/>
    <w:rsid w:val="00D90EB8"/>
    <w:rsid w:val="00D91C0A"/>
    <w:rsid w:val="00D92500"/>
    <w:rsid w:val="00D93486"/>
    <w:rsid w:val="00D938B7"/>
    <w:rsid w:val="00D940D2"/>
    <w:rsid w:val="00D95D32"/>
    <w:rsid w:val="00D95DC2"/>
    <w:rsid w:val="00D95DDB"/>
    <w:rsid w:val="00D964C9"/>
    <w:rsid w:val="00D968BF"/>
    <w:rsid w:val="00D9692C"/>
    <w:rsid w:val="00D96AA7"/>
    <w:rsid w:val="00D96CB9"/>
    <w:rsid w:val="00D96CEA"/>
    <w:rsid w:val="00D972D7"/>
    <w:rsid w:val="00D97818"/>
    <w:rsid w:val="00D97CED"/>
    <w:rsid w:val="00DA0138"/>
    <w:rsid w:val="00DA0DBD"/>
    <w:rsid w:val="00DA1582"/>
    <w:rsid w:val="00DA16E3"/>
    <w:rsid w:val="00DA1D3F"/>
    <w:rsid w:val="00DA2AC1"/>
    <w:rsid w:val="00DA2B3B"/>
    <w:rsid w:val="00DA3508"/>
    <w:rsid w:val="00DA3713"/>
    <w:rsid w:val="00DA3BC3"/>
    <w:rsid w:val="00DA3D65"/>
    <w:rsid w:val="00DA421E"/>
    <w:rsid w:val="00DA42BE"/>
    <w:rsid w:val="00DA461E"/>
    <w:rsid w:val="00DA47C0"/>
    <w:rsid w:val="00DA4D65"/>
    <w:rsid w:val="00DA5508"/>
    <w:rsid w:val="00DA550A"/>
    <w:rsid w:val="00DA58C8"/>
    <w:rsid w:val="00DA62C9"/>
    <w:rsid w:val="00DA64E9"/>
    <w:rsid w:val="00DA6A30"/>
    <w:rsid w:val="00DA6CD8"/>
    <w:rsid w:val="00DA6EA7"/>
    <w:rsid w:val="00DA6FAC"/>
    <w:rsid w:val="00DA746F"/>
    <w:rsid w:val="00DA7C4C"/>
    <w:rsid w:val="00DB0053"/>
    <w:rsid w:val="00DB01D8"/>
    <w:rsid w:val="00DB0ABF"/>
    <w:rsid w:val="00DB0ADF"/>
    <w:rsid w:val="00DB0D56"/>
    <w:rsid w:val="00DB127C"/>
    <w:rsid w:val="00DB1CB5"/>
    <w:rsid w:val="00DB266B"/>
    <w:rsid w:val="00DB2AA4"/>
    <w:rsid w:val="00DB3511"/>
    <w:rsid w:val="00DB3B5B"/>
    <w:rsid w:val="00DB3B65"/>
    <w:rsid w:val="00DB3C0D"/>
    <w:rsid w:val="00DB3C8B"/>
    <w:rsid w:val="00DB4211"/>
    <w:rsid w:val="00DB45C4"/>
    <w:rsid w:val="00DB5BC8"/>
    <w:rsid w:val="00DB5F72"/>
    <w:rsid w:val="00DB6190"/>
    <w:rsid w:val="00DB67BF"/>
    <w:rsid w:val="00DB6D11"/>
    <w:rsid w:val="00DB6DBA"/>
    <w:rsid w:val="00DB7A7F"/>
    <w:rsid w:val="00DB7BB6"/>
    <w:rsid w:val="00DB7C8E"/>
    <w:rsid w:val="00DB7FF2"/>
    <w:rsid w:val="00DC0401"/>
    <w:rsid w:val="00DC0970"/>
    <w:rsid w:val="00DC0A6E"/>
    <w:rsid w:val="00DC16AA"/>
    <w:rsid w:val="00DC199C"/>
    <w:rsid w:val="00DC231A"/>
    <w:rsid w:val="00DC2775"/>
    <w:rsid w:val="00DC2F52"/>
    <w:rsid w:val="00DC308C"/>
    <w:rsid w:val="00DC30B3"/>
    <w:rsid w:val="00DC3CD5"/>
    <w:rsid w:val="00DC5023"/>
    <w:rsid w:val="00DC548C"/>
    <w:rsid w:val="00DC5728"/>
    <w:rsid w:val="00DC6200"/>
    <w:rsid w:val="00DC621C"/>
    <w:rsid w:val="00DC6744"/>
    <w:rsid w:val="00DC6A61"/>
    <w:rsid w:val="00DC6B2F"/>
    <w:rsid w:val="00DC6B55"/>
    <w:rsid w:val="00DC6D4D"/>
    <w:rsid w:val="00DC6E3E"/>
    <w:rsid w:val="00DC71CB"/>
    <w:rsid w:val="00DD0CA9"/>
    <w:rsid w:val="00DD0F34"/>
    <w:rsid w:val="00DD1CFD"/>
    <w:rsid w:val="00DD25A4"/>
    <w:rsid w:val="00DD2D69"/>
    <w:rsid w:val="00DD43C9"/>
    <w:rsid w:val="00DD4519"/>
    <w:rsid w:val="00DD50A5"/>
    <w:rsid w:val="00DD5262"/>
    <w:rsid w:val="00DD54C4"/>
    <w:rsid w:val="00DD55E7"/>
    <w:rsid w:val="00DD5B79"/>
    <w:rsid w:val="00DD6684"/>
    <w:rsid w:val="00DD6B39"/>
    <w:rsid w:val="00DD6D83"/>
    <w:rsid w:val="00DD7011"/>
    <w:rsid w:val="00DD7D47"/>
    <w:rsid w:val="00DD7DC4"/>
    <w:rsid w:val="00DE0110"/>
    <w:rsid w:val="00DE09DD"/>
    <w:rsid w:val="00DE0E15"/>
    <w:rsid w:val="00DE10FD"/>
    <w:rsid w:val="00DE18BF"/>
    <w:rsid w:val="00DE221B"/>
    <w:rsid w:val="00DE2E16"/>
    <w:rsid w:val="00DE2E6D"/>
    <w:rsid w:val="00DE317C"/>
    <w:rsid w:val="00DE31B2"/>
    <w:rsid w:val="00DE33B7"/>
    <w:rsid w:val="00DE3BBB"/>
    <w:rsid w:val="00DE4059"/>
    <w:rsid w:val="00DE40FB"/>
    <w:rsid w:val="00DE4AF1"/>
    <w:rsid w:val="00DE5914"/>
    <w:rsid w:val="00DE5F11"/>
    <w:rsid w:val="00DE5F97"/>
    <w:rsid w:val="00DE66B9"/>
    <w:rsid w:val="00DE673F"/>
    <w:rsid w:val="00DE6851"/>
    <w:rsid w:val="00DE686B"/>
    <w:rsid w:val="00DE688F"/>
    <w:rsid w:val="00DE7133"/>
    <w:rsid w:val="00DE7983"/>
    <w:rsid w:val="00DE7A76"/>
    <w:rsid w:val="00DF07CF"/>
    <w:rsid w:val="00DF07E1"/>
    <w:rsid w:val="00DF0E55"/>
    <w:rsid w:val="00DF1108"/>
    <w:rsid w:val="00DF111A"/>
    <w:rsid w:val="00DF1241"/>
    <w:rsid w:val="00DF174F"/>
    <w:rsid w:val="00DF22A0"/>
    <w:rsid w:val="00DF2B3E"/>
    <w:rsid w:val="00DF327C"/>
    <w:rsid w:val="00DF33EF"/>
    <w:rsid w:val="00DF37C4"/>
    <w:rsid w:val="00DF3ECA"/>
    <w:rsid w:val="00DF3F80"/>
    <w:rsid w:val="00DF426D"/>
    <w:rsid w:val="00DF4554"/>
    <w:rsid w:val="00DF4946"/>
    <w:rsid w:val="00DF5047"/>
    <w:rsid w:val="00DF57E7"/>
    <w:rsid w:val="00DF584C"/>
    <w:rsid w:val="00DF5AF9"/>
    <w:rsid w:val="00DF6012"/>
    <w:rsid w:val="00DF6082"/>
    <w:rsid w:val="00DF6B02"/>
    <w:rsid w:val="00DF73A9"/>
    <w:rsid w:val="00DF7463"/>
    <w:rsid w:val="00DF78BB"/>
    <w:rsid w:val="00DF7A59"/>
    <w:rsid w:val="00DF7F60"/>
    <w:rsid w:val="00E0015B"/>
    <w:rsid w:val="00E00453"/>
    <w:rsid w:val="00E00524"/>
    <w:rsid w:val="00E005AC"/>
    <w:rsid w:val="00E006AF"/>
    <w:rsid w:val="00E00A78"/>
    <w:rsid w:val="00E00E78"/>
    <w:rsid w:val="00E00EBC"/>
    <w:rsid w:val="00E01474"/>
    <w:rsid w:val="00E014C5"/>
    <w:rsid w:val="00E0196F"/>
    <w:rsid w:val="00E01992"/>
    <w:rsid w:val="00E01C06"/>
    <w:rsid w:val="00E01FD8"/>
    <w:rsid w:val="00E0217D"/>
    <w:rsid w:val="00E023F5"/>
    <w:rsid w:val="00E025F0"/>
    <w:rsid w:val="00E026DB"/>
    <w:rsid w:val="00E02973"/>
    <w:rsid w:val="00E02E89"/>
    <w:rsid w:val="00E031B1"/>
    <w:rsid w:val="00E03456"/>
    <w:rsid w:val="00E034CA"/>
    <w:rsid w:val="00E03940"/>
    <w:rsid w:val="00E03C8C"/>
    <w:rsid w:val="00E03E8A"/>
    <w:rsid w:val="00E0445E"/>
    <w:rsid w:val="00E04766"/>
    <w:rsid w:val="00E05049"/>
    <w:rsid w:val="00E05888"/>
    <w:rsid w:val="00E05DB2"/>
    <w:rsid w:val="00E064D3"/>
    <w:rsid w:val="00E06D99"/>
    <w:rsid w:val="00E0749C"/>
    <w:rsid w:val="00E07EBA"/>
    <w:rsid w:val="00E10173"/>
    <w:rsid w:val="00E11552"/>
    <w:rsid w:val="00E119DB"/>
    <w:rsid w:val="00E12050"/>
    <w:rsid w:val="00E122FA"/>
    <w:rsid w:val="00E123AA"/>
    <w:rsid w:val="00E12B1A"/>
    <w:rsid w:val="00E1329F"/>
    <w:rsid w:val="00E13480"/>
    <w:rsid w:val="00E13D97"/>
    <w:rsid w:val="00E15229"/>
    <w:rsid w:val="00E15315"/>
    <w:rsid w:val="00E1537F"/>
    <w:rsid w:val="00E15990"/>
    <w:rsid w:val="00E16007"/>
    <w:rsid w:val="00E1678C"/>
    <w:rsid w:val="00E16A56"/>
    <w:rsid w:val="00E1731A"/>
    <w:rsid w:val="00E1758C"/>
    <w:rsid w:val="00E17783"/>
    <w:rsid w:val="00E177B0"/>
    <w:rsid w:val="00E17CB6"/>
    <w:rsid w:val="00E212D3"/>
    <w:rsid w:val="00E21AFC"/>
    <w:rsid w:val="00E23533"/>
    <w:rsid w:val="00E2355A"/>
    <w:rsid w:val="00E235B1"/>
    <w:rsid w:val="00E2363B"/>
    <w:rsid w:val="00E23BCD"/>
    <w:rsid w:val="00E23D07"/>
    <w:rsid w:val="00E2445E"/>
    <w:rsid w:val="00E24AC9"/>
    <w:rsid w:val="00E24B5A"/>
    <w:rsid w:val="00E2500C"/>
    <w:rsid w:val="00E25696"/>
    <w:rsid w:val="00E25871"/>
    <w:rsid w:val="00E26325"/>
    <w:rsid w:val="00E26767"/>
    <w:rsid w:val="00E268C9"/>
    <w:rsid w:val="00E26AC8"/>
    <w:rsid w:val="00E26D5C"/>
    <w:rsid w:val="00E27119"/>
    <w:rsid w:val="00E304F2"/>
    <w:rsid w:val="00E30794"/>
    <w:rsid w:val="00E30B67"/>
    <w:rsid w:val="00E3105A"/>
    <w:rsid w:val="00E314DF"/>
    <w:rsid w:val="00E31500"/>
    <w:rsid w:val="00E31706"/>
    <w:rsid w:val="00E31C19"/>
    <w:rsid w:val="00E31D0D"/>
    <w:rsid w:val="00E3209C"/>
    <w:rsid w:val="00E323EA"/>
    <w:rsid w:val="00E3275C"/>
    <w:rsid w:val="00E32A05"/>
    <w:rsid w:val="00E330B0"/>
    <w:rsid w:val="00E34137"/>
    <w:rsid w:val="00E3447E"/>
    <w:rsid w:val="00E34F22"/>
    <w:rsid w:val="00E351FC"/>
    <w:rsid w:val="00E35B80"/>
    <w:rsid w:val="00E3628A"/>
    <w:rsid w:val="00E375CD"/>
    <w:rsid w:val="00E3792A"/>
    <w:rsid w:val="00E37A8A"/>
    <w:rsid w:val="00E37AB5"/>
    <w:rsid w:val="00E40846"/>
    <w:rsid w:val="00E40D0A"/>
    <w:rsid w:val="00E4108D"/>
    <w:rsid w:val="00E412EB"/>
    <w:rsid w:val="00E41456"/>
    <w:rsid w:val="00E41907"/>
    <w:rsid w:val="00E422A5"/>
    <w:rsid w:val="00E425E4"/>
    <w:rsid w:val="00E4272F"/>
    <w:rsid w:val="00E4294F"/>
    <w:rsid w:val="00E432B6"/>
    <w:rsid w:val="00E436CF"/>
    <w:rsid w:val="00E43B6B"/>
    <w:rsid w:val="00E43F00"/>
    <w:rsid w:val="00E442B8"/>
    <w:rsid w:val="00E44840"/>
    <w:rsid w:val="00E45B87"/>
    <w:rsid w:val="00E45BF0"/>
    <w:rsid w:val="00E46527"/>
    <w:rsid w:val="00E46953"/>
    <w:rsid w:val="00E46F7A"/>
    <w:rsid w:val="00E47411"/>
    <w:rsid w:val="00E47AD3"/>
    <w:rsid w:val="00E5012B"/>
    <w:rsid w:val="00E50166"/>
    <w:rsid w:val="00E505C5"/>
    <w:rsid w:val="00E50DAD"/>
    <w:rsid w:val="00E51283"/>
    <w:rsid w:val="00E51D1B"/>
    <w:rsid w:val="00E51F45"/>
    <w:rsid w:val="00E52D68"/>
    <w:rsid w:val="00E53570"/>
    <w:rsid w:val="00E54D07"/>
    <w:rsid w:val="00E54FA4"/>
    <w:rsid w:val="00E555DC"/>
    <w:rsid w:val="00E55A66"/>
    <w:rsid w:val="00E55BDE"/>
    <w:rsid w:val="00E55D20"/>
    <w:rsid w:val="00E564FF"/>
    <w:rsid w:val="00E5674E"/>
    <w:rsid w:val="00E56872"/>
    <w:rsid w:val="00E56CFB"/>
    <w:rsid w:val="00E57350"/>
    <w:rsid w:val="00E57A04"/>
    <w:rsid w:val="00E57B98"/>
    <w:rsid w:val="00E57C4C"/>
    <w:rsid w:val="00E607F1"/>
    <w:rsid w:val="00E60E5C"/>
    <w:rsid w:val="00E61106"/>
    <w:rsid w:val="00E611A3"/>
    <w:rsid w:val="00E622F1"/>
    <w:rsid w:val="00E62720"/>
    <w:rsid w:val="00E62AB1"/>
    <w:rsid w:val="00E62B89"/>
    <w:rsid w:val="00E639AC"/>
    <w:rsid w:val="00E63B42"/>
    <w:rsid w:val="00E6431F"/>
    <w:rsid w:val="00E650F2"/>
    <w:rsid w:val="00E6596C"/>
    <w:rsid w:val="00E65AA7"/>
    <w:rsid w:val="00E65FD2"/>
    <w:rsid w:val="00E66106"/>
    <w:rsid w:val="00E662C4"/>
    <w:rsid w:val="00E66BFC"/>
    <w:rsid w:val="00E66CB5"/>
    <w:rsid w:val="00E67149"/>
    <w:rsid w:val="00E67B7F"/>
    <w:rsid w:val="00E67D59"/>
    <w:rsid w:val="00E70785"/>
    <w:rsid w:val="00E71228"/>
    <w:rsid w:val="00E7169C"/>
    <w:rsid w:val="00E71719"/>
    <w:rsid w:val="00E7171C"/>
    <w:rsid w:val="00E720AF"/>
    <w:rsid w:val="00E720C4"/>
    <w:rsid w:val="00E72D2C"/>
    <w:rsid w:val="00E72EB5"/>
    <w:rsid w:val="00E73087"/>
    <w:rsid w:val="00E730D5"/>
    <w:rsid w:val="00E73913"/>
    <w:rsid w:val="00E74043"/>
    <w:rsid w:val="00E74059"/>
    <w:rsid w:val="00E74542"/>
    <w:rsid w:val="00E74E19"/>
    <w:rsid w:val="00E74EB2"/>
    <w:rsid w:val="00E74F26"/>
    <w:rsid w:val="00E7504A"/>
    <w:rsid w:val="00E75349"/>
    <w:rsid w:val="00E7570E"/>
    <w:rsid w:val="00E75DD7"/>
    <w:rsid w:val="00E75DFA"/>
    <w:rsid w:val="00E76EBF"/>
    <w:rsid w:val="00E7732A"/>
    <w:rsid w:val="00E77751"/>
    <w:rsid w:val="00E7780C"/>
    <w:rsid w:val="00E77886"/>
    <w:rsid w:val="00E807C4"/>
    <w:rsid w:val="00E80827"/>
    <w:rsid w:val="00E80C54"/>
    <w:rsid w:val="00E81296"/>
    <w:rsid w:val="00E81729"/>
    <w:rsid w:val="00E817E8"/>
    <w:rsid w:val="00E81C32"/>
    <w:rsid w:val="00E82542"/>
    <w:rsid w:val="00E82D20"/>
    <w:rsid w:val="00E82E32"/>
    <w:rsid w:val="00E830C1"/>
    <w:rsid w:val="00E83853"/>
    <w:rsid w:val="00E83CAC"/>
    <w:rsid w:val="00E83DD3"/>
    <w:rsid w:val="00E84C1B"/>
    <w:rsid w:val="00E850C8"/>
    <w:rsid w:val="00E8537C"/>
    <w:rsid w:val="00E85696"/>
    <w:rsid w:val="00E85B70"/>
    <w:rsid w:val="00E860FC"/>
    <w:rsid w:val="00E865D4"/>
    <w:rsid w:val="00E8685B"/>
    <w:rsid w:val="00E87B5F"/>
    <w:rsid w:val="00E90B11"/>
    <w:rsid w:val="00E9176B"/>
    <w:rsid w:val="00E917E5"/>
    <w:rsid w:val="00E91D03"/>
    <w:rsid w:val="00E92722"/>
    <w:rsid w:val="00E92824"/>
    <w:rsid w:val="00E93B88"/>
    <w:rsid w:val="00E948A1"/>
    <w:rsid w:val="00E95EFF"/>
    <w:rsid w:val="00E9624B"/>
    <w:rsid w:val="00E96603"/>
    <w:rsid w:val="00E97221"/>
    <w:rsid w:val="00E975D3"/>
    <w:rsid w:val="00E97F99"/>
    <w:rsid w:val="00EA006B"/>
    <w:rsid w:val="00EA00B0"/>
    <w:rsid w:val="00EA030B"/>
    <w:rsid w:val="00EA044C"/>
    <w:rsid w:val="00EA0FA1"/>
    <w:rsid w:val="00EA144A"/>
    <w:rsid w:val="00EA18A3"/>
    <w:rsid w:val="00EA18E5"/>
    <w:rsid w:val="00EA1CB1"/>
    <w:rsid w:val="00EA1E9C"/>
    <w:rsid w:val="00EA21D6"/>
    <w:rsid w:val="00EA2364"/>
    <w:rsid w:val="00EA258A"/>
    <w:rsid w:val="00EA2A00"/>
    <w:rsid w:val="00EA2A81"/>
    <w:rsid w:val="00EA3930"/>
    <w:rsid w:val="00EA3D47"/>
    <w:rsid w:val="00EA4105"/>
    <w:rsid w:val="00EA4405"/>
    <w:rsid w:val="00EA4911"/>
    <w:rsid w:val="00EA4915"/>
    <w:rsid w:val="00EA4DEC"/>
    <w:rsid w:val="00EA5301"/>
    <w:rsid w:val="00EA5642"/>
    <w:rsid w:val="00EA5FDF"/>
    <w:rsid w:val="00EA6424"/>
    <w:rsid w:val="00EA661E"/>
    <w:rsid w:val="00EA67A0"/>
    <w:rsid w:val="00EA7079"/>
    <w:rsid w:val="00EA7246"/>
    <w:rsid w:val="00EA72CA"/>
    <w:rsid w:val="00EA76C3"/>
    <w:rsid w:val="00EA77CB"/>
    <w:rsid w:val="00EA7D65"/>
    <w:rsid w:val="00EB0538"/>
    <w:rsid w:val="00EB0823"/>
    <w:rsid w:val="00EB0AC6"/>
    <w:rsid w:val="00EB1389"/>
    <w:rsid w:val="00EB2682"/>
    <w:rsid w:val="00EB2A52"/>
    <w:rsid w:val="00EB3306"/>
    <w:rsid w:val="00EB33AC"/>
    <w:rsid w:val="00EB39E2"/>
    <w:rsid w:val="00EB3BAD"/>
    <w:rsid w:val="00EB3DD2"/>
    <w:rsid w:val="00EB3E3A"/>
    <w:rsid w:val="00EB4041"/>
    <w:rsid w:val="00EB4317"/>
    <w:rsid w:val="00EB498B"/>
    <w:rsid w:val="00EB4DE0"/>
    <w:rsid w:val="00EB579F"/>
    <w:rsid w:val="00EB5875"/>
    <w:rsid w:val="00EB5D4B"/>
    <w:rsid w:val="00EB6346"/>
    <w:rsid w:val="00EB67F1"/>
    <w:rsid w:val="00EB6971"/>
    <w:rsid w:val="00EB6AC1"/>
    <w:rsid w:val="00EB6C93"/>
    <w:rsid w:val="00EB73E1"/>
    <w:rsid w:val="00EC0382"/>
    <w:rsid w:val="00EC0392"/>
    <w:rsid w:val="00EC05BD"/>
    <w:rsid w:val="00EC0B35"/>
    <w:rsid w:val="00EC0FB1"/>
    <w:rsid w:val="00EC129E"/>
    <w:rsid w:val="00EC154C"/>
    <w:rsid w:val="00EC19E6"/>
    <w:rsid w:val="00EC1CD2"/>
    <w:rsid w:val="00EC2149"/>
    <w:rsid w:val="00EC218A"/>
    <w:rsid w:val="00EC247A"/>
    <w:rsid w:val="00EC266B"/>
    <w:rsid w:val="00EC27F7"/>
    <w:rsid w:val="00EC29A1"/>
    <w:rsid w:val="00EC2C06"/>
    <w:rsid w:val="00EC3187"/>
    <w:rsid w:val="00EC324A"/>
    <w:rsid w:val="00EC3997"/>
    <w:rsid w:val="00EC44D4"/>
    <w:rsid w:val="00EC52AE"/>
    <w:rsid w:val="00EC5794"/>
    <w:rsid w:val="00EC5800"/>
    <w:rsid w:val="00EC62BE"/>
    <w:rsid w:val="00EC6668"/>
    <w:rsid w:val="00EC669E"/>
    <w:rsid w:val="00EC6EE2"/>
    <w:rsid w:val="00EC7319"/>
    <w:rsid w:val="00EC7833"/>
    <w:rsid w:val="00EC7FDD"/>
    <w:rsid w:val="00ED0C9F"/>
    <w:rsid w:val="00ED20CB"/>
    <w:rsid w:val="00ED2962"/>
    <w:rsid w:val="00ED31A5"/>
    <w:rsid w:val="00ED3949"/>
    <w:rsid w:val="00ED480F"/>
    <w:rsid w:val="00ED4D84"/>
    <w:rsid w:val="00ED5347"/>
    <w:rsid w:val="00ED5802"/>
    <w:rsid w:val="00ED58F6"/>
    <w:rsid w:val="00ED5D67"/>
    <w:rsid w:val="00ED6128"/>
    <w:rsid w:val="00ED6B19"/>
    <w:rsid w:val="00ED6B79"/>
    <w:rsid w:val="00ED6D6D"/>
    <w:rsid w:val="00ED6D8D"/>
    <w:rsid w:val="00ED7470"/>
    <w:rsid w:val="00ED7698"/>
    <w:rsid w:val="00ED7980"/>
    <w:rsid w:val="00ED7B5C"/>
    <w:rsid w:val="00ED7CA1"/>
    <w:rsid w:val="00ED7F5C"/>
    <w:rsid w:val="00EE036B"/>
    <w:rsid w:val="00EE0870"/>
    <w:rsid w:val="00EE1431"/>
    <w:rsid w:val="00EE1A4F"/>
    <w:rsid w:val="00EE1C2A"/>
    <w:rsid w:val="00EE1CD3"/>
    <w:rsid w:val="00EE1DD3"/>
    <w:rsid w:val="00EE3249"/>
    <w:rsid w:val="00EE34BC"/>
    <w:rsid w:val="00EE4ABB"/>
    <w:rsid w:val="00EE4C66"/>
    <w:rsid w:val="00EE60BC"/>
    <w:rsid w:val="00EE61AE"/>
    <w:rsid w:val="00EE6269"/>
    <w:rsid w:val="00EE65AC"/>
    <w:rsid w:val="00EE6A91"/>
    <w:rsid w:val="00EE752F"/>
    <w:rsid w:val="00EE79B1"/>
    <w:rsid w:val="00EE7CA1"/>
    <w:rsid w:val="00EF01C2"/>
    <w:rsid w:val="00EF0452"/>
    <w:rsid w:val="00EF0840"/>
    <w:rsid w:val="00EF172F"/>
    <w:rsid w:val="00EF1E1C"/>
    <w:rsid w:val="00EF20C8"/>
    <w:rsid w:val="00EF274C"/>
    <w:rsid w:val="00EF2A09"/>
    <w:rsid w:val="00EF2F2E"/>
    <w:rsid w:val="00EF3386"/>
    <w:rsid w:val="00EF347D"/>
    <w:rsid w:val="00EF3CB9"/>
    <w:rsid w:val="00EF3F23"/>
    <w:rsid w:val="00EF491F"/>
    <w:rsid w:val="00EF4EBA"/>
    <w:rsid w:val="00EF5B85"/>
    <w:rsid w:val="00EF749B"/>
    <w:rsid w:val="00EF7B75"/>
    <w:rsid w:val="00F003CD"/>
    <w:rsid w:val="00F00C34"/>
    <w:rsid w:val="00F011AD"/>
    <w:rsid w:val="00F0134E"/>
    <w:rsid w:val="00F01EF7"/>
    <w:rsid w:val="00F028C7"/>
    <w:rsid w:val="00F02A4B"/>
    <w:rsid w:val="00F02EF5"/>
    <w:rsid w:val="00F03888"/>
    <w:rsid w:val="00F038F0"/>
    <w:rsid w:val="00F03983"/>
    <w:rsid w:val="00F0421B"/>
    <w:rsid w:val="00F04564"/>
    <w:rsid w:val="00F048A7"/>
    <w:rsid w:val="00F067E9"/>
    <w:rsid w:val="00F0746D"/>
    <w:rsid w:val="00F07809"/>
    <w:rsid w:val="00F07EE3"/>
    <w:rsid w:val="00F102C0"/>
    <w:rsid w:val="00F104B7"/>
    <w:rsid w:val="00F10965"/>
    <w:rsid w:val="00F10E78"/>
    <w:rsid w:val="00F11C92"/>
    <w:rsid w:val="00F11D99"/>
    <w:rsid w:val="00F11FCD"/>
    <w:rsid w:val="00F12FD0"/>
    <w:rsid w:val="00F13F8B"/>
    <w:rsid w:val="00F1445C"/>
    <w:rsid w:val="00F14636"/>
    <w:rsid w:val="00F15121"/>
    <w:rsid w:val="00F156FC"/>
    <w:rsid w:val="00F15C86"/>
    <w:rsid w:val="00F15DC0"/>
    <w:rsid w:val="00F15E4E"/>
    <w:rsid w:val="00F169F2"/>
    <w:rsid w:val="00F16E35"/>
    <w:rsid w:val="00F16FD0"/>
    <w:rsid w:val="00F1705D"/>
    <w:rsid w:val="00F171F2"/>
    <w:rsid w:val="00F175C1"/>
    <w:rsid w:val="00F175E4"/>
    <w:rsid w:val="00F179D4"/>
    <w:rsid w:val="00F17C1D"/>
    <w:rsid w:val="00F17ECC"/>
    <w:rsid w:val="00F20605"/>
    <w:rsid w:val="00F21F94"/>
    <w:rsid w:val="00F233D3"/>
    <w:rsid w:val="00F23507"/>
    <w:rsid w:val="00F23EA6"/>
    <w:rsid w:val="00F243DE"/>
    <w:rsid w:val="00F24B8D"/>
    <w:rsid w:val="00F258E1"/>
    <w:rsid w:val="00F25CA4"/>
    <w:rsid w:val="00F25D4E"/>
    <w:rsid w:val="00F25F23"/>
    <w:rsid w:val="00F266C6"/>
    <w:rsid w:val="00F2691D"/>
    <w:rsid w:val="00F269CF"/>
    <w:rsid w:val="00F26FBF"/>
    <w:rsid w:val="00F27CB8"/>
    <w:rsid w:val="00F303FC"/>
    <w:rsid w:val="00F3075A"/>
    <w:rsid w:val="00F31152"/>
    <w:rsid w:val="00F31466"/>
    <w:rsid w:val="00F315BE"/>
    <w:rsid w:val="00F31AA8"/>
    <w:rsid w:val="00F322BA"/>
    <w:rsid w:val="00F323F3"/>
    <w:rsid w:val="00F326A5"/>
    <w:rsid w:val="00F32A28"/>
    <w:rsid w:val="00F32A62"/>
    <w:rsid w:val="00F32CBF"/>
    <w:rsid w:val="00F33267"/>
    <w:rsid w:val="00F33325"/>
    <w:rsid w:val="00F33408"/>
    <w:rsid w:val="00F33447"/>
    <w:rsid w:val="00F33457"/>
    <w:rsid w:val="00F33901"/>
    <w:rsid w:val="00F33BD9"/>
    <w:rsid w:val="00F33D95"/>
    <w:rsid w:val="00F34278"/>
    <w:rsid w:val="00F35342"/>
    <w:rsid w:val="00F35593"/>
    <w:rsid w:val="00F3575C"/>
    <w:rsid w:val="00F357CE"/>
    <w:rsid w:val="00F35881"/>
    <w:rsid w:val="00F35F68"/>
    <w:rsid w:val="00F35FE9"/>
    <w:rsid w:val="00F371C6"/>
    <w:rsid w:val="00F378F8"/>
    <w:rsid w:val="00F40253"/>
    <w:rsid w:val="00F4059E"/>
    <w:rsid w:val="00F40984"/>
    <w:rsid w:val="00F41290"/>
    <w:rsid w:val="00F4147A"/>
    <w:rsid w:val="00F41733"/>
    <w:rsid w:val="00F41BF1"/>
    <w:rsid w:val="00F41D2D"/>
    <w:rsid w:val="00F4236E"/>
    <w:rsid w:val="00F43B23"/>
    <w:rsid w:val="00F43B51"/>
    <w:rsid w:val="00F43DE8"/>
    <w:rsid w:val="00F4420E"/>
    <w:rsid w:val="00F442EB"/>
    <w:rsid w:val="00F446D8"/>
    <w:rsid w:val="00F4492E"/>
    <w:rsid w:val="00F44A1A"/>
    <w:rsid w:val="00F44C89"/>
    <w:rsid w:val="00F44CC2"/>
    <w:rsid w:val="00F44F73"/>
    <w:rsid w:val="00F45217"/>
    <w:rsid w:val="00F4521F"/>
    <w:rsid w:val="00F452C4"/>
    <w:rsid w:val="00F457FF"/>
    <w:rsid w:val="00F45A58"/>
    <w:rsid w:val="00F460A9"/>
    <w:rsid w:val="00F4625C"/>
    <w:rsid w:val="00F47312"/>
    <w:rsid w:val="00F4788B"/>
    <w:rsid w:val="00F47C65"/>
    <w:rsid w:val="00F509C9"/>
    <w:rsid w:val="00F50C12"/>
    <w:rsid w:val="00F50EF6"/>
    <w:rsid w:val="00F5155D"/>
    <w:rsid w:val="00F53737"/>
    <w:rsid w:val="00F53A8F"/>
    <w:rsid w:val="00F53A97"/>
    <w:rsid w:val="00F53B62"/>
    <w:rsid w:val="00F53EDE"/>
    <w:rsid w:val="00F53F1A"/>
    <w:rsid w:val="00F54BB3"/>
    <w:rsid w:val="00F560BD"/>
    <w:rsid w:val="00F56F0C"/>
    <w:rsid w:val="00F56FB0"/>
    <w:rsid w:val="00F574C5"/>
    <w:rsid w:val="00F57567"/>
    <w:rsid w:val="00F60822"/>
    <w:rsid w:val="00F60B58"/>
    <w:rsid w:val="00F613C0"/>
    <w:rsid w:val="00F614E8"/>
    <w:rsid w:val="00F6170A"/>
    <w:rsid w:val="00F617EF"/>
    <w:rsid w:val="00F61DE8"/>
    <w:rsid w:val="00F624CE"/>
    <w:rsid w:val="00F62B7E"/>
    <w:rsid w:val="00F62CF0"/>
    <w:rsid w:val="00F62D88"/>
    <w:rsid w:val="00F62E9C"/>
    <w:rsid w:val="00F63491"/>
    <w:rsid w:val="00F634B9"/>
    <w:rsid w:val="00F63D11"/>
    <w:rsid w:val="00F63FD9"/>
    <w:rsid w:val="00F6425A"/>
    <w:rsid w:val="00F647F0"/>
    <w:rsid w:val="00F64918"/>
    <w:rsid w:val="00F6542F"/>
    <w:rsid w:val="00F65674"/>
    <w:rsid w:val="00F658DE"/>
    <w:rsid w:val="00F65D1A"/>
    <w:rsid w:val="00F661BA"/>
    <w:rsid w:val="00F6621F"/>
    <w:rsid w:val="00F66255"/>
    <w:rsid w:val="00F662DB"/>
    <w:rsid w:val="00F66664"/>
    <w:rsid w:val="00F6690A"/>
    <w:rsid w:val="00F66C31"/>
    <w:rsid w:val="00F67205"/>
    <w:rsid w:val="00F67394"/>
    <w:rsid w:val="00F67465"/>
    <w:rsid w:val="00F67993"/>
    <w:rsid w:val="00F67A30"/>
    <w:rsid w:val="00F71206"/>
    <w:rsid w:val="00F714C7"/>
    <w:rsid w:val="00F71BD1"/>
    <w:rsid w:val="00F723AE"/>
    <w:rsid w:val="00F72653"/>
    <w:rsid w:val="00F73573"/>
    <w:rsid w:val="00F735AA"/>
    <w:rsid w:val="00F737EC"/>
    <w:rsid w:val="00F73D80"/>
    <w:rsid w:val="00F73DCE"/>
    <w:rsid w:val="00F73E0F"/>
    <w:rsid w:val="00F74683"/>
    <w:rsid w:val="00F74E72"/>
    <w:rsid w:val="00F7573D"/>
    <w:rsid w:val="00F76665"/>
    <w:rsid w:val="00F768E2"/>
    <w:rsid w:val="00F769E9"/>
    <w:rsid w:val="00F77EAA"/>
    <w:rsid w:val="00F8152F"/>
    <w:rsid w:val="00F819F1"/>
    <w:rsid w:val="00F81BC1"/>
    <w:rsid w:val="00F81BE3"/>
    <w:rsid w:val="00F82EA7"/>
    <w:rsid w:val="00F82FD4"/>
    <w:rsid w:val="00F83CA0"/>
    <w:rsid w:val="00F83F65"/>
    <w:rsid w:val="00F84869"/>
    <w:rsid w:val="00F85106"/>
    <w:rsid w:val="00F859BF"/>
    <w:rsid w:val="00F8615C"/>
    <w:rsid w:val="00F86455"/>
    <w:rsid w:val="00F86A22"/>
    <w:rsid w:val="00F86A6C"/>
    <w:rsid w:val="00F86C5D"/>
    <w:rsid w:val="00F86F62"/>
    <w:rsid w:val="00F8786C"/>
    <w:rsid w:val="00F87F09"/>
    <w:rsid w:val="00F910D9"/>
    <w:rsid w:val="00F91388"/>
    <w:rsid w:val="00F915C4"/>
    <w:rsid w:val="00F919F5"/>
    <w:rsid w:val="00F91EFD"/>
    <w:rsid w:val="00F91FED"/>
    <w:rsid w:val="00F920C6"/>
    <w:rsid w:val="00F9230F"/>
    <w:rsid w:val="00F923F0"/>
    <w:rsid w:val="00F926DB"/>
    <w:rsid w:val="00F9290B"/>
    <w:rsid w:val="00F92E98"/>
    <w:rsid w:val="00F92EC8"/>
    <w:rsid w:val="00F92F01"/>
    <w:rsid w:val="00F93294"/>
    <w:rsid w:val="00F93371"/>
    <w:rsid w:val="00F937FA"/>
    <w:rsid w:val="00F93FB9"/>
    <w:rsid w:val="00F9403F"/>
    <w:rsid w:val="00F94EF3"/>
    <w:rsid w:val="00F94F0A"/>
    <w:rsid w:val="00F957C3"/>
    <w:rsid w:val="00F95C8B"/>
    <w:rsid w:val="00F95D7D"/>
    <w:rsid w:val="00F95DDA"/>
    <w:rsid w:val="00F96797"/>
    <w:rsid w:val="00F96C6D"/>
    <w:rsid w:val="00F96E2D"/>
    <w:rsid w:val="00F96EF9"/>
    <w:rsid w:val="00F9703A"/>
    <w:rsid w:val="00F97080"/>
    <w:rsid w:val="00F97576"/>
    <w:rsid w:val="00F975EA"/>
    <w:rsid w:val="00F9761E"/>
    <w:rsid w:val="00F977D6"/>
    <w:rsid w:val="00F97B99"/>
    <w:rsid w:val="00FA0AE6"/>
    <w:rsid w:val="00FA10E6"/>
    <w:rsid w:val="00FA1D5A"/>
    <w:rsid w:val="00FA229D"/>
    <w:rsid w:val="00FA3828"/>
    <w:rsid w:val="00FA3C9C"/>
    <w:rsid w:val="00FA4204"/>
    <w:rsid w:val="00FA5255"/>
    <w:rsid w:val="00FA534D"/>
    <w:rsid w:val="00FA5727"/>
    <w:rsid w:val="00FA6907"/>
    <w:rsid w:val="00FA6D24"/>
    <w:rsid w:val="00FA6F0E"/>
    <w:rsid w:val="00FA6F4B"/>
    <w:rsid w:val="00FA77B5"/>
    <w:rsid w:val="00FA7984"/>
    <w:rsid w:val="00FA7A6C"/>
    <w:rsid w:val="00FB04FC"/>
    <w:rsid w:val="00FB0A9F"/>
    <w:rsid w:val="00FB13C4"/>
    <w:rsid w:val="00FB1C67"/>
    <w:rsid w:val="00FB1DBE"/>
    <w:rsid w:val="00FB2648"/>
    <w:rsid w:val="00FB2EC0"/>
    <w:rsid w:val="00FB32F1"/>
    <w:rsid w:val="00FB33DD"/>
    <w:rsid w:val="00FB3B67"/>
    <w:rsid w:val="00FB3FCD"/>
    <w:rsid w:val="00FB428C"/>
    <w:rsid w:val="00FB4588"/>
    <w:rsid w:val="00FB4A46"/>
    <w:rsid w:val="00FB4CC1"/>
    <w:rsid w:val="00FB4DD8"/>
    <w:rsid w:val="00FB51FF"/>
    <w:rsid w:val="00FB5418"/>
    <w:rsid w:val="00FB54BA"/>
    <w:rsid w:val="00FB5583"/>
    <w:rsid w:val="00FB5BC9"/>
    <w:rsid w:val="00FB624B"/>
    <w:rsid w:val="00FB6476"/>
    <w:rsid w:val="00FB66AC"/>
    <w:rsid w:val="00FB6D7D"/>
    <w:rsid w:val="00FB727A"/>
    <w:rsid w:val="00FB78F9"/>
    <w:rsid w:val="00FB7EC9"/>
    <w:rsid w:val="00FB7F57"/>
    <w:rsid w:val="00FC00EC"/>
    <w:rsid w:val="00FC0A11"/>
    <w:rsid w:val="00FC175C"/>
    <w:rsid w:val="00FC1C69"/>
    <w:rsid w:val="00FC2141"/>
    <w:rsid w:val="00FC277B"/>
    <w:rsid w:val="00FC3538"/>
    <w:rsid w:val="00FC368A"/>
    <w:rsid w:val="00FC3A76"/>
    <w:rsid w:val="00FC3B66"/>
    <w:rsid w:val="00FC3C22"/>
    <w:rsid w:val="00FC3D35"/>
    <w:rsid w:val="00FC4312"/>
    <w:rsid w:val="00FC45D8"/>
    <w:rsid w:val="00FC4EB2"/>
    <w:rsid w:val="00FC5665"/>
    <w:rsid w:val="00FC5AC1"/>
    <w:rsid w:val="00FC5F82"/>
    <w:rsid w:val="00FC6156"/>
    <w:rsid w:val="00FD0015"/>
    <w:rsid w:val="00FD0048"/>
    <w:rsid w:val="00FD0588"/>
    <w:rsid w:val="00FD0E4F"/>
    <w:rsid w:val="00FD0F48"/>
    <w:rsid w:val="00FD11B4"/>
    <w:rsid w:val="00FD1407"/>
    <w:rsid w:val="00FD16DC"/>
    <w:rsid w:val="00FD1DEC"/>
    <w:rsid w:val="00FD1E16"/>
    <w:rsid w:val="00FD1E58"/>
    <w:rsid w:val="00FD20BB"/>
    <w:rsid w:val="00FD234D"/>
    <w:rsid w:val="00FD2AB7"/>
    <w:rsid w:val="00FD42B6"/>
    <w:rsid w:val="00FD4952"/>
    <w:rsid w:val="00FD50C6"/>
    <w:rsid w:val="00FD5265"/>
    <w:rsid w:val="00FD580A"/>
    <w:rsid w:val="00FD5929"/>
    <w:rsid w:val="00FD5BB4"/>
    <w:rsid w:val="00FD5CFA"/>
    <w:rsid w:val="00FD67AB"/>
    <w:rsid w:val="00FD77A2"/>
    <w:rsid w:val="00FE09DA"/>
    <w:rsid w:val="00FE0A82"/>
    <w:rsid w:val="00FE1514"/>
    <w:rsid w:val="00FE1E6F"/>
    <w:rsid w:val="00FE2295"/>
    <w:rsid w:val="00FE28CC"/>
    <w:rsid w:val="00FE2A3C"/>
    <w:rsid w:val="00FE2D51"/>
    <w:rsid w:val="00FE307E"/>
    <w:rsid w:val="00FE3898"/>
    <w:rsid w:val="00FE3F28"/>
    <w:rsid w:val="00FE3F39"/>
    <w:rsid w:val="00FE3F93"/>
    <w:rsid w:val="00FE3FD8"/>
    <w:rsid w:val="00FE466B"/>
    <w:rsid w:val="00FE4974"/>
    <w:rsid w:val="00FE4AA5"/>
    <w:rsid w:val="00FE5E0E"/>
    <w:rsid w:val="00FE64A1"/>
    <w:rsid w:val="00FE652A"/>
    <w:rsid w:val="00FE6821"/>
    <w:rsid w:val="00FE69FC"/>
    <w:rsid w:val="00FE6C1B"/>
    <w:rsid w:val="00FE6C3B"/>
    <w:rsid w:val="00FE705A"/>
    <w:rsid w:val="00FE72C2"/>
    <w:rsid w:val="00FE7A40"/>
    <w:rsid w:val="00FE7CC0"/>
    <w:rsid w:val="00FF05BB"/>
    <w:rsid w:val="00FF082F"/>
    <w:rsid w:val="00FF0EA1"/>
    <w:rsid w:val="00FF125C"/>
    <w:rsid w:val="00FF148D"/>
    <w:rsid w:val="00FF18B9"/>
    <w:rsid w:val="00FF2097"/>
    <w:rsid w:val="00FF2216"/>
    <w:rsid w:val="00FF24D6"/>
    <w:rsid w:val="00FF2A2D"/>
    <w:rsid w:val="00FF3512"/>
    <w:rsid w:val="00FF36D6"/>
    <w:rsid w:val="00FF4D1C"/>
    <w:rsid w:val="00FF4F04"/>
    <w:rsid w:val="00FF4FD9"/>
    <w:rsid w:val="00FF5793"/>
    <w:rsid w:val="00FF5B15"/>
    <w:rsid w:val="00FF62FE"/>
    <w:rsid w:val="00FF699A"/>
    <w:rsid w:val="00FF7206"/>
    <w:rsid w:val="00FF77F0"/>
    <w:rsid w:val="00FF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0A15ED8"/>
  <w15:docId w15:val="{05DD1D75-85F6-4A30-B33B-6B26B675E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6B10"/>
  </w:style>
  <w:style w:type="paragraph" w:styleId="Heading1">
    <w:name w:val="heading 1"/>
    <w:basedOn w:val="Normal"/>
    <w:next w:val="Normal"/>
    <w:link w:val="Heading1Char"/>
    <w:uiPriority w:val="9"/>
    <w:qFormat/>
    <w:rsid w:val="00956B1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B10"/>
    <w:pPr>
      <w:keepNext/>
      <w:keepLines/>
      <w:spacing w:before="200" w:after="22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6B10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6B10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56B1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6B10"/>
    <w:rPr>
      <w:rFonts w:asciiTheme="majorHAnsi" w:eastAsiaTheme="majorEastAsia" w:hAnsiTheme="majorHAnsi" w:cstheme="majorBidi"/>
      <w:b/>
      <w:bCs/>
    </w:rPr>
  </w:style>
  <w:style w:type="character" w:styleId="Hyperlink">
    <w:name w:val="Hyperlink"/>
    <w:basedOn w:val="DefaultParagraphFont"/>
    <w:uiPriority w:val="99"/>
    <w:unhideWhenUsed/>
    <w:rsid w:val="00956B10"/>
    <w:rPr>
      <w:color w:val="0000FF" w:themeColor="hyperlink"/>
      <w:u w:val="single"/>
    </w:rPr>
  </w:style>
  <w:style w:type="paragraph" w:styleId="ListBullet">
    <w:name w:val="List Bullet"/>
    <w:basedOn w:val="Normal"/>
    <w:uiPriority w:val="99"/>
    <w:unhideWhenUsed/>
    <w:rsid w:val="00956B10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6B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B1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56B1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56B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B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B10"/>
    <w:rPr>
      <w:rFonts w:ascii="Bell MT" w:hAnsi="Bell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B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B10"/>
    <w:rPr>
      <w:rFonts w:ascii="Bell MT" w:hAnsi="Bell MT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rsid w:val="00956B10"/>
    <w:pPr>
      <w:tabs>
        <w:tab w:val="center" w:pos="4320"/>
        <w:tab w:val="right" w:pos="8640"/>
      </w:tabs>
      <w:spacing w:after="0" w:line="240" w:lineRule="auto"/>
    </w:pPr>
    <w:rPr>
      <w:rFonts w:eastAsia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56B1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56B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B10"/>
    <w:rPr>
      <w:rFonts w:ascii="Bell MT" w:hAnsi="Bell MT"/>
    </w:rPr>
  </w:style>
  <w:style w:type="paragraph" w:styleId="Caption">
    <w:name w:val="caption"/>
    <w:basedOn w:val="Normal"/>
    <w:next w:val="Normal"/>
    <w:uiPriority w:val="35"/>
    <w:unhideWhenUsed/>
    <w:qFormat/>
    <w:rsid w:val="00956B10"/>
    <w:pPr>
      <w:spacing w:line="240" w:lineRule="auto"/>
    </w:pPr>
    <w:rPr>
      <w:rFonts w:ascii="Book Antiqua" w:hAnsi="Book Antiqua"/>
      <w:bCs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6B10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956B1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6B1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56B10"/>
    <w:pPr>
      <w:spacing w:after="100"/>
      <w:ind w:left="440"/>
    </w:pPr>
  </w:style>
  <w:style w:type="paragraph" w:styleId="NormalWeb">
    <w:name w:val="Normal (Web)"/>
    <w:basedOn w:val="Normal"/>
    <w:uiPriority w:val="99"/>
    <w:unhideWhenUsed/>
    <w:rsid w:val="00956B10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table" w:styleId="TableGrid">
    <w:name w:val="Table Grid"/>
    <w:basedOn w:val="TableNormal"/>
    <w:uiPriority w:val="59"/>
    <w:rsid w:val="00956B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FE652A"/>
    <w:pPr>
      <w:tabs>
        <w:tab w:val="left" w:pos="504"/>
      </w:tabs>
      <w:spacing w:after="240" w:line="240" w:lineRule="auto"/>
      <w:ind w:left="504" w:hanging="504"/>
    </w:pPr>
  </w:style>
  <w:style w:type="paragraph" w:styleId="Revision">
    <w:name w:val="Revision"/>
    <w:hidden/>
    <w:uiPriority w:val="99"/>
    <w:semiHidden/>
    <w:rsid w:val="001407B9"/>
    <w:pPr>
      <w:spacing w:after="0" w:line="240" w:lineRule="auto"/>
    </w:pPr>
    <w:rPr>
      <w:rFonts w:ascii="Bell MT" w:hAnsi="Bell MT"/>
    </w:rPr>
  </w:style>
  <w:style w:type="paragraph" w:customStyle="1" w:styleId="Compact">
    <w:name w:val="Compact"/>
    <w:basedOn w:val="Normal"/>
    <w:qFormat/>
    <w:rsid w:val="007C75B6"/>
    <w:pPr>
      <w:spacing w:before="36" w:after="36" w:line="240" w:lineRule="auto"/>
    </w:pPr>
    <w:rPr>
      <w:rFonts w:asciiTheme="minorHAnsi" w:hAnsiTheme="minorHAnsi"/>
      <w:sz w:val="24"/>
      <w:szCs w:val="24"/>
    </w:rPr>
  </w:style>
  <w:style w:type="character" w:customStyle="1" w:styleId="apple-converted-space">
    <w:name w:val="apple-converted-space"/>
    <w:basedOn w:val="DefaultParagraphFont"/>
    <w:rsid w:val="005A3428"/>
  </w:style>
  <w:style w:type="character" w:styleId="LineNumber">
    <w:name w:val="line number"/>
    <w:basedOn w:val="DefaultParagraphFont"/>
    <w:uiPriority w:val="99"/>
    <w:semiHidden/>
    <w:unhideWhenUsed/>
    <w:rsid w:val="007B08D7"/>
  </w:style>
  <w:style w:type="paragraph" w:styleId="FootnoteText">
    <w:name w:val="footnote text"/>
    <w:basedOn w:val="Normal"/>
    <w:link w:val="FootnoteTextChar"/>
    <w:uiPriority w:val="99"/>
    <w:semiHidden/>
    <w:unhideWhenUsed/>
    <w:rsid w:val="005176A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176A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176A8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920F9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98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8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54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3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29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0555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77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5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E2FA3D-AA18-4277-84B6-6DF0BC25F7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755_AUG2011</dc:creator>
  <cp:lastModifiedBy>Delahoy, Miranda</cp:lastModifiedBy>
  <cp:revision>6</cp:revision>
  <cp:lastPrinted>2018-02-22T16:23:00Z</cp:lastPrinted>
  <dcterms:created xsi:type="dcterms:W3CDTF">2018-04-11T16:08:00Z</dcterms:created>
  <dcterms:modified xsi:type="dcterms:W3CDTF">2018-04-11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Y2kasD4a"/&gt;&lt;style id="http://www.zotero.org/styles/plos-neglected-tropical-diseases" hasBibliography="1" bibliographyStyleHasBeenSet="1"/&gt;&lt;prefs&gt;&lt;pref name="fieldType" value="Field"/&gt;&lt;pref nam</vt:lpwstr>
  </property>
  <property fmtid="{D5CDD505-2E9C-101B-9397-08002B2CF9AE}" pid="3" name="ZOTERO_PREF_2">
    <vt:lpwstr>e="storeReferences" value="true"/&gt;&lt;pref name="automaticJournalAbbreviations" value="true"/&gt;&lt;pref name="noteType" value=""/&gt;&lt;/prefs&gt;&lt;/data&gt;</vt:lpwstr>
  </property>
</Properties>
</file>